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8612152" w14:textId="22C5439B" w:rsidR="004A5C01" w:rsidRDefault="003566D6">
      <w:pPr>
        <w:pStyle w:val="Title"/>
      </w:pPr>
      <w:r>
        <w:t>Milestones and Medicare Outcome</w:t>
      </w:r>
      <w:r w:rsidR="002D422F">
        <w:t>s</w:t>
      </w:r>
      <w:r>
        <w:t xml:space="preserve"> Analys</w:t>
      </w:r>
      <w:r w:rsidR="002D422F">
        <w:t>e</w:t>
      </w:r>
      <w:r>
        <w:t>s Summary</w:t>
      </w:r>
    </w:p>
    <w:p w14:paraId="214835E9" w14:textId="77777777" w:rsidR="004A5C01" w:rsidRDefault="003566D6">
      <w:pPr>
        <w:pStyle w:val="Date"/>
      </w:pPr>
      <w:r>
        <w:t>8/31/2020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795666506"/>
        <w:docPartObj>
          <w:docPartGallery w:val="Table of Contents"/>
          <w:docPartUnique/>
        </w:docPartObj>
      </w:sdtPr>
      <w:sdtEndPr/>
      <w:sdtContent>
        <w:p w14:paraId="6A48ED6E" w14:textId="77777777" w:rsidR="004A5C01" w:rsidRDefault="003566D6">
          <w:pPr>
            <w:pStyle w:val="TOCHeading"/>
          </w:pPr>
          <w:r>
            <w:t>Table of Contents</w:t>
          </w:r>
        </w:p>
        <w:p w14:paraId="7CB3D724" w14:textId="7C71F96A" w:rsidR="00A1426F" w:rsidRDefault="00CB5732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r>
            <w:fldChar w:fldCharType="begin"/>
          </w:r>
          <w:r>
            <w:instrText xml:space="preserve"> TOC \o "1-4" \h \z \u </w:instrText>
          </w:r>
          <w:r>
            <w:fldChar w:fldCharType="separate"/>
          </w:r>
          <w:hyperlink w:anchor="_Toc49777912" w:history="1">
            <w:r w:rsidR="00A1426F" w:rsidRPr="00DE7C26">
              <w:rPr>
                <w:rStyle w:val="Hyperlink"/>
                <w:noProof/>
              </w:rPr>
              <w:t>1. Cohort Description</w:t>
            </w:r>
            <w:r w:rsidR="00A1426F">
              <w:rPr>
                <w:noProof/>
                <w:webHidden/>
              </w:rPr>
              <w:tab/>
            </w:r>
            <w:r w:rsidR="00A1426F">
              <w:rPr>
                <w:noProof/>
                <w:webHidden/>
              </w:rPr>
              <w:fldChar w:fldCharType="begin"/>
            </w:r>
            <w:r w:rsidR="00A1426F">
              <w:rPr>
                <w:noProof/>
                <w:webHidden/>
              </w:rPr>
              <w:instrText xml:space="preserve"> PAGEREF _Toc49777912 \h </w:instrText>
            </w:r>
            <w:r w:rsidR="00A1426F">
              <w:rPr>
                <w:noProof/>
                <w:webHidden/>
              </w:rPr>
            </w:r>
            <w:r w:rsidR="00A1426F">
              <w:rPr>
                <w:noProof/>
                <w:webHidden/>
              </w:rPr>
              <w:fldChar w:fldCharType="separate"/>
            </w:r>
            <w:r w:rsidR="00A1426F">
              <w:rPr>
                <w:noProof/>
                <w:webHidden/>
              </w:rPr>
              <w:t>2</w:t>
            </w:r>
            <w:r w:rsidR="00A1426F">
              <w:rPr>
                <w:noProof/>
                <w:webHidden/>
              </w:rPr>
              <w:fldChar w:fldCharType="end"/>
            </w:r>
          </w:hyperlink>
        </w:p>
        <w:p w14:paraId="1A51787E" w14:textId="51966679" w:rsidR="00A1426F" w:rsidRDefault="00A1426F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13" w:history="1">
            <w:r w:rsidRPr="00DE7C26">
              <w:rPr>
                <w:rStyle w:val="Hyperlink"/>
                <w:noProof/>
              </w:rPr>
              <w:t>2. Milestone ra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288295A" w14:textId="1845DC63" w:rsidR="00A1426F" w:rsidRDefault="00A142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14" w:history="1">
            <w:r w:rsidRPr="00DE7C26">
              <w:rPr>
                <w:rStyle w:val="Hyperlink"/>
                <w:noProof/>
              </w:rPr>
              <w:t>2.1 Overall me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748A5" w14:textId="198A29E3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15" w:history="1">
            <w:r w:rsidRPr="00DE7C26">
              <w:rPr>
                <w:rStyle w:val="Hyperlink"/>
                <w:noProof/>
              </w:rPr>
              <w:t>Descriptiv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9AD1CF" w14:textId="24D19026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16" w:history="1">
            <w:r w:rsidRPr="00DE7C26">
              <w:rPr>
                <w:rStyle w:val="Hyperlink"/>
                <w:noProof/>
              </w:rPr>
              <w:t>Odds ratios and predicted values for all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66FD362" w14:textId="1DBDCC97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17" w:history="1">
            <w:r w:rsidRPr="00DE7C26">
              <w:rPr>
                <w:rStyle w:val="Hyperlink"/>
                <w:noProof/>
              </w:rPr>
              <w:t>model summary for any com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0D20A2" w14:textId="55CF8551" w:rsidR="00A1426F" w:rsidRDefault="00A142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18" w:history="1">
            <w:r w:rsidRPr="00DE7C26">
              <w:rPr>
                <w:rStyle w:val="Hyperlink"/>
                <w:noProof/>
              </w:rPr>
              <w:t>2.2 Professional ra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A9AC03" w14:textId="7F97FEF3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19" w:history="1">
            <w:r w:rsidRPr="00DE7C26">
              <w:rPr>
                <w:rStyle w:val="Hyperlink"/>
                <w:noProof/>
              </w:rPr>
              <w:t>Descriptiv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38BBAA" w14:textId="369CE6B7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0" w:history="1">
            <w:r w:rsidRPr="00DE7C26">
              <w:rPr>
                <w:rStyle w:val="Hyperlink"/>
                <w:noProof/>
              </w:rPr>
              <w:t>Odds ratios and predicted values for all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845B05" w14:textId="71412204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1" w:history="1">
            <w:r w:rsidRPr="00DE7C26">
              <w:rPr>
                <w:rStyle w:val="Hyperlink"/>
                <w:noProof/>
              </w:rPr>
              <w:t>model summary for any com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4CF17" w14:textId="5F73E9BA" w:rsidR="00A1426F" w:rsidRDefault="00A142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2" w:history="1">
            <w:r w:rsidRPr="00DE7C26">
              <w:rPr>
                <w:rStyle w:val="Hyperlink"/>
                <w:noProof/>
              </w:rPr>
              <w:t>2.3 Operative ra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A9A45C" w14:textId="72F3520A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3" w:history="1">
            <w:r w:rsidRPr="00DE7C26">
              <w:rPr>
                <w:rStyle w:val="Hyperlink"/>
                <w:noProof/>
              </w:rPr>
              <w:t>Descriptiv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1332C4" w14:textId="7C8D14D4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4" w:history="1">
            <w:r w:rsidRPr="00DE7C26">
              <w:rPr>
                <w:rStyle w:val="Hyperlink"/>
                <w:noProof/>
              </w:rPr>
              <w:t>Odds ratios and predicted values for all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8F5EC5" w14:textId="5D2F87FD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5" w:history="1">
            <w:r w:rsidRPr="00DE7C26">
              <w:rPr>
                <w:rStyle w:val="Hyperlink"/>
                <w:noProof/>
              </w:rPr>
              <w:t>model summary for any com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233960B" w14:textId="17221846" w:rsidR="00A1426F" w:rsidRDefault="00A1426F">
          <w:pPr>
            <w:pStyle w:val="TOC3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6" w:history="1">
            <w:r w:rsidRPr="00DE7C26">
              <w:rPr>
                <w:rStyle w:val="Hyperlink"/>
                <w:noProof/>
              </w:rPr>
              <w:t>2.4 Leadership rating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00FDBBF" w14:textId="12C3026F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7" w:history="1">
            <w:r w:rsidRPr="00DE7C26">
              <w:rPr>
                <w:rStyle w:val="Hyperlink"/>
                <w:noProof/>
              </w:rPr>
              <w:t>Descriptive tabl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6DE742" w14:textId="5D0DC380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8" w:history="1">
            <w:r w:rsidRPr="00DE7C26">
              <w:rPr>
                <w:rStyle w:val="Hyperlink"/>
                <w:noProof/>
              </w:rPr>
              <w:t>Odds ratios and predicted values for all outcom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24DBAA6" w14:textId="74544643" w:rsidR="00A1426F" w:rsidRDefault="00A1426F">
          <w:pPr>
            <w:pStyle w:val="TOC4"/>
            <w:tabs>
              <w:tab w:val="right" w:leader="dot" w:pos="9350"/>
            </w:tabs>
            <w:rPr>
              <w:rFonts w:eastAsiaTheme="minorEastAsia"/>
              <w:noProof/>
              <w:lang w:eastAsia="zh-CN"/>
            </w:rPr>
          </w:pPr>
          <w:hyperlink w:anchor="_Toc49777929" w:history="1">
            <w:r w:rsidRPr="00DE7C26">
              <w:rPr>
                <w:rStyle w:val="Hyperlink"/>
                <w:noProof/>
              </w:rPr>
              <w:t>model summary for any compli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49777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416C9AB" w14:textId="0AFE4CD2" w:rsidR="004A5C01" w:rsidRDefault="00CB5732">
          <w:r>
            <w:fldChar w:fldCharType="end"/>
          </w:r>
        </w:p>
      </w:sdtContent>
    </w:sdt>
    <w:p w14:paraId="70325BFE" w14:textId="77777777" w:rsidR="00F43CA7" w:rsidRDefault="00F43CA7">
      <w:r>
        <w:br w:type="page"/>
      </w:r>
    </w:p>
    <w:p w14:paraId="488D885A" w14:textId="1F73261B" w:rsidR="004A5C01" w:rsidRDefault="003566D6">
      <w:pPr>
        <w:pStyle w:val="Heading2"/>
      </w:pPr>
      <w:bookmarkStart w:id="0" w:name="cohort-description"/>
      <w:bookmarkStart w:id="1" w:name="_Toc49777912"/>
      <w:r>
        <w:lastRenderedPageBreak/>
        <w:t>1. Cohort Description</w:t>
      </w:r>
      <w:bookmarkEnd w:id="0"/>
      <w:bookmarkEnd w:id="1"/>
    </w:p>
    <w:p w14:paraId="5940361C" w14:textId="77777777" w:rsidR="00381FCE" w:rsidRDefault="00381FCE" w:rsidP="00381FCE">
      <w:pPr>
        <w:pStyle w:val="FirstParagraph"/>
      </w:pPr>
      <w:r>
        <w:t>Milestones vs Medicare outcomes cohort details</w:t>
      </w:r>
    </w:p>
    <w:p w14:paraId="0F68A512" w14:textId="77777777" w:rsidR="00381FCE" w:rsidRDefault="00381FCE" w:rsidP="00381FCE">
      <w:pPr>
        <w:pStyle w:val="Compact"/>
        <w:numPr>
          <w:ilvl w:val="0"/>
          <w:numId w:val="2"/>
        </w:numPr>
      </w:pPr>
      <w:r>
        <w:t>Medicare cases: inpatient from 2015-2017</w:t>
      </w:r>
    </w:p>
    <w:p w14:paraId="3C914F4C" w14:textId="77777777" w:rsidR="00381FCE" w:rsidRDefault="00381FCE" w:rsidP="00381FCE">
      <w:pPr>
        <w:pStyle w:val="Compact"/>
        <w:numPr>
          <w:ilvl w:val="0"/>
          <w:numId w:val="2"/>
        </w:numPr>
      </w:pPr>
      <w:r>
        <w:t>Milestone graduates:2015-2017</w:t>
      </w:r>
    </w:p>
    <w:p w14:paraId="2D9BF372" w14:textId="77777777" w:rsidR="00381FCE" w:rsidRDefault="00381FCE" w:rsidP="00381FCE">
      <w:pPr>
        <w:pStyle w:val="Compact"/>
        <w:numPr>
          <w:ilvl w:val="0"/>
          <w:numId w:val="2"/>
        </w:numPr>
      </w:pPr>
      <w:r>
        <w:t>Procedure: Partial Colectomy</w:t>
      </w:r>
    </w:p>
    <w:p w14:paraId="52D73846" w14:textId="77777777" w:rsidR="00381FCE" w:rsidRDefault="00381FCE" w:rsidP="00381FCE">
      <w:pPr>
        <w:pStyle w:val="Compact"/>
        <w:numPr>
          <w:ilvl w:val="0"/>
          <w:numId w:val="2"/>
        </w:numPr>
      </w:pPr>
      <w:r>
        <w:t>Practice months after graduation: 24 months</w:t>
      </w:r>
    </w:p>
    <w:p w14:paraId="1F898E09" w14:textId="77777777" w:rsidR="00381FCE" w:rsidRPr="00381FCE" w:rsidRDefault="00381FCE" w:rsidP="00381FCE">
      <w:pPr>
        <w:pStyle w:val="BodyText"/>
      </w:pPr>
    </w:p>
    <w:p w14:paraId="78B4C7D3" w14:textId="77777777" w:rsidR="004A5C01" w:rsidRDefault="003566D6">
      <w:pPr>
        <w:pStyle w:val="FirstParagraph"/>
      </w:pPr>
      <w:r>
        <w:rPr>
          <w:b/>
        </w:rPr>
        <w:t>Overall Cohort</w:t>
      </w:r>
    </w:p>
    <w:tbl>
      <w:tblPr>
        <w:tblStyle w:val="Table"/>
        <w:tblW w:w="0" w:type="pct"/>
        <w:jc w:val="center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C0" w:firstRow="0" w:lastRow="1" w:firstColumn="1" w:lastColumn="1" w:noHBand="1" w:noVBand="1"/>
      </w:tblPr>
      <w:tblGrid>
        <w:gridCol w:w="2814"/>
        <w:gridCol w:w="748"/>
      </w:tblGrid>
      <w:tr w:rsidR="004A5C01" w14:paraId="76779528" w14:textId="77777777" w:rsidTr="00F43CA7">
        <w:trPr>
          <w:jc w:val="center"/>
        </w:trPr>
        <w:tc>
          <w:tcPr>
            <w:tcW w:w="0" w:type="auto"/>
          </w:tcPr>
          <w:p w14:paraId="4A62CF68" w14:textId="77777777" w:rsidR="004A5C01" w:rsidRDefault="003566D6">
            <w:pPr>
              <w:pStyle w:val="Compact"/>
            </w:pPr>
            <w:r>
              <w:t>n_case</w:t>
            </w:r>
          </w:p>
        </w:tc>
        <w:tc>
          <w:tcPr>
            <w:tcW w:w="0" w:type="auto"/>
          </w:tcPr>
          <w:p w14:paraId="4BBB9608" w14:textId="77777777" w:rsidR="004A5C01" w:rsidRDefault="003566D6">
            <w:pPr>
              <w:pStyle w:val="Compact"/>
            </w:pPr>
            <w:r>
              <w:t>2368</w:t>
            </w:r>
          </w:p>
        </w:tc>
      </w:tr>
      <w:tr w:rsidR="004A5C01" w14:paraId="24C79563" w14:textId="77777777" w:rsidTr="00F43CA7">
        <w:trPr>
          <w:jc w:val="center"/>
        </w:trPr>
        <w:tc>
          <w:tcPr>
            <w:tcW w:w="0" w:type="auto"/>
          </w:tcPr>
          <w:p w14:paraId="64A22115" w14:textId="77777777" w:rsidR="004A5C01" w:rsidRDefault="003566D6">
            <w:pPr>
              <w:pStyle w:val="Compact"/>
            </w:pPr>
            <w:r>
              <w:t>n_surgeon</w:t>
            </w:r>
          </w:p>
        </w:tc>
        <w:tc>
          <w:tcPr>
            <w:tcW w:w="0" w:type="auto"/>
          </w:tcPr>
          <w:p w14:paraId="3ADBFEB7" w14:textId="77777777" w:rsidR="004A5C01" w:rsidRDefault="003566D6">
            <w:pPr>
              <w:pStyle w:val="Compact"/>
            </w:pPr>
            <w:r>
              <w:t>520</w:t>
            </w:r>
          </w:p>
        </w:tc>
      </w:tr>
      <w:tr w:rsidR="004A5C01" w14:paraId="025AF1BE" w14:textId="77777777" w:rsidTr="00F43CA7">
        <w:trPr>
          <w:jc w:val="center"/>
        </w:trPr>
        <w:tc>
          <w:tcPr>
            <w:tcW w:w="0" w:type="auto"/>
          </w:tcPr>
          <w:p w14:paraId="17BAC7D1" w14:textId="77777777" w:rsidR="004A5C01" w:rsidRDefault="003566D6">
            <w:pPr>
              <w:pStyle w:val="Compact"/>
            </w:pPr>
            <w:r>
              <w:t>n_hosp</w:t>
            </w:r>
          </w:p>
        </w:tc>
        <w:tc>
          <w:tcPr>
            <w:tcW w:w="0" w:type="auto"/>
          </w:tcPr>
          <w:p w14:paraId="73905006" w14:textId="77777777" w:rsidR="004A5C01" w:rsidRDefault="003566D6">
            <w:pPr>
              <w:pStyle w:val="Compact"/>
            </w:pPr>
            <w:r>
              <w:t>507</w:t>
            </w:r>
          </w:p>
        </w:tc>
      </w:tr>
      <w:tr w:rsidR="004A5C01" w14:paraId="3F01AFE9" w14:textId="77777777" w:rsidTr="00F43CA7">
        <w:trPr>
          <w:jc w:val="center"/>
        </w:trPr>
        <w:tc>
          <w:tcPr>
            <w:tcW w:w="0" w:type="auto"/>
          </w:tcPr>
          <w:p w14:paraId="75F8A75D" w14:textId="77777777" w:rsidR="004A5C01" w:rsidRDefault="003566D6">
            <w:pPr>
              <w:pStyle w:val="Compact"/>
            </w:pPr>
            <w:r>
              <w:t>n_patient</w:t>
            </w:r>
          </w:p>
        </w:tc>
        <w:tc>
          <w:tcPr>
            <w:tcW w:w="0" w:type="auto"/>
          </w:tcPr>
          <w:p w14:paraId="5F399478" w14:textId="77777777" w:rsidR="004A5C01" w:rsidRDefault="003566D6">
            <w:pPr>
              <w:pStyle w:val="Compact"/>
            </w:pPr>
            <w:r>
              <w:t>2320</w:t>
            </w:r>
          </w:p>
        </w:tc>
      </w:tr>
      <w:tr w:rsidR="004A5C01" w14:paraId="58FEEF99" w14:textId="77777777" w:rsidTr="00F43CA7">
        <w:trPr>
          <w:jc w:val="center"/>
        </w:trPr>
        <w:tc>
          <w:tcPr>
            <w:tcW w:w="0" w:type="auto"/>
          </w:tcPr>
          <w:p w14:paraId="3EC66233" w14:textId="421C6520" w:rsidR="004A5C01" w:rsidRDefault="003566D6">
            <w:pPr>
              <w:pStyle w:val="Compact"/>
            </w:pPr>
            <w:proofErr w:type="spellStart"/>
            <w:r>
              <w:t>severe_complication_rate</w:t>
            </w:r>
            <w:proofErr w:type="spellEnd"/>
          </w:p>
        </w:tc>
        <w:tc>
          <w:tcPr>
            <w:tcW w:w="0" w:type="auto"/>
          </w:tcPr>
          <w:p w14:paraId="5BB20F39" w14:textId="77777777" w:rsidR="004A5C01" w:rsidRDefault="003566D6">
            <w:pPr>
              <w:pStyle w:val="Compact"/>
            </w:pPr>
            <w:r>
              <w:t>14%</w:t>
            </w:r>
          </w:p>
        </w:tc>
      </w:tr>
      <w:tr w:rsidR="004A5C01" w14:paraId="06A1626D" w14:textId="77777777" w:rsidTr="00F43CA7">
        <w:trPr>
          <w:jc w:val="center"/>
        </w:trPr>
        <w:tc>
          <w:tcPr>
            <w:tcW w:w="0" w:type="auto"/>
          </w:tcPr>
          <w:p w14:paraId="473A9E04" w14:textId="322E74F0" w:rsidR="004A5C01" w:rsidRDefault="003566D6">
            <w:pPr>
              <w:pStyle w:val="Compact"/>
            </w:pPr>
            <w:proofErr w:type="spellStart"/>
            <w:r>
              <w:t>any_complication_rate</w:t>
            </w:r>
            <w:proofErr w:type="spellEnd"/>
          </w:p>
        </w:tc>
        <w:tc>
          <w:tcPr>
            <w:tcW w:w="0" w:type="auto"/>
          </w:tcPr>
          <w:p w14:paraId="2ECCECB3" w14:textId="77777777" w:rsidR="004A5C01" w:rsidRDefault="003566D6">
            <w:pPr>
              <w:pStyle w:val="Compact"/>
            </w:pPr>
            <w:r>
              <w:t>26%</w:t>
            </w:r>
          </w:p>
        </w:tc>
      </w:tr>
      <w:tr w:rsidR="004A5C01" w14:paraId="4C98C693" w14:textId="77777777" w:rsidTr="00F43CA7">
        <w:trPr>
          <w:jc w:val="center"/>
        </w:trPr>
        <w:tc>
          <w:tcPr>
            <w:tcW w:w="0" w:type="auto"/>
          </w:tcPr>
          <w:p w14:paraId="7849A970" w14:textId="77777777" w:rsidR="004A5C01" w:rsidRDefault="003566D6">
            <w:pPr>
              <w:pStyle w:val="Compact"/>
            </w:pPr>
            <w:r>
              <w:t>death_rate</w:t>
            </w:r>
          </w:p>
        </w:tc>
        <w:tc>
          <w:tcPr>
            <w:tcW w:w="0" w:type="auto"/>
          </w:tcPr>
          <w:p w14:paraId="3CF63695" w14:textId="77777777" w:rsidR="004A5C01" w:rsidRDefault="003566D6">
            <w:pPr>
              <w:pStyle w:val="Compact"/>
            </w:pPr>
            <w:r>
              <w:t>10%</w:t>
            </w:r>
          </w:p>
        </w:tc>
      </w:tr>
      <w:tr w:rsidR="004A5C01" w14:paraId="047468D9" w14:textId="77777777" w:rsidTr="00F43CA7">
        <w:trPr>
          <w:jc w:val="center"/>
        </w:trPr>
        <w:tc>
          <w:tcPr>
            <w:tcW w:w="0" w:type="auto"/>
          </w:tcPr>
          <w:p w14:paraId="1C06C414" w14:textId="77777777" w:rsidR="004A5C01" w:rsidRDefault="003566D6">
            <w:pPr>
              <w:pStyle w:val="Compact"/>
            </w:pPr>
            <w:r>
              <w:t>readmit_rate</w:t>
            </w:r>
          </w:p>
        </w:tc>
        <w:tc>
          <w:tcPr>
            <w:tcW w:w="0" w:type="auto"/>
          </w:tcPr>
          <w:p w14:paraId="4A9D0277" w14:textId="77777777" w:rsidR="004A5C01" w:rsidRDefault="003566D6">
            <w:pPr>
              <w:pStyle w:val="Compact"/>
            </w:pPr>
            <w:r>
              <w:t>33%</w:t>
            </w:r>
          </w:p>
        </w:tc>
      </w:tr>
      <w:tr w:rsidR="004A5C01" w14:paraId="467A6858" w14:textId="77777777" w:rsidTr="00F43CA7">
        <w:trPr>
          <w:jc w:val="center"/>
        </w:trPr>
        <w:tc>
          <w:tcPr>
            <w:tcW w:w="0" w:type="auto"/>
          </w:tcPr>
          <w:p w14:paraId="00E7099A" w14:textId="77777777" w:rsidR="004A5C01" w:rsidRDefault="003566D6">
            <w:pPr>
              <w:pStyle w:val="Compact"/>
            </w:pPr>
            <w:r>
              <w:t>reop_rate</w:t>
            </w:r>
          </w:p>
        </w:tc>
        <w:tc>
          <w:tcPr>
            <w:tcW w:w="0" w:type="auto"/>
          </w:tcPr>
          <w:p w14:paraId="3A681856" w14:textId="77777777" w:rsidR="004A5C01" w:rsidRDefault="003566D6">
            <w:pPr>
              <w:pStyle w:val="Compact"/>
            </w:pPr>
            <w:r>
              <w:t>4%</w:t>
            </w:r>
          </w:p>
        </w:tc>
      </w:tr>
    </w:tbl>
    <w:p w14:paraId="5E96147C" w14:textId="77777777" w:rsidR="00F43CA7" w:rsidRDefault="00F43CA7">
      <w:pPr>
        <w:pStyle w:val="BodyText"/>
        <w:rPr>
          <w:b/>
        </w:rPr>
      </w:pPr>
    </w:p>
    <w:p w14:paraId="6101D9C0" w14:textId="68C4BD11" w:rsidR="004A5C01" w:rsidRDefault="003566D6">
      <w:pPr>
        <w:pStyle w:val="BodyText"/>
      </w:pPr>
      <w:r>
        <w:rPr>
          <w:b/>
        </w:rPr>
        <w:t>case level characteristics</w:t>
      </w: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900"/>
        <w:gridCol w:w="1463"/>
      </w:tblGrid>
      <w:tr w:rsidR="004A5C01" w14:paraId="26564223" w14:textId="77777777" w:rsidTr="00F43CA7">
        <w:trPr>
          <w:jc w:val="center"/>
        </w:trPr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1F0B762A" w14:textId="77777777" w:rsidR="004A5C01" w:rsidRDefault="003566D6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2" w:space="0" w:color="auto"/>
            </w:tcBorders>
            <w:vAlign w:val="bottom"/>
          </w:tcPr>
          <w:p w14:paraId="15C0F3D0" w14:textId="77777777" w:rsidR="004A5C01" w:rsidRDefault="003566D6">
            <w:pPr>
              <w:pStyle w:val="Compact"/>
            </w:pPr>
            <w:r>
              <w:rPr>
                <w:b/>
              </w:rPr>
              <w:t>N = 2368</w:t>
            </w:r>
          </w:p>
        </w:tc>
      </w:tr>
      <w:tr w:rsidR="004A5C01" w14:paraId="0A9B45D6" w14:textId="77777777" w:rsidTr="00F43CA7">
        <w:trPr>
          <w:jc w:val="center"/>
        </w:trPr>
        <w:tc>
          <w:tcPr>
            <w:tcW w:w="0" w:type="auto"/>
            <w:tcBorders>
              <w:top w:val="single" w:sz="2" w:space="0" w:color="auto"/>
            </w:tcBorders>
          </w:tcPr>
          <w:p w14:paraId="56340ECE" w14:textId="77777777" w:rsidR="004A5C01" w:rsidRDefault="003566D6">
            <w:pPr>
              <w:pStyle w:val="Compact"/>
            </w:pPr>
            <w:r>
              <w:t>flg_male</w:t>
            </w:r>
          </w:p>
        </w:tc>
        <w:tc>
          <w:tcPr>
            <w:tcW w:w="0" w:type="auto"/>
            <w:tcBorders>
              <w:top w:val="single" w:sz="2" w:space="0" w:color="auto"/>
            </w:tcBorders>
          </w:tcPr>
          <w:p w14:paraId="2628E9BA" w14:textId="77777777" w:rsidR="004A5C01" w:rsidRDefault="003566D6">
            <w:pPr>
              <w:pStyle w:val="Compact"/>
            </w:pPr>
            <w:r>
              <w:t>1011 (43%)</w:t>
            </w:r>
          </w:p>
        </w:tc>
      </w:tr>
      <w:tr w:rsidR="004A5C01" w14:paraId="6FBC5925" w14:textId="77777777" w:rsidTr="00F43CA7">
        <w:trPr>
          <w:jc w:val="center"/>
        </w:trPr>
        <w:tc>
          <w:tcPr>
            <w:tcW w:w="0" w:type="auto"/>
          </w:tcPr>
          <w:p w14:paraId="01D2DE3D" w14:textId="77777777" w:rsidR="004A5C01" w:rsidRDefault="003566D6">
            <w:pPr>
              <w:pStyle w:val="Compact"/>
            </w:pPr>
            <w:r>
              <w:t>age_at_admit</w:t>
            </w:r>
          </w:p>
        </w:tc>
        <w:tc>
          <w:tcPr>
            <w:tcW w:w="0" w:type="auto"/>
          </w:tcPr>
          <w:p w14:paraId="11A4862E" w14:textId="77777777" w:rsidR="004A5C01" w:rsidRDefault="003566D6">
            <w:pPr>
              <w:pStyle w:val="Compact"/>
            </w:pPr>
            <w:r>
              <w:t>75 (70, 82)</w:t>
            </w:r>
          </w:p>
        </w:tc>
      </w:tr>
      <w:tr w:rsidR="004A5C01" w14:paraId="36221A03" w14:textId="77777777" w:rsidTr="00F43CA7">
        <w:trPr>
          <w:jc w:val="center"/>
        </w:trPr>
        <w:tc>
          <w:tcPr>
            <w:tcW w:w="0" w:type="auto"/>
          </w:tcPr>
          <w:p w14:paraId="27B4C765" w14:textId="77777777" w:rsidR="004A5C01" w:rsidRDefault="003566D6">
            <w:pPr>
              <w:pStyle w:val="Compact"/>
            </w:pPr>
            <w:r>
              <w:t>race_white</w:t>
            </w:r>
          </w:p>
        </w:tc>
        <w:tc>
          <w:tcPr>
            <w:tcW w:w="0" w:type="auto"/>
          </w:tcPr>
          <w:p w14:paraId="5D523758" w14:textId="77777777" w:rsidR="004A5C01" w:rsidRDefault="003566D6">
            <w:pPr>
              <w:pStyle w:val="Compact"/>
            </w:pPr>
            <w:r>
              <w:t>2101 (89%)</w:t>
            </w:r>
          </w:p>
        </w:tc>
      </w:tr>
      <w:tr w:rsidR="004A5C01" w14:paraId="4892B507" w14:textId="77777777" w:rsidTr="00F43CA7">
        <w:trPr>
          <w:jc w:val="center"/>
        </w:trPr>
        <w:tc>
          <w:tcPr>
            <w:tcW w:w="0" w:type="auto"/>
          </w:tcPr>
          <w:p w14:paraId="554CC645" w14:textId="77777777" w:rsidR="004A5C01" w:rsidRDefault="003566D6">
            <w:pPr>
              <w:pStyle w:val="Compact"/>
            </w:pPr>
            <w:r>
              <w:t>AHRQ_score</w:t>
            </w:r>
          </w:p>
        </w:tc>
        <w:tc>
          <w:tcPr>
            <w:tcW w:w="0" w:type="auto"/>
          </w:tcPr>
          <w:p w14:paraId="7D5F3575" w14:textId="77777777" w:rsidR="004A5C01" w:rsidRDefault="003566D6">
            <w:pPr>
              <w:pStyle w:val="Compact"/>
            </w:pPr>
            <w:r>
              <w:t>10 (3, 20)</w:t>
            </w:r>
          </w:p>
        </w:tc>
      </w:tr>
      <w:tr w:rsidR="004A5C01" w14:paraId="0ACF8611" w14:textId="77777777" w:rsidTr="00F43CA7">
        <w:trPr>
          <w:jc w:val="center"/>
        </w:trPr>
        <w:tc>
          <w:tcPr>
            <w:tcW w:w="0" w:type="auto"/>
          </w:tcPr>
          <w:p w14:paraId="3F379A32" w14:textId="77777777" w:rsidR="004A5C01" w:rsidRDefault="003566D6">
            <w:pPr>
              <w:pStyle w:val="Compact"/>
            </w:pPr>
            <w:r>
              <w:t>flg_admit_emerg</w:t>
            </w:r>
          </w:p>
        </w:tc>
        <w:tc>
          <w:tcPr>
            <w:tcW w:w="0" w:type="auto"/>
          </w:tcPr>
          <w:p w14:paraId="53234309" w14:textId="77777777" w:rsidR="004A5C01" w:rsidRDefault="003566D6">
            <w:pPr>
              <w:pStyle w:val="Compact"/>
            </w:pPr>
            <w:r>
              <w:t>1179 (50%)</w:t>
            </w:r>
          </w:p>
        </w:tc>
      </w:tr>
      <w:tr w:rsidR="004A5C01" w14:paraId="231BE333" w14:textId="77777777" w:rsidTr="00F43CA7">
        <w:trPr>
          <w:jc w:val="center"/>
        </w:trPr>
        <w:tc>
          <w:tcPr>
            <w:tcW w:w="0" w:type="auto"/>
          </w:tcPr>
          <w:p w14:paraId="5656ECD4" w14:textId="77777777" w:rsidR="004A5C01" w:rsidRDefault="003566D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5FC852C3" w14:textId="77777777" w:rsidR="004A5C01" w:rsidRDefault="003566D6">
            <w:pPr>
              <w:pStyle w:val="Compact"/>
            </w:pPr>
            <w:r>
              <w:t>815 (35%)</w:t>
            </w:r>
          </w:p>
        </w:tc>
      </w:tr>
      <w:tr w:rsidR="004A5C01" w14:paraId="7479BCA3" w14:textId="77777777" w:rsidTr="00F43CA7">
        <w:trPr>
          <w:jc w:val="center"/>
        </w:trPr>
        <w:tc>
          <w:tcPr>
            <w:tcW w:w="0" w:type="auto"/>
          </w:tcPr>
          <w:p w14:paraId="7FE7E5A1" w14:textId="77777777" w:rsidR="004A5C01" w:rsidRDefault="003566D6">
            <w:pPr>
              <w:pStyle w:val="Compact"/>
            </w:pPr>
            <w:r>
              <w:t>colectomy_type</w:t>
            </w:r>
          </w:p>
        </w:tc>
        <w:tc>
          <w:tcPr>
            <w:tcW w:w="0" w:type="auto"/>
          </w:tcPr>
          <w:p w14:paraId="7E6143FA" w14:textId="77777777" w:rsidR="004A5C01" w:rsidRDefault="004A5C01"/>
        </w:tc>
      </w:tr>
      <w:tr w:rsidR="004A5C01" w14:paraId="4D958C83" w14:textId="77777777" w:rsidTr="00F43CA7">
        <w:trPr>
          <w:jc w:val="center"/>
        </w:trPr>
        <w:tc>
          <w:tcPr>
            <w:tcW w:w="0" w:type="auto"/>
          </w:tcPr>
          <w:p w14:paraId="7D46ABED" w14:textId="77777777" w:rsidR="004A5C01" w:rsidRDefault="003566D6">
            <w:pPr>
              <w:pStyle w:val="Compact"/>
            </w:pPr>
            <w:r>
              <w:t>lap</w:t>
            </w:r>
          </w:p>
        </w:tc>
        <w:tc>
          <w:tcPr>
            <w:tcW w:w="0" w:type="auto"/>
          </w:tcPr>
          <w:p w14:paraId="1B3EA6E6" w14:textId="77777777" w:rsidR="004A5C01" w:rsidRDefault="003566D6">
            <w:pPr>
              <w:pStyle w:val="Compact"/>
            </w:pPr>
            <w:r>
              <w:t>949 (40%)</w:t>
            </w:r>
          </w:p>
        </w:tc>
      </w:tr>
      <w:tr w:rsidR="004A5C01" w14:paraId="1BC04D8E" w14:textId="77777777" w:rsidTr="00F43CA7">
        <w:trPr>
          <w:jc w:val="center"/>
        </w:trPr>
        <w:tc>
          <w:tcPr>
            <w:tcW w:w="0" w:type="auto"/>
            <w:tcBorders>
              <w:bottom w:val="single" w:sz="4" w:space="0" w:color="auto"/>
            </w:tcBorders>
          </w:tcPr>
          <w:p w14:paraId="7D3C57F3" w14:textId="77777777" w:rsidR="004A5C01" w:rsidRDefault="003566D6">
            <w:pPr>
              <w:pStyle w:val="Compact"/>
            </w:pPr>
            <w:r>
              <w:t>open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0F0707BB" w14:textId="77777777" w:rsidR="004A5C01" w:rsidRDefault="003566D6">
            <w:pPr>
              <w:pStyle w:val="Compact"/>
            </w:pPr>
            <w:r>
              <w:t>1419 (60%)</w:t>
            </w:r>
          </w:p>
        </w:tc>
      </w:tr>
    </w:tbl>
    <w:p w14:paraId="3B6BF20A" w14:textId="15E168C4" w:rsidR="004A5C01" w:rsidRPr="00381FCE" w:rsidRDefault="003566D6" w:rsidP="00381FCE">
      <w:pPr>
        <w:pStyle w:val="BodyText"/>
        <w:jc w:val="center"/>
        <w:rPr>
          <w:sz w:val="21"/>
          <w:szCs w:val="21"/>
        </w:rPr>
      </w:pPr>
      <w:r w:rsidRPr="00381FCE">
        <w:rPr>
          <w:sz w:val="21"/>
          <w:szCs w:val="21"/>
        </w:rPr>
        <w:t>Note: - hosp_beds_2grp :(</w:t>
      </w:r>
      <w:proofErr w:type="gramStart"/>
      <w:r w:rsidRPr="00381FCE">
        <w:rPr>
          <w:sz w:val="21"/>
          <w:szCs w:val="21"/>
        </w:rPr>
        <w:t>0.&lt;</w:t>
      </w:r>
      <w:proofErr w:type="gramEnd"/>
      <w:r w:rsidRPr="00381FCE">
        <w:rPr>
          <w:sz w:val="21"/>
          <w:szCs w:val="21"/>
        </w:rPr>
        <w:t>349, 1: &gt;=350)</w:t>
      </w:r>
    </w:p>
    <w:p w14:paraId="0D05CCC9" w14:textId="3B68B6D0" w:rsidR="00381FCE" w:rsidRPr="00381FCE" w:rsidRDefault="00381FCE" w:rsidP="00381FCE">
      <w:pPr>
        <w:pStyle w:val="Compact"/>
        <w:jc w:val="center"/>
        <w:rPr>
          <w:sz w:val="21"/>
          <w:szCs w:val="21"/>
        </w:rPr>
      </w:pPr>
      <w:hyperlink r:id="rId8" w:history="1">
        <w:proofErr w:type="spellStart"/>
        <w:r w:rsidRPr="00381FCE">
          <w:rPr>
            <w:rStyle w:val="Hyperlink"/>
            <w:sz w:val="21"/>
            <w:szCs w:val="21"/>
          </w:rPr>
          <w:t>AHRQ_score</w:t>
        </w:r>
        <w:proofErr w:type="spellEnd"/>
      </w:hyperlink>
      <w:r w:rsidRPr="00381FCE">
        <w:rPr>
          <w:sz w:val="21"/>
          <w:szCs w:val="21"/>
        </w:rPr>
        <w:t>: patient comorbidity scores</w:t>
      </w:r>
    </w:p>
    <w:p w14:paraId="5F3E96E6" w14:textId="3B4EDC47" w:rsidR="00F43CA7" w:rsidRDefault="00F43CA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bookmarkStart w:id="2" w:name="milestone-ratings"/>
    </w:p>
    <w:p w14:paraId="37313EFA" w14:textId="6BE5857A" w:rsidR="004A5C01" w:rsidRDefault="003566D6">
      <w:pPr>
        <w:pStyle w:val="Heading2"/>
      </w:pPr>
      <w:bookmarkStart w:id="3" w:name="_Toc49777913"/>
      <w:r>
        <w:lastRenderedPageBreak/>
        <w:t>2. Milestone ratings</w:t>
      </w:r>
      <w:bookmarkEnd w:id="2"/>
      <w:bookmarkEnd w:id="3"/>
    </w:p>
    <w:p w14:paraId="7749D263" w14:textId="7FD8A5B9" w:rsidR="004A5C01" w:rsidRDefault="003566D6">
      <w:pPr>
        <w:pStyle w:val="Heading3"/>
      </w:pPr>
      <w:bookmarkStart w:id="4" w:name="overall-mean"/>
      <w:bookmarkStart w:id="5" w:name="_Toc49777914"/>
      <w:r>
        <w:t xml:space="preserve">2.1 </w:t>
      </w:r>
      <w:r w:rsidR="00D13E6D">
        <w:t>O</w:t>
      </w:r>
      <w:r>
        <w:t>verall mean</w:t>
      </w:r>
      <w:bookmarkEnd w:id="4"/>
      <w:bookmarkEnd w:id="5"/>
    </w:p>
    <w:p w14:paraId="66190A70" w14:textId="77777777" w:rsidR="004A5C01" w:rsidRDefault="003566D6">
      <w:pPr>
        <w:pStyle w:val="Heading4"/>
      </w:pPr>
      <w:bookmarkStart w:id="6" w:name="descriptive-table"/>
      <w:bookmarkStart w:id="7" w:name="_Toc49777915"/>
      <w:r>
        <w:t>Descriptive table</w:t>
      </w:r>
      <w:bookmarkEnd w:id="6"/>
      <w:bookmarkEnd w:id="7"/>
    </w:p>
    <w:tbl>
      <w:tblPr>
        <w:tblStyle w:val="Table"/>
        <w:tblW w:w="3787" w:type="pct"/>
        <w:jc w:val="center"/>
        <w:tblLook w:val="07E0" w:firstRow="1" w:lastRow="1" w:firstColumn="1" w:lastColumn="1" w:noHBand="1" w:noVBand="1"/>
      </w:tblPr>
      <w:tblGrid>
        <w:gridCol w:w="1900"/>
        <w:gridCol w:w="1946"/>
        <w:gridCol w:w="2211"/>
        <w:gridCol w:w="1032"/>
      </w:tblGrid>
      <w:tr w:rsidR="004A5C01" w14:paraId="21443D30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B248DF" w14:textId="77777777" w:rsidR="004A5C01" w:rsidRDefault="003566D6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7A27936" w14:textId="77777777" w:rsidR="004A5C01" w:rsidRDefault="003566D6">
            <w:pPr>
              <w:pStyle w:val="Compact"/>
            </w:pPr>
            <w:r>
              <w:rPr>
                <w:b/>
              </w:rPr>
              <w:t>mean&lt;8</w:t>
            </w:r>
            <w:r>
              <w:t>, N = 39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F110388" w14:textId="77777777" w:rsidR="004A5C01" w:rsidRDefault="003566D6">
            <w:pPr>
              <w:pStyle w:val="Compact"/>
            </w:pPr>
            <w:r>
              <w:rPr>
                <w:b/>
              </w:rPr>
              <w:t>mean&gt;=8</w:t>
            </w:r>
            <w:r>
              <w:t>, N = 1974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AC13613" w14:textId="77777777" w:rsidR="004A5C01" w:rsidRDefault="003566D6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4A5C01" w14:paraId="23C80679" w14:textId="77777777" w:rsidTr="00F43CA7">
        <w:trPr>
          <w:jc w:val="center"/>
        </w:trPr>
        <w:tc>
          <w:tcPr>
            <w:tcW w:w="0" w:type="auto"/>
          </w:tcPr>
          <w:p w14:paraId="51EC1C73" w14:textId="77777777" w:rsidR="004A5C01" w:rsidRDefault="003566D6">
            <w:pPr>
              <w:pStyle w:val="Compact"/>
            </w:pPr>
            <w:r>
              <w:t>flg_male</w:t>
            </w:r>
          </w:p>
        </w:tc>
        <w:tc>
          <w:tcPr>
            <w:tcW w:w="0" w:type="auto"/>
          </w:tcPr>
          <w:p w14:paraId="6A0C4297" w14:textId="77777777" w:rsidR="004A5C01" w:rsidRDefault="003566D6">
            <w:pPr>
              <w:pStyle w:val="Compact"/>
            </w:pPr>
            <w:r>
              <w:t>179 (45%)</w:t>
            </w:r>
          </w:p>
        </w:tc>
        <w:tc>
          <w:tcPr>
            <w:tcW w:w="0" w:type="auto"/>
          </w:tcPr>
          <w:p w14:paraId="73637A63" w14:textId="77777777" w:rsidR="004A5C01" w:rsidRDefault="003566D6">
            <w:pPr>
              <w:pStyle w:val="Compact"/>
            </w:pPr>
            <w:r>
              <w:t>832 (42%)</w:t>
            </w:r>
          </w:p>
        </w:tc>
        <w:tc>
          <w:tcPr>
            <w:tcW w:w="0" w:type="auto"/>
          </w:tcPr>
          <w:p w14:paraId="4A5B1882" w14:textId="77777777" w:rsidR="004A5C01" w:rsidRDefault="003566D6">
            <w:pPr>
              <w:pStyle w:val="Compact"/>
            </w:pPr>
            <w:r>
              <w:t>0.3</w:t>
            </w:r>
          </w:p>
        </w:tc>
      </w:tr>
      <w:tr w:rsidR="004A5C01" w14:paraId="368F89FA" w14:textId="77777777" w:rsidTr="00F43CA7">
        <w:trPr>
          <w:jc w:val="center"/>
        </w:trPr>
        <w:tc>
          <w:tcPr>
            <w:tcW w:w="0" w:type="auto"/>
          </w:tcPr>
          <w:p w14:paraId="4BAD223A" w14:textId="77777777" w:rsidR="004A5C01" w:rsidRDefault="003566D6">
            <w:pPr>
              <w:pStyle w:val="Compact"/>
            </w:pPr>
            <w:r>
              <w:t>age_at_admit</w:t>
            </w:r>
          </w:p>
        </w:tc>
        <w:tc>
          <w:tcPr>
            <w:tcW w:w="0" w:type="auto"/>
          </w:tcPr>
          <w:p w14:paraId="4C06F5D8" w14:textId="77777777" w:rsidR="004A5C01" w:rsidRDefault="003566D6">
            <w:pPr>
              <w:pStyle w:val="Compact"/>
            </w:pPr>
            <w:r>
              <w:t>75 (70, 82)</w:t>
            </w:r>
          </w:p>
        </w:tc>
        <w:tc>
          <w:tcPr>
            <w:tcW w:w="0" w:type="auto"/>
          </w:tcPr>
          <w:p w14:paraId="42123317" w14:textId="77777777" w:rsidR="004A5C01" w:rsidRDefault="003566D6">
            <w:pPr>
              <w:pStyle w:val="Compact"/>
            </w:pPr>
            <w:r>
              <w:t>75 (70, 82)</w:t>
            </w:r>
          </w:p>
        </w:tc>
        <w:tc>
          <w:tcPr>
            <w:tcW w:w="0" w:type="auto"/>
          </w:tcPr>
          <w:p w14:paraId="4F3EC81B" w14:textId="5B6551E1" w:rsidR="004A5C01" w:rsidRDefault="003566D6">
            <w:pPr>
              <w:pStyle w:val="Compact"/>
            </w:pPr>
            <w:r>
              <w:t>0.9</w:t>
            </w:r>
          </w:p>
        </w:tc>
      </w:tr>
      <w:tr w:rsidR="004A5C01" w14:paraId="5D8C1136" w14:textId="77777777" w:rsidTr="00F43CA7">
        <w:trPr>
          <w:jc w:val="center"/>
        </w:trPr>
        <w:tc>
          <w:tcPr>
            <w:tcW w:w="0" w:type="auto"/>
          </w:tcPr>
          <w:p w14:paraId="3BAD1150" w14:textId="77777777" w:rsidR="004A5C01" w:rsidRDefault="003566D6">
            <w:pPr>
              <w:pStyle w:val="Compact"/>
            </w:pPr>
            <w:r>
              <w:t>race_white</w:t>
            </w:r>
          </w:p>
        </w:tc>
        <w:tc>
          <w:tcPr>
            <w:tcW w:w="0" w:type="auto"/>
          </w:tcPr>
          <w:p w14:paraId="797E0D90" w14:textId="77777777" w:rsidR="004A5C01" w:rsidRDefault="003566D6">
            <w:pPr>
              <w:pStyle w:val="Compact"/>
            </w:pPr>
            <w:r>
              <w:t>340 (86%)</w:t>
            </w:r>
          </w:p>
        </w:tc>
        <w:tc>
          <w:tcPr>
            <w:tcW w:w="0" w:type="auto"/>
          </w:tcPr>
          <w:p w14:paraId="73DB55E7" w14:textId="77777777" w:rsidR="004A5C01" w:rsidRDefault="003566D6">
            <w:pPr>
              <w:pStyle w:val="Compact"/>
            </w:pPr>
            <w:r>
              <w:t>1761 (89%)</w:t>
            </w:r>
          </w:p>
        </w:tc>
        <w:tc>
          <w:tcPr>
            <w:tcW w:w="0" w:type="auto"/>
          </w:tcPr>
          <w:p w14:paraId="407B8437" w14:textId="77777777" w:rsidR="004A5C01" w:rsidRDefault="003566D6">
            <w:pPr>
              <w:pStyle w:val="Compact"/>
            </w:pPr>
            <w:r>
              <w:t>0.11</w:t>
            </w:r>
          </w:p>
        </w:tc>
      </w:tr>
      <w:tr w:rsidR="004A5C01" w14:paraId="082FEFB0" w14:textId="77777777" w:rsidTr="00F43CA7">
        <w:trPr>
          <w:jc w:val="center"/>
        </w:trPr>
        <w:tc>
          <w:tcPr>
            <w:tcW w:w="0" w:type="auto"/>
          </w:tcPr>
          <w:p w14:paraId="617D3FA6" w14:textId="77777777" w:rsidR="004A5C01" w:rsidRDefault="003566D6">
            <w:pPr>
              <w:pStyle w:val="Compact"/>
            </w:pPr>
            <w:r>
              <w:t>AHRQ_score</w:t>
            </w:r>
          </w:p>
        </w:tc>
        <w:tc>
          <w:tcPr>
            <w:tcW w:w="0" w:type="auto"/>
          </w:tcPr>
          <w:p w14:paraId="1CFFA6E3" w14:textId="77777777" w:rsidR="004A5C01" w:rsidRDefault="003566D6">
            <w:pPr>
              <w:pStyle w:val="Compact"/>
            </w:pPr>
            <w:r>
              <w:t>11 (3, 20)</w:t>
            </w:r>
          </w:p>
        </w:tc>
        <w:tc>
          <w:tcPr>
            <w:tcW w:w="0" w:type="auto"/>
          </w:tcPr>
          <w:p w14:paraId="16B2154E" w14:textId="77777777" w:rsidR="004A5C01" w:rsidRDefault="003566D6">
            <w:pPr>
              <w:pStyle w:val="Compact"/>
            </w:pPr>
            <w:r>
              <w:t>10 (2, 20)</w:t>
            </w:r>
          </w:p>
        </w:tc>
        <w:tc>
          <w:tcPr>
            <w:tcW w:w="0" w:type="auto"/>
          </w:tcPr>
          <w:p w14:paraId="48E805B6" w14:textId="77777777" w:rsidR="004A5C01" w:rsidRDefault="003566D6">
            <w:pPr>
              <w:pStyle w:val="Compact"/>
            </w:pPr>
            <w:r>
              <w:t>0.2</w:t>
            </w:r>
          </w:p>
        </w:tc>
      </w:tr>
      <w:tr w:rsidR="004A5C01" w14:paraId="536D8269" w14:textId="77777777" w:rsidTr="00F43CA7">
        <w:trPr>
          <w:jc w:val="center"/>
        </w:trPr>
        <w:tc>
          <w:tcPr>
            <w:tcW w:w="0" w:type="auto"/>
          </w:tcPr>
          <w:p w14:paraId="320ADAE0" w14:textId="77777777" w:rsidR="004A5C01" w:rsidRDefault="003566D6">
            <w:pPr>
              <w:pStyle w:val="Compact"/>
            </w:pPr>
            <w:r>
              <w:t>flg_admit_emerg</w:t>
            </w:r>
          </w:p>
        </w:tc>
        <w:tc>
          <w:tcPr>
            <w:tcW w:w="0" w:type="auto"/>
          </w:tcPr>
          <w:p w14:paraId="657B9618" w14:textId="77777777" w:rsidR="004A5C01" w:rsidRDefault="003566D6">
            <w:pPr>
              <w:pStyle w:val="Compact"/>
            </w:pPr>
            <w:r>
              <w:t>206 (53%)</w:t>
            </w:r>
          </w:p>
        </w:tc>
        <w:tc>
          <w:tcPr>
            <w:tcW w:w="0" w:type="auto"/>
          </w:tcPr>
          <w:p w14:paraId="513A04F0" w14:textId="77777777" w:rsidR="004A5C01" w:rsidRDefault="003566D6">
            <w:pPr>
              <w:pStyle w:val="Compact"/>
            </w:pPr>
            <w:r>
              <w:t>973 (50%)</w:t>
            </w:r>
          </w:p>
        </w:tc>
        <w:tc>
          <w:tcPr>
            <w:tcW w:w="0" w:type="auto"/>
          </w:tcPr>
          <w:p w14:paraId="39DC4C72" w14:textId="77777777" w:rsidR="004A5C01" w:rsidRDefault="003566D6">
            <w:pPr>
              <w:pStyle w:val="Compact"/>
            </w:pPr>
            <w:r>
              <w:t>0.3</w:t>
            </w:r>
          </w:p>
        </w:tc>
      </w:tr>
      <w:tr w:rsidR="004A5C01" w14:paraId="5414C538" w14:textId="77777777" w:rsidTr="00F43CA7">
        <w:trPr>
          <w:jc w:val="center"/>
        </w:trPr>
        <w:tc>
          <w:tcPr>
            <w:tcW w:w="0" w:type="auto"/>
          </w:tcPr>
          <w:p w14:paraId="2B30DD8C" w14:textId="77777777" w:rsidR="004A5C01" w:rsidRDefault="003566D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0CB010D0" w14:textId="77777777" w:rsidR="004A5C01" w:rsidRDefault="003566D6">
            <w:pPr>
              <w:pStyle w:val="Compact"/>
            </w:pPr>
            <w:r>
              <w:t>99 (25%)</w:t>
            </w:r>
          </w:p>
        </w:tc>
        <w:tc>
          <w:tcPr>
            <w:tcW w:w="0" w:type="auto"/>
          </w:tcPr>
          <w:p w14:paraId="5981C3F1" w14:textId="77777777" w:rsidR="004A5C01" w:rsidRDefault="003566D6">
            <w:pPr>
              <w:pStyle w:val="Compact"/>
            </w:pPr>
            <w:r>
              <w:t>716 (37%)</w:t>
            </w:r>
          </w:p>
        </w:tc>
        <w:tc>
          <w:tcPr>
            <w:tcW w:w="0" w:type="auto"/>
          </w:tcPr>
          <w:p w14:paraId="6246E039" w14:textId="77777777" w:rsidR="004A5C01" w:rsidRDefault="003566D6">
            <w:pPr>
              <w:pStyle w:val="Compact"/>
            </w:pPr>
            <w:r>
              <w:t>&lt;0.001</w:t>
            </w:r>
          </w:p>
        </w:tc>
      </w:tr>
      <w:tr w:rsidR="004A5C01" w14:paraId="23AFF4A5" w14:textId="77777777" w:rsidTr="00F43CA7">
        <w:trPr>
          <w:jc w:val="center"/>
        </w:trPr>
        <w:tc>
          <w:tcPr>
            <w:tcW w:w="0" w:type="auto"/>
          </w:tcPr>
          <w:p w14:paraId="3BDEDF5E" w14:textId="77777777" w:rsidR="004A5C01" w:rsidRDefault="003566D6">
            <w:pPr>
              <w:pStyle w:val="Compact"/>
            </w:pPr>
            <w:r>
              <w:t>colectomy_type</w:t>
            </w:r>
          </w:p>
        </w:tc>
        <w:tc>
          <w:tcPr>
            <w:tcW w:w="0" w:type="auto"/>
          </w:tcPr>
          <w:p w14:paraId="702BF3CF" w14:textId="77777777" w:rsidR="004A5C01" w:rsidRDefault="004A5C01"/>
        </w:tc>
        <w:tc>
          <w:tcPr>
            <w:tcW w:w="0" w:type="auto"/>
          </w:tcPr>
          <w:p w14:paraId="61354428" w14:textId="77777777" w:rsidR="004A5C01" w:rsidRDefault="004A5C01"/>
        </w:tc>
        <w:tc>
          <w:tcPr>
            <w:tcW w:w="0" w:type="auto"/>
          </w:tcPr>
          <w:p w14:paraId="5384AB64" w14:textId="77777777" w:rsidR="004A5C01" w:rsidRDefault="003566D6">
            <w:pPr>
              <w:pStyle w:val="Compact"/>
            </w:pPr>
            <w:r>
              <w:t>0.2</w:t>
            </w:r>
          </w:p>
        </w:tc>
      </w:tr>
      <w:tr w:rsidR="004A5C01" w14:paraId="32BBB902" w14:textId="77777777" w:rsidTr="00F43CA7">
        <w:trPr>
          <w:jc w:val="center"/>
        </w:trPr>
        <w:tc>
          <w:tcPr>
            <w:tcW w:w="0" w:type="auto"/>
          </w:tcPr>
          <w:p w14:paraId="30492533" w14:textId="77777777" w:rsidR="004A5C01" w:rsidRDefault="003566D6">
            <w:pPr>
              <w:pStyle w:val="Compact"/>
            </w:pPr>
            <w:r>
              <w:t>lap</w:t>
            </w:r>
          </w:p>
        </w:tc>
        <w:tc>
          <w:tcPr>
            <w:tcW w:w="0" w:type="auto"/>
          </w:tcPr>
          <w:p w14:paraId="0124E568" w14:textId="77777777" w:rsidR="004A5C01" w:rsidRDefault="003566D6">
            <w:pPr>
              <w:pStyle w:val="Compact"/>
            </w:pPr>
            <w:r>
              <w:t>146 (37%)</w:t>
            </w:r>
          </w:p>
        </w:tc>
        <w:tc>
          <w:tcPr>
            <w:tcW w:w="0" w:type="auto"/>
          </w:tcPr>
          <w:p w14:paraId="7F816C04" w14:textId="77777777" w:rsidR="004A5C01" w:rsidRDefault="003566D6">
            <w:pPr>
              <w:pStyle w:val="Compact"/>
            </w:pPr>
            <w:r>
              <w:t>803 (41%)</w:t>
            </w:r>
          </w:p>
        </w:tc>
        <w:tc>
          <w:tcPr>
            <w:tcW w:w="0" w:type="auto"/>
          </w:tcPr>
          <w:p w14:paraId="2319E039" w14:textId="77777777" w:rsidR="004A5C01" w:rsidRDefault="004A5C01"/>
        </w:tc>
      </w:tr>
      <w:tr w:rsidR="004A5C01" w14:paraId="4F2B7B06" w14:textId="77777777" w:rsidTr="00F43CA7">
        <w:trPr>
          <w:jc w:val="center"/>
        </w:trPr>
        <w:tc>
          <w:tcPr>
            <w:tcW w:w="0" w:type="auto"/>
          </w:tcPr>
          <w:p w14:paraId="66B55472" w14:textId="77777777" w:rsidR="004A5C01" w:rsidRDefault="003566D6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557587A2" w14:textId="77777777" w:rsidR="004A5C01" w:rsidRDefault="003566D6">
            <w:pPr>
              <w:pStyle w:val="Compact"/>
            </w:pPr>
            <w:r>
              <w:t>248 (63%)</w:t>
            </w:r>
          </w:p>
        </w:tc>
        <w:tc>
          <w:tcPr>
            <w:tcW w:w="0" w:type="auto"/>
          </w:tcPr>
          <w:p w14:paraId="18E1331C" w14:textId="77777777" w:rsidR="004A5C01" w:rsidRDefault="003566D6">
            <w:pPr>
              <w:pStyle w:val="Compact"/>
            </w:pPr>
            <w:r>
              <w:t>1171 (59%)</w:t>
            </w:r>
          </w:p>
        </w:tc>
        <w:tc>
          <w:tcPr>
            <w:tcW w:w="0" w:type="auto"/>
          </w:tcPr>
          <w:p w14:paraId="12728A2C" w14:textId="77777777" w:rsidR="004A5C01" w:rsidRDefault="004A5C01"/>
        </w:tc>
      </w:tr>
    </w:tbl>
    <w:p w14:paraId="7B13E9C5" w14:textId="77777777" w:rsidR="00F43CA7" w:rsidRDefault="00F43CA7" w:rsidP="00F43CA7">
      <w:pPr>
        <w:pStyle w:val="Heading4"/>
      </w:pPr>
      <w:bookmarkStart w:id="8" w:name="Xa93c7d7f402de43e7774266ff2ff2926606e0f1"/>
      <w:bookmarkStart w:id="9" w:name="model-summary-for-any-complication"/>
      <w:bookmarkStart w:id="10" w:name="_Toc49777916"/>
      <w:r>
        <w:t>Odds ratios and predicted values for all outcomes</w:t>
      </w:r>
      <w:bookmarkEnd w:id="8"/>
      <w:bookmarkEnd w:id="10"/>
    </w:p>
    <w:p w14:paraId="3240975B" w14:textId="2E23F9CE" w:rsidR="00F43CA7" w:rsidRDefault="00F43CA7" w:rsidP="00CB5732">
      <w:pPr>
        <w:pStyle w:val="BodyText"/>
        <w:jc w:val="center"/>
      </w:pPr>
      <w:r>
        <w:rPr>
          <w:noProof/>
        </w:rPr>
        <w:drawing>
          <wp:inline distT="0" distB="0" distL="0" distR="0" wp14:anchorId="35333252" wp14:editId="3B8730D5">
            <wp:extent cx="5043948" cy="3903132"/>
            <wp:effectExtent l="0" t="0" r="0" b="0"/>
            <wp:docPr id="2" name="Picture 2" descr="A screenshot of a cell phon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comb_overall_mean.png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44317" cy="39034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FA521" w14:textId="77777777" w:rsidR="00F43CA7" w:rsidRPr="00F43CA7" w:rsidRDefault="00F43CA7" w:rsidP="00F43CA7">
      <w:pPr>
        <w:pStyle w:val="BodyText"/>
      </w:pPr>
    </w:p>
    <w:p w14:paraId="7F907ABB" w14:textId="6CFE5664" w:rsidR="004A5C01" w:rsidRDefault="003566D6" w:rsidP="00F43CA7">
      <w:pPr>
        <w:pStyle w:val="Heading4"/>
      </w:pPr>
      <w:bookmarkStart w:id="11" w:name="_Toc49777917"/>
      <w:r>
        <w:lastRenderedPageBreak/>
        <w:t>model summary for any complication</w:t>
      </w:r>
      <w:bookmarkEnd w:id="9"/>
      <w:bookmarkEnd w:id="11"/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3371"/>
        <w:gridCol w:w="664"/>
        <w:gridCol w:w="1206"/>
        <w:gridCol w:w="1227"/>
        <w:gridCol w:w="992"/>
      </w:tblGrid>
      <w:tr w:rsidR="004A5C01" w14:paraId="750B7C69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C1439B" w14:textId="5AF41845" w:rsidR="004A5C01" w:rsidRDefault="00F43CA7">
            <w:pPr>
              <w:pStyle w:val="Compact"/>
            </w:pPr>
            <w:r>
              <w:t>Fixed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54B6BE5" w14:textId="77777777" w:rsidR="004A5C01" w:rsidRDefault="003566D6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772130" w14:textId="77777777" w:rsidR="004A5C01" w:rsidRDefault="003566D6">
            <w:pPr>
              <w:pStyle w:val="Compact"/>
              <w:jc w:val="right"/>
            </w:pPr>
            <w:r>
              <w:t>OR_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A40DE9F" w14:textId="77777777" w:rsidR="004A5C01" w:rsidRDefault="003566D6">
            <w:pPr>
              <w:pStyle w:val="Compact"/>
              <w:jc w:val="right"/>
            </w:pPr>
            <w:r>
              <w:t>OR_upp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5A9255E" w14:textId="77777777" w:rsidR="004A5C01" w:rsidRDefault="003566D6">
            <w:pPr>
              <w:pStyle w:val="Compact"/>
              <w:jc w:val="right"/>
            </w:pPr>
            <w:r>
              <w:t>p_value</w:t>
            </w:r>
          </w:p>
        </w:tc>
      </w:tr>
      <w:tr w:rsidR="004A5C01" w14:paraId="1EE2C3A2" w14:textId="77777777" w:rsidTr="00F43CA7">
        <w:trPr>
          <w:jc w:val="center"/>
        </w:trPr>
        <w:tc>
          <w:tcPr>
            <w:tcW w:w="0" w:type="auto"/>
          </w:tcPr>
          <w:p w14:paraId="54B0AC53" w14:textId="77777777" w:rsidR="004A5C01" w:rsidRDefault="003566D6">
            <w:pPr>
              <w:pStyle w:val="Compact"/>
            </w:pPr>
            <w:r>
              <w:t>mean_ge_8</w:t>
            </w:r>
          </w:p>
        </w:tc>
        <w:tc>
          <w:tcPr>
            <w:tcW w:w="0" w:type="auto"/>
          </w:tcPr>
          <w:p w14:paraId="18CFC073" w14:textId="77777777" w:rsidR="004A5C01" w:rsidRDefault="003566D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7516BC83" w14:textId="77777777" w:rsidR="004A5C01" w:rsidRDefault="003566D6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044AEB66" w14:textId="77777777" w:rsidR="004A5C01" w:rsidRDefault="003566D6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49355AA2" w14:textId="77777777" w:rsidR="004A5C01" w:rsidRDefault="003566D6">
            <w:pPr>
              <w:pStyle w:val="Compact"/>
              <w:jc w:val="right"/>
            </w:pPr>
            <w:r>
              <w:t>0.15</w:t>
            </w:r>
          </w:p>
        </w:tc>
      </w:tr>
      <w:tr w:rsidR="004A5C01" w14:paraId="59D3A37D" w14:textId="77777777" w:rsidTr="00F43CA7">
        <w:trPr>
          <w:jc w:val="center"/>
        </w:trPr>
        <w:tc>
          <w:tcPr>
            <w:tcW w:w="0" w:type="auto"/>
          </w:tcPr>
          <w:p w14:paraId="7C77DBF7" w14:textId="77777777" w:rsidR="004A5C01" w:rsidRDefault="003566D6">
            <w:pPr>
              <w:pStyle w:val="Compact"/>
            </w:pPr>
            <w:r>
              <w:t>flg_male</w:t>
            </w:r>
          </w:p>
        </w:tc>
        <w:tc>
          <w:tcPr>
            <w:tcW w:w="0" w:type="auto"/>
          </w:tcPr>
          <w:p w14:paraId="1D3E82D3" w14:textId="77777777" w:rsidR="004A5C01" w:rsidRDefault="003566D6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022DA84E" w14:textId="77777777" w:rsidR="004A5C01" w:rsidRDefault="003566D6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2C9E6F09" w14:textId="77777777" w:rsidR="004A5C01" w:rsidRDefault="003566D6">
            <w:pPr>
              <w:pStyle w:val="Compact"/>
              <w:jc w:val="right"/>
            </w:pPr>
            <w:r>
              <w:t>1.13</w:t>
            </w:r>
          </w:p>
        </w:tc>
        <w:tc>
          <w:tcPr>
            <w:tcW w:w="0" w:type="auto"/>
          </w:tcPr>
          <w:p w14:paraId="551676AD" w14:textId="77777777" w:rsidR="004A5C01" w:rsidRDefault="003566D6">
            <w:pPr>
              <w:pStyle w:val="Compact"/>
              <w:jc w:val="right"/>
            </w:pPr>
            <w:r>
              <w:t>0.42</w:t>
            </w:r>
          </w:p>
        </w:tc>
      </w:tr>
      <w:tr w:rsidR="004A5C01" w14:paraId="05711AF7" w14:textId="77777777" w:rsidTr="00F43CA7">
        <w:trPr>
          <w:jc w:val="center"/>
        </w:trPr>
        <w:tc>
          <w:tcPr>
            <w:tcW w:w="0" w:type="auto"/>
          </w:tcPr>
          <w:p w14:paraId="2733C7AE" w14:textId="77777777" w:rsidR="004A5C01" w:rsidRDefault="003566D6">
            <w:pPr>
              <w:pStyle w:val="Compact"/>
            </w:pPr>
            <w:r>
              <w:t>age_at_admit_scale</w:t>
            </w:r>
          </w:p>
        </w:tc>
        <w:tc>
          <w:tcPr>
            <w:tcW w:w="0" w:type="auto"/>
          </w:tcPr>
          <w:p w14:paraId="08802CD0" w14:textId="77777777" w:rsidR="004A5C01" w:rsidRDefault="003566D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3843EFCB" w14:textId="77777777" w:rsidR="004A5C01" w:rsidRDefault="003566D6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21531C7C" w14:textId="77777777" w:rsidR="004A5C01" w:rsidRDefault="003566D6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0C787D71" w14:textId="77777777" w:rsidR="004A5C01" w:rsidRDefault="003566D6">
            <w:pPr>
              <w:pStyle w:val="Compact"/>
              <w:jc w:val="right"/>
            </w:pPr>
            <w:r>
              <w:t>0.61</w:t>
            </w:r>
          </w:p>
        </w:tc>
      </w:tr>
      <w:tr w:rsidR="004A5C01" w14:paraId="29107840" w14:textId="77777777" w:rsidTr="00F43CA7">
        <w:trPr>
          <w:jc w:val="center"/>
        </w:trPr>
        <w:tc>
          <w:tcPr>
            <w:tcW w:w="0" w:type="auto"/>
          </w:tcPr>
          <w:p w14:paraId="5F243112" w14:textId="77777777" w:rsidR="004A5C01" w:rsidRDefault="003566D6">
            <w:pPr>
              <w:pStyle w:val="Compact"/>
            </w:pPr>
            <w:r>
              <w:t>race_white</w:t>
            </w:r>
          </w:p>
        </w:tc>
        <w:tc>
          <w:tcPr>
            <w:tcW w:w="0" w:type="auto"/>
          </w:tcPr>
          <w:p w14:paraId="0A7B7A5A" w14:textId="77777777" w:rsidR="004A5C01" w:rsidRDefault="003566D6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3E117702" w14:textId="77777777" w:rsidR="004A5C01" w:rsidRDefault="003566D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3F0F56ED" w14:textId="77777777" w:rsidR="004A5C01" w:rsidRDefault="003566D6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4A869BB6" w14:textId="77777777" w:rsidR="004A5C01" w:rsidRDefault="003566D6">
            <w:pPr>
              <w:pStyle w:val="Compact"/>
              <w:jc w:val="right"/>
            </w:pPr>
            <w:r>
              <w:t>0.20</w:t>
            </w:r>
          </w:p>
        </w:tc>
      </w:tr>
      <w:tr w:rsidR="004A5C01" w14:paraId="0B376889" w14:textId="77777777" w:rsidTr="00F43CA7">
        <w:trPr>
          <w:jc w:val="center"/>
        </w:trPr>
        <w:tc>
          <w:tcPr>
            <w:tcW w:w="0" w:type="auto"/>
          </w:tcPr>
          <w:p w14:paraId="77E1EEA3" w14:textId="77777777" w:rsidR="004A5C01" w:rsidRDefault="003566D6">
            <w:pPr>
              <w:pStyle w:val="Compact"/>
            </w:pPr>
            <w:r>
              <w:t>race_hisp_other</w:t>
            </w:r>
          </w:p>
        </w:tc>
        <w:tc>
          <w:tcPr>
            <w:tcW w:w="0" w:type="auto"/>
          </w:tcPr>
          <w:p w14:paraId="318CD6AE" w14:textId="77777777" w:rsidR="004A5C01" w:rsidRDefault="003566D6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0314A79B" w14:textId="77777777" w:rsidR="004A5C01" w:rsidRDefault="003566D6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4A6EA958" w14:textId="77777777" w:rsidR="004A5C01" w:rsidRDefault="003566D6">
            <w:pPr>
              <w:pStyle w:val="Compact"/>
              <w:jc w:val="right"/>
            </w:pPr>
            <w:r>
              <w:t>1.82</w:t>
            </w:r>
          </w:p>
        </w:tc>
        <w:tc>
          <w:tcPr>
            <w:tcW w:w="0" w:type="auto"/>
          </w:tcPr>
          <w:p w14:paraId="12636C1E" w14:textId="77777777" w:rsidR="004A5C01" w:rsidRDefault="003566D6">
            <w:pPr>
              <w:pStyle w:val="Compact"/>
              <w:jc w:val="right"/>
            </w:pPr>
            <w:r>
              <w:t>0.95</w:t>
            </w:r>
          </w:p>
        </w:tc>
      </w:tr>
      <w:tr w:rsidR="004A5C01" w14:paraId="25784393" w14:textId="77777777" w:rsidTr="00F43CA7">
        <w:trPr>
          <w:jc w:val="center"/>
        </w:trPr>
        <w:tc>
          <w:tcPr>
            <w:tcW w:w="0" w:type="auto"/>
          </w:tcPr>
          <w:p w14:paraId="67B1F4A2" w14:textId="77777777" w:rsidR="004A5C01" w:rsidRDefault="003566D6">
            <w:pPr>
              <w:pStyle w:val="Compact"/>
            </w:pPr>
            <w:r>
              <w:t>flg_admit_emerg</w:t>
            </w:r>
          </w:p>
        </w:tc>
        <w:tc>
          <w:tcPr>
            <w:tcW w:w="0" w:type="auto"/>
          </w:tcPr>
          <w:p w14:paraId="3102D2C7" w14:textId="77777777" w:rsidR="004A5C01" w:rsidRDefault="003566D6">
            <w:pPr>
              <w:pStyle w:val="Compact"/>
              <w:jc w:val="right"/>
            </w:pPr>
            <w:r>
              <w:t>2.04</w:t>
            </w:r>
          </w:p>
        </w:tc>
        <w:tc>
          <w:tcPr>
            <w:tcW w:w="0" w:type="auto"/>
          </w:tcPr>
          <w:p w14:paraId="545CF3A9" w14:textId="77777777" w:rsidR="004A5C01" w:rsidRDefault="003566D6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0CFC6C4B" w14:textId="77777777" w:rsidR="004A5C01" w:rsidRDefault="003566D6">
            <w:pPr>
              <w:pStyle w:val="Compact"/>
              <w:jc w:val="right"/>
            </w:pPr>
            <w:r>
              <w:t>2.65</w:t>
            </w:r>
          </w:p>
        </w:tc>
        <w:tc>
          <w:tcPr>
            <w:tcW w:w="0" w:type="auto"/>
          </w:tcPr>
          <w:p w14:paraId="4AD3412D" w14:textId="77777777" w:rsidR="004A5C01" w:rsidRDefault="003566D6">
            <w:pPr>
              <w:pStyle w:val="Compact"/>
              <w:jc w:val="right"/>
            </w:pPr>
            <w:r>
              <w:t>0.00</w:t>
            </w:r>
          </w:p>
        </w:tc>
      </w:tr>
      <w:tr w:rsidR="004A5C01" w14:paraId="31475797" w14:textId="77777777" w:rsidTr="00F43CA7">
        <w:trPr>
          <w:jc w:val="center"/>
        </w:trPr>
        <w:tc>
          <w:tcPr>
            <w:tcW w:w="0" w:type="auto"/>
          </w:tcPr>
          <w:p w14:paraId="11C52B48" w14:textId="77777777" w:rsidR="004A5C01" w:rsidRDefault="003566D6">
            <w:pPr>
              <w:pStyle w:val="Compact"/>
            </w:pPr>
            <w:r>
              <w:t>AHRQ_score_scale</w:t>
            </w:r>
          </w:p>
        </w:tc>
        <w:tc>
          <w:tcPr>
            <w:tcW w:w="0" w:type="auto"/>
          </w:tcPr>
          <w:p w14:paraId="541A2A91" w14:textId="77777777" w:rsidR="004A5C01" w:rsidRDefault="003566D6">
            <w:pPr>
              <w:pStyle w:val="Compact"/>
              <w:jc w:val="right"/>
            </w:pPr>
            <w:r>
              <w:t>2.01</w:t>
            </w:r>
          </w:p>
        </w:tc>
        <w:tc>
          <w:tcPr>
            <w:tcW w:w="0" w:type="auto"/>
          </w:tcPr>
          <w:p w14:paraId="0ADFEC79" w14:textId="77777777" w:rsidR="004A5C01" w:rsidRDefault="003566D6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4B7F91BB" w14:textId="77777777" w:rsidR="004A5C01" w:rsidRDefault="003566D6">
            <w:pPr>
              <w:pStyle w:val="Compact"/>
              <w:jc w:val="right"/>
            </w:pPr>
            <w:r>
              <w:t>2.25</w:t>
            </w:r>
          </w:p>
        </w:tc>
        <w:tc>
          <w:tcPr>
            <w:tcW w:w="0" w:type="auto"/>
          </w:tcPr>
          <w:p w14:paraId="7806A07A" w14:textId="77777777" w:rsidR="004A5C01" w:rsidRDefault="003566D6">
            <w:pPr>
              <w:pStyle w:val="Compact"/>
              <w:jc w:val="right"/>
            </w:pPr>
            <w:r>
              <w:t>0.00</w:t>
            </w:r>
          </w:p>
        </w:tc>
      </w:tr>
      <w:tr w:rsidR="004A5C01" w14:paraId="24B22739" w14:textId="77777777" w:rsidTr="00F43CA7">
        <w:trPr>
          <w:jc w:val="center"/>
        </w:trPr>
        <w:tc>
          <w:tcPr>
            <w:tcW w:w="0" w:type="auto"/>
          </w:tcPr>
          <w:p w14:paraId="18F80BA8" w14:textId="77777777" w:rsidR="004A5C01" w:rsidRDefault="003566D6">
            <w:pPr>
              <w:pStyle w:val="Compact"/>
            </w:pPr>
            <w:r>
              <w:t>ses_2grp</w:t>
            </w:r>
          </w:p>
        </w:tc>
        <w:tc>
          <w:tcPr>
            <w:tcW w:w="0" w:type="auto"/>
          </w:tcPr>
          <w:p w14:paraId="7EE3F0A9" w14:textId="77777777" w:rsidR="004A5C01" w:rsidRDefault="003566D6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09949249" w14:textId="77777777" w:rsidR="004A5C01" w:rsidRDefault="003566D6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23BCBCFC" w14:textId="77777777" w:rsidR="004A5C01" w:rsidRDefault="003566D6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1AAAC772" w14:textId="77777777" w:rsidR="004A5C01" w:rsidRDefault="003566D6">
            <w:pPr>
              <w:pStyle w:val="Compact"/>
              <w:jc w:val="right"/>
            </w:pPr>
            <w:r>
              <w:t>0.50</w:t>
            </w:r>
          </w:p>
        </w:tc>
      </w:tr>
      <w:tr w:rsidR="004A5C01" w14:paraId="01BDE15E" w14:textId="77777777" w:rsidTr="00F43CA7">
        <w:trPr>
          <w:jc w:val="center"/>
        </w:trPr>
        <w:tc>
          <w:tcPr>
            <w:tcW w:w="0" w:type="auto"/>
          </w:tcPr>
          <w:p w14:paraId="61978222" w14:textId="77777777" w:rsidR="004A5C01" w:rsidRDefault="003566D6">
            <w:pPr>
              <w:pStyle w:val="Compact"/>
            </w:pPr>
            <w:r>
              <w:t>facility_clm_yr</w:t>
            </w:r>
          </w:p>
        </w:tc>
        <w:tc>
          <w:tcPr>
            <w:tcW w:w="0" w:type="auto"/>
          </w:tcPr>
          <w:p w14:paraId="0C6836AF" w14:textId="77777777" w:rsidR="004A5C01" w:rsidRDefault="003566D6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1506935F" w14:textId="77777777" w:rsidR="004A5C01" w:rsidRDefault="003566D6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3850550A" w14:textId="77777777" w:rsidR="004A5C01" w:rsidRDefault="003566D6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7CDB3CF1" w14:textId="77777777" w:rsidR="004A5C01" w:rsidRDefault="003566D6">
            <w:pPr>
              <w:pStyle w:val="Compact"/>
              <w:jc w:val="right"/>
            </w:pPr>
            <w:r>
              <w:t>0.77</w:t>
            </w:r>
          </w:p>
        </w:tc>
      </w:tr>
      <w:tr w:rsidR="004A5C01" w14:paraId="49B35C27" w14:textId="77777777" w:rsidTr="00F43CA7">
        <w:trPr>
          <w:jc w:val="center"/>
        </w:trPr>
        <w:tc>
          <w:tcPr>
            <w:tcW w:w="0" w:type="auto"/>
          </w:tcPr>
          <w:p w14:paraId="6C7B7158" w14:textId="77777777" w:rsidR="004A5C01" w:rsidRDefault="003566D6">
            <w:pPr>
              <w:pStyle w:val="Compact"/>
            </w:pPr>
            <w:r>
              <w:t>flg_multi_surgeon</w:t>
            </w:r>
          </w:p>
        </w:tc>
        <w:tc>
          <w:tcPr>
            <w:tcW w:w="0" w:type="auto"/>
          </w:tcPr>
          <w:p w14:paraId="56B81E87" w14:textId="77777777" w:rsidR="004A5C01" w:rsidRDefault="003566D6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7077FEA0" w14:textId="77777777" w:rsidR="004A5C01" w:rsidRDefault="003566D6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46703B4F" w14:textId="77777777" w:rsidR="004A5C01" w:rsidRDefault="003566D6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5AA010DA" w14:textId="77777777" w:rsidR="004A5C01" w:rsidRDefault="003566D6">
            <w:pPr>
              <w:pStyle w:val="Compact"/>
              <w:jc w:val="right"/>
            </w:pPr>
            <w:r>
              <w:t>0.01</w:t>
            </w:r>
          </w:p>
        </w:tc>
      </w:tr>
      <w:tr w:rsidR="004A5C01" w14:paraId="3906730E" w14:textId="77777777" w:rsidTr="00F43CA7">
        <w:trPr>
          <w:jc w:val="center"/>
        </w:trPr>
        <w:tc>
          <w:tcPr>
            <w:tcW w:w="0" w:type="auto"/>
          </w:tcPr>
          <w:p w14:paraId="00E31FA9" w14:textId="77777777" w:rsidR="004A5C01" w:rsidRDefault="003566D6">
            <w:pPr>
              <w:pStyle w:val="Compact"/>
            </w:pPr>
            <w:r>
              <w:t>flg_assistant_surgeon</w:t>
            </w:r>
          </w:p>
        </w:tc>
        <w:tc>
          <w:tcPr>
            <w:tcW w:w="0" w:type="auto"/>
          </w:tcPr>
          <w:p w14:paraId="2442418E" w14:textId="77777777" w:rsidR="004A5C01" w:rsidRDefault="003566D6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1CD9B00B" w14:textId="77777777" w:rsidR="004A5C01" w:rsidRDefault="003566D6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66435199" w14:textId="77777777" w:rsidR="004A5C01" w:rsidRDefault="003566D6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3F9E5A99" w14:textId="77777777" w:rsidR="004A5C01" w:rsidRDefault="003566D6">
            <w:pPr>
              <w:pStyle w:val="Compact"/>
              <w:jc w:val="right"/>
            </w:pPr>
            <w:r>
              <w:t>0.52</w:t>
            </w:r>
          </w:p>
        </w:tc>
      </w:tr>
      <w:tr w:rsidR="004A5C01" w14:paraId="359B408E" w14:textId="77777777" w:rsidTr="00F43CA7">
        <w:trPr>
          <w:jc w:val="center"/>
        </w:trPr>
        <w:tc>
          <w:tcPr>
            <w:tcW w:w="0" w:type="auto"/>
          </w:tcPr>
          <w:p w14:paraId="4778A0E6" w14:textId="77777777" w:rsidR="004A5C01" w:rsidRDefault="003566D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79C175F6" w14:textId="77777777" w:rsidR="004A5C01" w:rsidRDefault="003566D6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0DD7597A" w14:textId="77777777" w:rsidR="004A5C01" w:rsidRDefault="003566D6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19906195" w14:textId="77777777" w:rsidR="004A5C01" w:rsidRDefault="003566D6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52FC56D0" w14:textId="77777777" w:rsidR="004A5C01" w:rsidRDefault="003566D6">
            <w:pPr>
              <w:pStyle w:val="Compact"/>
              <w:jc w:val="right"/>
            </w:pPr>
            <w:r>
              <w:t>0.06</w:t>
            </w:r>
          </w:p>
        </w:tc>
      </w:tr>
      <w:tr w:rsidR="004A5C01" w14:paraId="3EBB9B37" w14:textId="77777777" w:rsidTr="00F43CA7">
        <w:trPr>
          <w:jc w:val="center"/>
        </w:trPr>
        <w:tc>
          <w:tcPr>
            <w:tcW w:w="0" w:type="auto"/>
          </w:tcPr>
          <w:p w14:paraId="20085D02" w14:textId="77777777" w:rsidR="004A5C01" w:rsidRDefault="003566D6">
            <w:pPr>
              <w:pStyle w:val="Compact"/>
            </w:pPr>
            <w:r>
              <w:t>val_hosp_mcday2inptday_ratio</w:t>
            </w:r>
          </w:p>
        </w:tc>
        <w:tc>
          <w:tcPr>
            <w:tcW w:w="0" w:type="auto"/>
          </w:tcPr>
          <w:p w14:paraId="7BE4CBE5" w14:textId="77777777" w:rsidR="004A5C01" w:rsidRDefault="003566D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136F1CE9" w14:textId="77777777" w:rsidR="004A5C01" w:rsidRDefault="003566D6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28B4CEEB" w14:textId="77777777" w:rsidR="004A5C01" w:rsidRDefault="003566D6">
            <w:pPr>
              <w:pStyle w:val="Compact"/>
              <w:jc w:val="right"/>
            </w:pPr>
            <w:r>
              <w:t>2.42</w:t>
            </w:r>
          </w:p>
        </w:tc>
        <w:tc>
          <w:tcPr>
            <w:tcW w:w="0" w:type="auto"/>
          </w:tcPr>
          <w:p w14:paraId="3B72D0A8" w14:textId="77777777" w:rsidR="004A5C01" w:rsidRDefault="003566D6">
            <w:pPr>
              <w:pStyle w:val="Compact"/>
              <w:jc w:val="right"/>
            </w:pPr>
            <w:r>
              <w:t>0.70</w:t>
            </w:r>
          </w:p>
        </w:tc>
      </w:tr>
      <w:tr w:rsidR="004A5C01" w14:paraId="0BD550C4" w14:textId="77777777" w:rsidTr="00F43CA7">
        <w:trPr>
          <w:jc w:val="center"/>
        </w:trPr>
        <w:tc>
          <w:tcPr>
            <w:tcW w:w="0" w:type="auto"/>
          </w:tcPr>
          <w:p w14:paraId="3E3E732F" w14:textId="77777777" w:rsidR="004A5C01" w:rsidRDefault="003566D6">
            <w:pPr>
              <w:pStyle w:val="Compact"/>
            </w:pPr>
            <w:r>
              <w:t>val_hosp_rn2bed_ratio</w:t>
            </w:r>
          </w:p>
        </w:tc>
        <w:tc>
          <w:tcPr>
            <w:tcW w:w="0" w:type="auto"/>
          </w:tcPr>
          <w:p w14:paraId="7CD5A29E" w14:textId="77777777" w:rsidR="004A5C01" w:rsidRDefault="003566D6">
            <w:pPr>
              <w:pStyle w:val="Compact"/>
              <w:jc w:val="right"/>
            </w:pPr>
            <w:r>
              <w:t>1.03</w:t>
            </w:r>
          </w:p>
        </w:tc>
        <w:tc>
          <w:tcPr>
            <w:tcW w:w="0" w:type="auto"/>
          </w:tcPr>
          <w:p w14:paraId="2ACC91B8" w14:textId="77777777" w:rsidR="004A5C01" w:rsidRDefault="003566D6">
            <w:pPr>
              <w:pStyle w:val="Compact"/>
              <w:jc w:val="right"/>
            </w:pPr>
            <w:r>
              <w:t>0.89</w:t>
            </w:r>
          </w:p>
        </w:tc>
        <w:tc>
          <w:tcPr>
            <w:tcW w:w="0" w:type="auto"/>
          </w:tcPr>
          <w:p w14:paraId="04FEFF50" w14:textId="77777777" w:rsidR="004A5C01" w:rsidRDefault="003566D6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45954DC5" w14:textId="77777777" w:rsidR="004A5C01" w:rsidRDefault="003566D6">
            <w:pPr>
              <w:pStyle w:val="Compact"/>
              <w:jc w:val="right"/>
            </w:pPr>
            <w:r>
              <w:t>0.70</w:t>
            </w:r>
          </w:p>
        </w:tc>
      </w:tr>
    </w:tbl>
    <w:p w14:paraId="11882CA6" w14:textId="21A796E2" w:rsidR="004A5C01" w:rsidRDefault="004A5C01">
      <w:pPr>
        <w:pStyle w:val="TableCaption"/>
      </w:pP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909"/>
        <w:gridCol w:w="1163"/>
        <w:gridCol w:w="1095"/>
        <w:gridCol w:w="664"/>
        <w:gridCol w:w="1136"/>
      </w:tblGrid>
      <w:tr w:rsidR="004A5C01" w14:paraId="1C799FC8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0258DAF" w14:textId="7608C55F" w:rsidR="004A5C01" w:rsidRDefault="00F43CA7">
            <w:pPr>
              <w:pStyle w:val="Compact"/>
            </w:pPr>
            <w:r>
              <w:t>Random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B940F3" w14:textId="77777777" w:rsidR="004A5C01" w:rsidRDefault="003566D6">
            <w:pPr>
              <w:pStyle w:val="Compact"/>
            </w:pPr>
            <w:r>
              <w:t>eff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CFD83F7" w14:textId="77777777" w:rsidR="004A5C01" w:rsidRDefault="003566D6">
            <w:pPr>
              <w:pStyle w:val="Compact"/>
              <w:jc w:val="right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4BC84D5" w14:textId="77777777" w:rsidR="004A5C01" w:rsidRDefault="003566D6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F409AA5" w14:textId="77777777" w:rsidR="004A5C01" w:rsidRDefault="003566D6">
            <w:pPr>
              <w:pStyle w:val="Compact"/>
              <w:jc w:val="right"/>
            </w:pPr>
            <w:r>
              <w:t>var_prop</w:t>
            </w:r>
          </w:p>
        </w:tc>
      </w:tr>
      <w:tr w:rsidR="004A5C01" w14:paraId="166FA278" w14:textId="77777777" w:rsidTr="00F43CA7">
        <w:trPr>
          <w:jc w:val="center"/>
        </w:trPr>
        <w:tc>
          <w:tcPr>
            <w:tcW w:w="0" w:type="auto"/>
          </w:tcPr>
          <w:p w14:paraId="00F38E9B" w14:textId="77777777" w:rsidR="004A5C01" w:rsidRDefault="003566D6">
            <w:pPr>
              <w:pStyle w:val="Compact"/>
            </w:pPr>
            <w:r>
              <w:t>id_physician_npi</w:t>
            </w:r>
          </w:p>
        </w:tc>
        <w:tc>
          <w:tcPr>
            <w:tcW w:w="0" w:type="auto"/>
          </w:tcPr>
          <w:p w14:paraId="1AB286B6" w14:textId="77777777" w:rsidR="004A5C01" w:rsidRDefault="003566D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4DE6A2A6" w14:textId="77777777" w:rsidR="004A5C01" w:rsidRDefault="003566D6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23FA97EE" w14:textId="77777777" w:rsidR="004A5C01" w:rsidRDefault="003566D6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5FA34A8B" w14:textId="36344A89" w:rsidR="004A5C01" w:rsidRDefault="003566D6">
            <w:pPr>
              <w:pStyle w:val="Compact"/>
              <w:jc w:val="right"/>
            </w:pPr>
            <w:r>
              <w:t>28</w:t>
            </w:r>
            <w:r w:rsidR="00F43CA7">
              <w:t>%</w:t>
            </w:r>
          </w:p>
        </w:tc>
      </w:tr>
      <w:tr w:rsidR="004A5C01" w14:paraId="3CD679CE" w14:textId="77777777" w:rsidTr="00F43CA7">
        <w:trPr>
          <w:jc w:val="center"/>
        </w:trPr>
        <w:tc>
          <w:tcPr>
            <w:tcW w:w="0" w:type="auto"/>
          </w:tcPr>
          <w:p w14:paraId="53B8A59E" w14:textId="77777777" w:rsidR="004A5C01" w:rsidRDefault="003566D6">
            <w:pPr>
              <w:pStyle w:val="Compact"/>
            </w:pPr>
            <w:r>
              <w:t>cpt_cd</w:t>
            </w:r>
          </w:p>
        </w:tc>
        <w:tc>
          <w:tcPr>
            <w:tcW w:w="0" w:type="auto"/>
          </w:tcPr>
          <w:p w14:paraId="6DB677EF" w14:textId="77777777" w:rsidR="004A5C01" w:rsidRDefault="003566D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0C240E5A" w14:textId="77777777" w:rsidR="004A5C01" w:rsidRDefault="003566D6">
            <w:pPr>
              <w:pStyle w:val="Compact"/>
              <w:jc w:val="right"/>
            </w:pPr>
            <w:r>
              <w:t>0.15</w:t>
            </w:r>
          </w:p>
        </w:tc>
        <w:tc>
          <w:tcPr>
            <w:tcW w:w="0" w:type="auto"/>
          </w:tcPr>
          <w:p w14:paraId="5E47565B" w14:textId="77777777" w:rsidR="004A5C01" w:rsidRDefault="003566D6">
            <w:pPr>
              <w:pStyle w:val="Compact"/>
              <w:jc w:val="right"/>
            </w:pPr>
            <w:r>
              <w:t>0.39</w:t>
            </w:r>
          </w:p>
        </w:tc>
        <w:tc>
          <w:tcPr>
            <w:tcW w:w="0" w:type="auto"/>
          </w:tcPr>
          <w:p w14:paraId="71C8BBB8" w14:textId="53150884" w:rsidR="004A5C01" w:rsidRDefault="003566D6">
            <w:pPr>
              <w:pStyle w:val="Compact"/>
              <w:jc w:val="right"/>
            </w:pPr>
            <w:r>
              <w:t>72</w:t>
            </w:r>
            <w:r w:rsidR="00F43CA7">
              <w:t>%</w:t>
            </w:r>
          </w:p>
        </w:tc>
      </w:tr>
    </w:tbl>
    <w:p w14:paraId="58F8E431" w14:textId="77777777" w:rsidR="004A5C01" w:rsidRDefault="004A5C01">
      <w:pPr>
        <w:pStyle w:val="FirstParagraph"/>
      </w:pPr>
    </w:p>
    <w:p w14:paraId="5049A41F" w14:textId="77777777" w:rsidR="00F43CA7" w:rsidRDefault="00F43CA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bookmarkStart w:id="12" w:name="professional-ratings"/>
      <w:r>
        <w:br w:type="page"/>
      </w:r>
    </w:p>
    <w:p w14:paraId="5F57196B" w14:textId="065614E5" w:rsidR="004A5C01" w:rsidRDefault="003566D6">
      <w:pPr>
        <w:pStyle w:val="Heading3"/>
      </w:pPr>
      <w:bookmarkStart w:id="13" w:name="_Toc49777918"/>
      <w:r>
        <w:lastRenderedPageBreak/>
        <w:t xml:space="preserve">2.2 </w:t>
      </w:r>
      <w:r w:rsidR="00D13E6D">
        <w:t>P</w:t>
      </w:r>
      <w:r>
        <w:t>rofessional ratings</w:t>
      </w:r>
      <w:bookmarkEnd w:id="12"/>
      <w:bookmarkEnd w:id="13"/>
    </w:p>
    <w:p w14:paraId="641DF7BA" w14:textId="45DB128B" w:rsidR="00381FCE" w:rsidRPr="00381FCE" w:rsidRDefault="00381FCE" w:rsidP="00CB5732">
      <w:pPr>
        <w:pStyle w:val="BodyText"/>
        <w:rPr>
          <w:lang w:eastAsia="zh-CN"/>
        </w:rPr>
      </w:pPr>
      <w:r>
        <w:rPr>
          <w:lang w:eastAsia="zh-CN"/>
        </w:rPr>
        <w:t xml:space="preserve">Professional rating </w:t>
      </w:r>
      <w:r w:rsidRPr="00381FCE">
        <w:rPr>
          <w:lang w:eastAsia="zh-CN"/>
        </w:rPr>
        <w:t xml:space="preserve">mean values </w:t>
      </w:r>
      <w:r>
        <w:rPr>
          <w:lang w:eastAsia="zh-CN"/>
        </w:rPr>
        <w:t>are from</w:t>
      </w:r>
      <w:r w:rsidRPr="00381FCE">
        <w:rPr>
          <w:lang w:eastAsia="zh-CN"/>
        </w:rPr>
        <w:t xml:space="preserve"> comp5_PR_Q1, comp5_PR_Q2, comp5_PR_Q3</w:t>
      </w:r>
    </w:p>
    <w:p w14:paraId="2B77141C" w14:textId="77777777" w:rsidR="004A5C01" w:rsidRDefault="003566D6">
      <w:pPr>
        <w:pStyle w:val="Heading4"/>
      </w:pPr>
      <w:bookmarkStart w:id="14" w:name="descriptive-table-1"/>
      <w:bookmarkStart w:id="15" w:name="_Toc49777919"/>
      <w:r>
        <w:t>Descriptive table</w:t>
      </w:r>
      <w:bookmarkEnd w:id="14"/>
      <w:bookmarkEnd w:id="15"/>
    </w:p>
    <w:tbl>
      <w:tblPr>
        <w:tblStyle w:val="Table"/>
        <w:tblW w:w="3787" w:type="pct"/>
        <w:jc w:val="center"/>
        <w:tblLook w:val="07E0" w:firstRow="1" w:lastRow="1" w:firstColumn="1" w:lastColumn="1" w:noHBand="1" w:noVBand="1"/>
      </w:tblPr>
      <w:tblGrid>
        <w:gridCol w:w="1900"/>
        <w:gridCol w:w="1946"/>
        <w:gridCol w:w="2211"/>
        <w:gridCol w:w="1032"/>
      </w:tblGrid>
      <w:tr w:rsidR="004A5C01" w14:paraId="3B84DDE9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4B41C7" w14:textId="77777777" w:rsidR="004A5C01" w:rsidRDefault="003566D6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272D55" w14:textId="77777777" w:rsidR="004A5C01" w:rsidRDefault="003566D6">
            <w:pPr>
              <w:pStyle w:val="Compact"/>
            </w:pPr>
            <w:r>
              <w:rPr>
                <w:b/>
              </w:rPr>
              <w:t>mean&lt;8</w:t>
            </w:r>
            <w:r>
              <w:t>, N = 37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602FF01" w14:textId="77777777" w:rsidR="004A5C01" w:rsidRDefault="003566D6">
            <w:pPr>
              <w:pStyle w:val="Compact"/>
            </w:pPr>
            <w:r>
              <w:rPr>
                <w:b/>
              </w:rPr>
              <w:t>mean&gt;=8</w:t>
            </w:r>
            <w:r>
              <w:t>, N = 1989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FD9D36" w14:textId="77777777" w:rsidR="004A5C01" w:rsidRDefault="003566D6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4A5C01" w14:paraId="4FBA2BF7" w14:textId="77777777" w:rsidTr="00F43CA7">
        <w:trPr>
          <w:jc w:val="center"/>
        </w:trPr>
        <w:tc>
          <w:tcPr>
            <w:tcW w:w="0" w:type="auto"/>
          </w:tcPr>
          <w:p w14:paraId="7341FD72" w14:textId="77777777" w:rsidR="004A5C01" w:rsidRDefault="003566D6">
            <w:pPr>
              <w:pStyle w:val="Compact"/>
            </w:pPr>
            <w:r>
              <w:t>flg_male</w:t>
            </w:r>
          </w:p>
        </w:tc>
        <w:tc>
          <w:tcPr>
            <w:tcW w:w="0" w:type="auto"/>
          </w:tcPr>
          <w:p w14:paraId="45A4FB65" w14:textId="77777777" w:rsidR="004A5C01" w:rsidRDefault="003566D6">
            <w:pPr>
              <w:pStyle w:val="Compact"/>
            </w:pPr>
            <w:r>
              <w:t>164 (43%)</w:t>
            </w:r>
          </w:p>
        </w:tc>
        <w:tc>
          <w:tcPr>
            <w:tcW w:w="0" w:type="auto"/>
          </w:tcPr>
          <w:p w14:paraId="654D2AA1" w14:textId="77777777" w:rsidR="004A5C01" w:rsidRDefault="003566D6">
            <w:pPr>
              <w:pStyle w:val="Compact"/>
            </w:pPr>
            <w:r>
              <w:t>847 (43%)</w:t>
            </w:r>
          </w:p>
        </w:tc>
        <w:tc>
          <w:tcPr>
            <w:tcW w:w="0" w:type="auto"/>
          </w:tcPr>
          <w:p w14:paraId="5C6953A1" w14:textId="77777777" w:rsidR="004A5C01" w:rsidRDefault="003566D6">
            <w:pPr>
              <w:pStyle w:val="Compact"/>
            </w:pPr>
            <w:r>
              <w:t>0.8</w:t>
            </w:r>
          </w:p>
        </w:tc>
      </w:tr>
      <w:tr w:rsidR="004A5C01" w14:paraId="00F79C7D" w14:textId="77777777" w:rsidTr="00F43CA7">
        <w:trPr>
          <w:jc w:val="center"/>
        </w:trPr>
        <w:tc>
          <w:tcPr>
            <w:tcW w:w="0" w:type="auto"/>
          </w:tcPr>
          <w:p w14:paraId="343592D3" w14:textId="77777777" w:rsidR="004A5C01" w:rsidRDefault="003566D6">
            <w:pPr>
              <w:pStyle w:val="Compact"/>
            </w:pPr>
            <w:r>
              <w:t>age_at_admit</w:t>
            </w:r>
          </w:p>
        </w:tc>
        <w:tc>
          <w:tcPr>
            <w:tcW w:w="0" w:type="auto"/>
          </w:tcPr>
          <w:p w14:paraId="064E784E" w14:textId="77777777" w:rsidR="004A5C01" w:rsidRDefault="003566D6">
            <w:pPr>
              <w:pStyle w:val="Compact"/>
            </w:pPr>
            <w:r>
              <w:t>75 (70, 82)</w:t>
            </w:r>
          </w:p>
        </w:tc>
        <w:tc>
          <w:tcPr>
            <w:tcW w:w="0" w:type="auto"/>
          </w:tcPr>
          <w:p w14:paraId="0B69FF0A" w14:textId="77777777" w:rsidR="004A5C01" w:rsidRDefault="003566D6">
            <w:pPr>
              <w:pStyle w:val="Compact"/>
            </w:pPr>
            <w:r>
              <w:t>75 (70, 82)</w:t>
            </w:r>
          </w:p>
        </w:tc>
        <w:tc>
          <w:tcPr>
            <w:tcW w:w="0" w:type="auto"/>
          </w:tcPr>
          <w:p w14:paraId="7C69C6AC" w14:textId="77777777" w:rsidR="004A5C01" w:rsidRDefault="003566D6">
            <w:pPr>
              <w:pStyle w:val="Compact"/>
            </w:pPr>
            <w:r>
              <w:t>&gt;0.9</w:t>
            </w:r>
          </w:p>
        </w:tc>
      </w:tr>
      <w:tr w:rsidR="004A5C01" w14:paraId="3A0E5A6F" w14:textId="77777777" w:rsidTr="00F43CA7">
        <w:trPr>
          <w:jc w:val="center"/>
        </w:trPr>
        <w:tc>
          <w:tcPr>
            <w:tcW w:w="0" w:type="auto"/>
          </w:tcPr>
          <w:p w14:paraId="363B1F62" w14:textId="77777777" w:rsidR="004A5C01" w:rsidRDefault="003566D6">
            <w:pPr>
              <w:pStyle w:val="Compact"/>
            </w:pPr>
            <w:r>
              <w:t>race_white</w:t>
            </w:r>
          </w:p>
        </w:tc>
        <w:tc>
          <w:tcPr>
            <w:tcW w:w="0" w:type="auto"/>
          </w:tcPr>
          <w:p w14:paraId="152FC062" w14:textId="77777777" w:rsidR="004A5C01" w:rsidRDefault="003566D6">
            <w:pPr>
              <w:pStyle w:val="Compact"/>
            </w:pPr>
            <w:r>
              <w:t>332 (88%)</w:t>
            </w:r>
          </w:p>
        </w:tc>
        <w:tc>
          <w:tcPr>
            <w:tcW w:w="0" w:type="auto"/>
          </w:tcPr>
          <w:p w14:paraId="63F41D02" w14:textId="77777777" w:rsidR="004A5C01" w:rsidRDefault="003566D6">
            <w:pPr>
              <w:pStyle w:val="Compact"/>
            </w:pPr>
            <w:r>
              <w:t>1769 (89%)</w:t>
            </w:r>
          </w:p>
        </w:tc>
        <w:tc>
          <w:tcPr>
            <w:tcW w:w="0" w:type="auto"/>
          </w:tcPr>
          <w:p w14:paraId="2709B26A" w14:textId="77777777" w:rsidR="004A5C01" w:rsidRDefault="003566D6">
            <w:pPr>
              <w:pStyle w:val="Compact"/>
            </w:pPr>
            <w:r>
              <w:t>0.5</w:t>
            </w:r>
          </w:p>
        </w:tc>
      </w:tr>
      <w:tr w:rsidR="004A5C01" w14:paraId="61D48346" w14:textId="77777777" w:rsidTr="00F43CA7">
        <w:trPr>
          <w:jc w:val="center"/>
        </w:trPr>
        <w:tc>
          <w:tcPr>
            <w:tcW w:w="0" w:type="auto"/>
          </w:tcPr>
          <w:p w14:paraId="53B02A91" w14:textId="77777777" w:rsidR="004A5C01" w:rsidRDefault="003566D6">
            <w:pPr>
              <w:pStyle w:val="Compact"/>
            </w:pPr>
            <w:r>
              <w:t>AHRQ_score</w:t>
            </w:r>
          </w:p>
        </w:tc>
        <w:tc>
          <w:tcPr>
            <w:tcW w:w="0" w:type="auto"/>
          </w:tcPr>
          <w:p w14:paraId="285DD924" w14:textId="77777777" w:rsidR="004A5C01" w:rsidRDefault="003566D6">
            <w:pPr>
              <w:pStyle w:val="Compact"/>
            </w:pPr>
            <w:r>
              <w:t>12 (4, 21)</w:t>
            </w:r>
          </w:p>
        </w:tc>
        <w:tc>
          <w:tcPr>
            <w:tcW w:w="0" w:type="auto"/>
          </w:tcPr>
          <w:p w14:paraId="335FF31A" w14:textId="77777777" w:rsidR="004A5C01" w:rsidRDefault="003566D6">
            <w:pPr>
              <w:pStyle w:val="Compact"/>
            </w:pPr>
            <w:r>
              <w:t>10 (2, 20)</w:t>
            </w:r>
          </w:p>
        </w:tc>
        <w:tc>
          <w:tcPr>
            <w:tcW w:w="0" w:type="auto"/>
          </w:tcPr>
          <w:p w14:paraId="02FDE8B1" w14:textId="77777777" w:rsidR="004A5C01" w:rsidRDefault="003566D6">
            <w:pPr>
              <w:pStyle w:val="Compact"/>
            </w:pPr>
            <w:r>
              <w:t>0.049</w:t>
            </w:r>
          </w:p>
        </w:tc>
      </w:tr>
      <w:tr w:rsidR="004A5C01" w14:paraId="5729A69D" w14:textId="77777777" w:rsidTr="00F43CA7">
        <w:trPr>
          <w:jc w:val="center"/>
        </w:trPr>
        <w:tc>
          <w:tcPr>
            <w:tcW w:w="0" w:type="auto"/>
          </w:tcPr>
          <w:p w14:paraId="30BCFE62" w14:textId="77777777" w:rsidR="004A5C01" w:rsidRDefault="003566D6">
            <w:pPr>
              <w:pStyle w:val="Compact"/>
            </w:pPr>
            <w:r>
              <w:t>flg_admit_emerg</w:t>
            </w:r>
          </w:p>
        </w:tc>
        <w:tc>
          <w:tcPr>
            <w:tcW w:w="0" w:type="auto"/>
          </w:tcPr>
          <w:p w14:paraId="5D77B9EF" w14:textId="77777777" w:rsidR="004A5C01" w:rsidRDefault="003566D6">
            <w:pPr>
              <w:pStyle w:val="Compact"/>
            </w:pPr>
            <w:r>
              <w:t>198 (53%)</w:t>
            </w:r>
          </w:p>
        </w:tc>
        <w:tc>
          <w:tcPr>
            <w:tcW w:w="0" w:type="auto"/>
          </w:tcPr>
          <w:p w14:paraId="5524F8D7" w14:textId="77777777" w:rsidR="004A5C01" w:rsidRDefault="003566D6">
            <w:pPr>
              <w:pStyle w:val="Compact"/>
            </w:pPr>
            <w:r>
              <w:t>981 (50%)</w:t>
            </w:r>
          </w:p>
        </w:tc>
        <w:tc>
          <w:tcPr>
            <w:tcW w:w="0" w:type="auto"/>
          </w:tcPr>
          <w:p w14:paraId="066B22FB" w14:textId="77777777" w:rsidR="004A5C01" w:rsidRDefault="003566D6">
            <w:pPr>
              <w:pStyle w:val="Compact"/>
            </w:pPr>
            <w:r>
              <w:t>0.3</w:t>
            </w:r>
          </w:p>
        </w:tc>
      </w:tr>
      <w:tr w:rsidR="004A5C01" w14:paraId="38D55C8E" w14:textId="77777777" w:rsidTr="00F43CA7">
        <w:trPr>
          <w:jc w:val="center"/>
        </w:trPr>
        <w:tc>
          <w:tcPr>
            <w:tcW w:w="0" w:type="auto"/>
          </w:tcPr>
          <w:p w14:paraId="73E9AE0C" w14:textId="77777777" w:rsidR="004A5C01" w:rsidRDefault="003566D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66C6FA78" w14:textId="77777777" w:rsidR="004A5C01" w:rsidRDefault="003566D6">
            <w:pPr>
              <w:pStyle w:val="Compact"/>
            </w:pPr>
            <w:r>
              <w:t>93 (25%)</w:t>
            </w:r>
          </w:p>
        </w:tc>
        <w:tc>
          <w:tcPr>
            <w:tcW w:w="0" w:type="auto"/>
          </w:tcPr>
          <w:p w14:paraId="7A83AE06" w14:textId="77777777" w:rsidR="004A5C01" w:rsidRDefault="003566D6">
            <w:pPr>
              <w:pStyle w:val="Compact"/>
            </w:pPr>
            <w:r>
              <w:t>722 (37%)</w:t>
            </w:r>
          </w:p>
        </w:tc>
        <w:tc>
          <w:tcPr>
            <w:tcW w:w="0" w:type="auto"/>
          </w:tcPr>
          <w:p w14:paraId="28B8139E" w14:textId="77777777" w:rsidR="004A5C01" w:rsidRDefault="003566D6">
            <w:pPr>
              <w:pStyle w:val="Compact"/>
            </w:pPr>
            <w:r>
              <w:t>&lt;0.001</w:t>
            </w:r>
          </w:p>
        </w:tc>
      </w:tr>
      <w:tr w:rsidR="004A5C01" w14:paraId="525E8B72" w14:textId="77777777" w:rsidTr="00F43CA7">
        <w:trPr>
          <w:jc w:val="center"/>
        </w:trPr>
        <w:tc>
          <w:tcPr>
            <w:tcW w:w="0" w:type="auto"/>
          </w:tcPr>
          <w:p w14:paraId="6C4C8A5A" w14:textId="77777777" w:rsidR="004A5C01" w:rsidRDefault="003566D6">
            <w:pPr>
              <w:pStyle w:val="Compact"/>
            </w:pPr>
            <w:r>
              <w:t>colectomy_type</w:t>
            </w:r>
          </w:p>
        </w:tc>
        <w:tc>
          <w:tcPr>
            <w:tcW w:w="0" w:type="auto"/>
          </w:tcPr>
          <w:p w14:paraId="4F648592" w14:textId="77777777" w:rsidR="004A5C01" w:rsidRDefault="004A5C01"/>
        </w:tc>
        <w:tc>
          <w:tcPr>
            <w:tcW w:w="0" w:type="auto"/>
          </w:tcPr>
          <w:p w14:paraId="5E651B03" w14:textId="77777777" w:rsidR="004A5C01" w:rsidRDefault="004A5C01"/>
        </w:tc>
        <w:tc>
          <w:tcPr>
            <w:tcW w:w="0" w:type="auto"/>
          </w:tcPr>
          <w:p w14:paraId="67CA2E49" w14:textId="77777777" w:rsidR="004A5C01" w:rsidRDefault="003566D6">
            <w:pPr>
              <w:pStyle w:val="Compact"/>
            </w:pPr>
            <w:r>
              <w:t>0.3</w:t>
            </w:r>
          </w:p>
        </w:tc>
      </w:tr>
      <w:tr w:rsidR="004A5C01" w14:paraId="7AC30854" w14:textId="77777777" w:rsidTr="00F43CA7">
        <w:trPr>
          <w:jc w:val="center"/>
        </w:trPr>
        <w:tc>
          <w:tcPr>
            <w:tcW w:w="0" w:type="auto"/>
          </w:tcPr>
          <w:p w14:paraId="101887F5" w14:textId="77777777" w:rsidR="004A5C01" w:rsidRDefault="003566D6">
            <w:pPr>
              <w:pStyle w:val="Compact"/>
            </w:pPr>
            <w:r>
              <w:t>lap</w:t>
            </w:r>
          </w:p>
        </w:tc>
        <w:tc>
          <w:tcPr>
            <w:tcW w:w="0" w:type="auto"/>
          </w:tcPr>
          <w:p w14:paraId="182478EE" w14:textId="77777777" w:rsidR="004A5C01" w:rsidRDefault="003566D6">
            <w:pPr>
              <w:pStyle w:val="Compact"/>
            </w:pPr>
            <w:r>
              <w:t>142 (37%)</w:t>
            </w:r>
          </w:p>
        </w:tc>
        <w:tc>
          <w:tcPr>
            <w:tcW w:w="0" w:type="auto"/>
          </w:tcPr>
          <w:p w14:paraId="4A3FFB68" w14:textId="77777777" w:rsidR="004A5C01" w:rsidRDefault="003566D6">
            <w:pPr>
              <w:pStyle w:val="Compact"/>
            </w:pPr>
            <w:r>
              <w:t>807 (41%)</w:t>
            </w:r>
          </w:p>
        </w:tc>
        <w:tc>
          <w:tcPr>
            <w:tcW w:w="0" w:type="auto"/>
          </w:tcPr>
          <w:p w14:paraId="139CA06C" w14:textId="77777777" w:rsidR="004A5C01" w:rsidRDefault="004A5C01"/>
        </w:tc>
      </w:tr>
      <w:tr w:rsidR="004A5C01" w14:paraId="00D909B0" w14:textId="77777777" w:rsidTr="00F43CA7">
        <w:trPr>
          <w:jc w:val="center"/>
        </w:trPr>
        <w:tc>
          <w:tcPr>
            <w:tcW w:w="0" w:type="auto"/>
          </w:tcPr>
          <w:p w14:paraId="27236817" w14:textId="77777777" w:rsidR="004A5C01" w:rsidRDefault="003566D6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145D11A6" w14:textId="77777777" w:rsidR="004A5C01" w:rsidRDefault="003566D6">
            <w:pPr>
              <w:pStyle w:val="Compact"/>
            </w:pPr>
            <w:r>
              <w:t>237 (63%)</w:t>
            </w:r>
          </w:p>
        </w:tc>
        <w:tc>
          <w:tcPr>
            <w:tcW w:w="0" w:type="auto"/>
          </w:tcPr>
          <w:p w14:paraId="517AD83B" w14:textId="77777777" w:rsidR="004A5C01" w:rsidRDefault="003566D6">
            <w:pPr>
              <w:pStyle w:val="Compact"/>
            </w:pPr>
            <w:r>
              <w:t>1182 (59%)</w:t>
            </w:r>
          </w:p>
        </w:tc>
        <w:tc>
          <w:tcPr>
            <w:tcW w:w="0" w:type="auto"/>
          </w:tcPr>
          <w:p w14:paraId="70C641D9" w14:textId="77777777" w:rsidR="004A5C01" w:rsidRDefault="004A5C01"/>
        </w:tc>
      </w:tr>
    </w:tbl>
    <w:p w14:paraId="775CA619" w14:textId="77777777" w:rsidR="00F43CA7" w:rsidRDefault="00F43CA7" w:rsidP="00F43CA7">
      <w:pPr>
        <w:pStyle w:val="Heading4"/>
      </w:pPr>
      <w:bookmarkStart w:id="16" w:name="model-summary-for-any-complication-1"/>
      <w:bookmarkStart w:id="17" w:name="_Toc49777920"/>
      <w:r>
        <w:t>Odds ratios and predicted values for all outcomes</w:t>
      </w:r>
      <w:bookmarkEnd w:id="17"/>
    </w:p>
    <w:p w14:paraId="0B23CC2E" w14:textId="28C716AC" w:rsidR="00F43CA7" w:rsidRDefault="00F43CA7" w:rsidP="00CB5732">
      <w:pPr>
        <w:pStyle w:val="BodyText"/>
        <w:jc w:val="center"/>
      </w:pPr>
      <w:r>
        <w:rPr>
          <w:noProof/>
        </w:rPr>
        <w:drawing>
          <wp:inline distT="0" distB="0" distL="0" distR="0" wp14:anchorId="4C57920B" wp14:editId="195703DA">
            <wp:extent cx="5125064" cy="3965902"/>
            <wp:effectExtent l="0" t="0" r="635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comb_professional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25856" cy="39665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BD96E7" w14:textId="77777777" w:rsidR="00F43CA7" w:rsidRPr="00F43CA7" w:rsidRDefault="00F43CA7" w:rsidP="00F43CA7">
      <w:pPr>
        <w:pStyle w:val="BodyText"/>
      </w:pPr>
    </w:p>
    <w:p w14:paraId="60C93C37" w14:textId="6976949F" w:rsidR="004A5C01" w:rsidRDefault="003566D6" w:rsidP="00F43CA7">
      <w:pPr>
        <w:pStyle w:val="Heading4"/>
      </w:pPr>
      <w:bookmarkStart w:id="18" w:name="_Toc49777921"/>
      <w:r>
        <w:lastRenderedPageBreak/>
        <w:t>model summary for any complication</w:t>
      </w:r>
      <w:bookmarkEnd w:id="16"/>
      <w:bookmarkEnd w:id="18"/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3371"/>
        <w:gridCol w:w="664"/>
        <w:gridCol w:w="1206"/>
        <w:gridCol w:w="1227"/>
        <w:gridCol w:w="992"/>
      </w:tblGrid>
      <w:tr w:rsidR="004A5C01" w14:paraId="2C42EB76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317FB29" w14:textId="59B7564C" w:rsidR="004A5C01" w:rsidRDefault="00F43CA7">
            <w:pPr>
              <w:pStyle w:val="Compact"/>
            </w:pPr>
            <w:r>
              <w:t>Fixed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A0B28B6" w14:textId="77777777" w:rsidR="004A5C01" w:rsidRDefault="003566D6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25BFA2" w14:textId="77777777" w:rsidR="004A5C01" w:rsidRDefault="003566D6">
            <w:pPr>
              <w:pStyle w:val="Compact"/>
              <w:jc w:val="right"/>
            </w:pPr>
            <w:r>
              <w:t>OR_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8358ACF" w14:textId="77777777" w:rsidR="004A5C01" w:rsidRDefault="003566D6">
            <w:pPr>
              <w:pStyle w:val="Compact"/>
              <w:jc w:val="right"/>
            </w:pPr>
            <w:r>
              <w:t>OR_upp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91B02B0" w14:textId="77777777" w:rsidR="004A5C01" w:rsidRDefault="003566D6">
            <w:pPr>
              <w:pStyle w:val="Compact"/>
              <w:jc w:val="right"/>
            </w:pPr>
            <w:r>
              <w:t>p_value</w:t>
            </w:r>
          </w:p>
        </w:tc>
      </w:tr>
      <w:tr w:rsidR="004A5C01" w14:paraId="2F189F6D" w14:textId="77777777" w:rsidTr="00F43CA7">
        <w:trPr>
          <w:jc w:val="center"/>
        </w:trPr>
        <w:tc>
          <w:tcPr>
            <w:tcW w:w="0" w:type="auto"/>
          </w:tcPr>
          <w:p w14:paraId="1E4FD953" w14:textId="77777777" w:rsidR="004A5C01" w:rsidRDefault="003566D6">
            <w:pPr>
              <w:pStyle w:val="Compact"/>
            </w:pPr>
            <w:r>
              <w:t>prof_rating_ge8</w:t>
            </w:r>
          </w:p>
        </w:tc>
        <w:tc>
          <w:tcPr>
            <w:tcW w:w="0" w:type="auto"/>
          </w:tcPr>
          <w:p w14:paraId="7850F541" w14:textId="77777777" w:rsidR="004A5C01" w:rsidRDefault="003566D6">
            <w:pPr>
              <w:pStyle w:val="Compact"/>
              <w:jc w:val="right"/>
            </w:pPr>
            <w:r>
              <w:t>0.72</w:t>
            </w:r>
          </w:p>
        </w:tc>
        <w:tc>
          <w:tcPr>
            <w:tcW w:w="0" w:type="auto"/>
          </w:tcPr>
          <w:p w14:paraId="54DDAFFB" w14:textId="77777777" w:rsidR="004A5C01" w:rsidRDefault="003566D6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57B50347" w14:textId="77777777" w:rsidR="004A5C01" w:rsidRDefault="003566D6">
            <w:pPr>
              <w:pStyle w:val="Compact"/>
              <w:jc w:val="right"/>
            </w:pPr>
            <w:r>
              <w:t>0.96</w:t>
            </w:r>
          </w:p>
        </w:tc>
        <w:tc>
          <w:tcPr>
            <w:tcW w:w="0" w:type="auto"/>
          </w:tcPr>
          <w:p w14:paraId="564BA57D" w14:textId="77777777" w:rsidR="004A5C01" w:rsidRDefault="003566D6">
            <w:pPr>
              <w:pStyle w:val="Compact"/>
              <w:jc w:val="right"/>
            </w:pPr>
            <w:r>
              <w:t>0.02</w:t>
            </w:r>
          </w:p>
        </w:tc>
      </w:tr>
      <w:tr w:rsidR="004A5C01" w14:paraId="7CC85864" w14:textId="77777777" w:rsidTr="00F43CA7">
        <w:trPr>
          <w:jc w:val="center"/>
        </w:trPr>
        <w:tc>
          <w:tcPr>
            <w:tcW w:w="0" w:type="auto"/>
          </w:tcPr>
          <w:p w14:paraId="5EA8EB78" w14:textId="77777777" w:rsidR="004A5C01" w:rsidRDefault="003566D6">
            <w:pPr>
              <w:pStyle w:val="Compact"/>
            </w:pPr>
            <w:r>
              <w:t>flg_male</w:t>
            </w:r>
          </w:p>
        </w:tc>
        <w:tc>
          <w:tcPr>
            <w:tcW w:w="0" w:type="auto"/>
          </w:tcPr>
          <w:p w14:paraId="115E3064" w14:textId="77777777" w:rsidR="004A5C01" w:rsidRDefault="003566D6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65731EFA" w14:textId="77777777" w:rsidR="004A5C01" w:rsidRDefault="003566D6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0C7854EF" w14:textId="77777777" w:rsidR="004A5C01" w:rsidRDefault="003566D6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7F5F0ED1" w14:textId="77777777" w:rsidR="004A5C01" w:rsidRDefault="003566D6">
            <w:pPr>
              <w:pStyle w:val="Compact"/>
              <w:jc w:val="right"/>
            </w:pPr>
            <w:r>
              <w:t>0.48</w:t>
            </w:r>
          </w:p>
        </w:tc>
      </w:tr>
      <w:tr w:rsidR="004A5C01" w14:paraId="6D295D2D" w14:textId="77777777" w:rsidTr="00F43CA7">
        <w:trPr>
          <w:jc w:val="center"/>
        </w:trPr>
        <w:tc>
          <w:tcPr>
            <w:tcW w:w="0" w:type="auto"/>
          </w:tcPr>
          <w:p w14:paraId="2CF3E6E5" w14:textId="77777777" w:rsidR="004A5C01" w:rsidRDefault="003566D6">
            <w:pPr>
              <w:pStyle w:val="Compact"/>
            </w:pPr>
            <w:r>
              <w:t>age_at_admit_scale</w:t>
            </w:r>
          </w:p>
        </w:tc>
        <w:tc>
          <w:tcPr>
            <w:tcW w:w="0" w:type="auto"/>
          </w:tcPr>
          <w:p w14:paraId="23EDAEB1" w14:textId="77777777" w:rsidR="004A5C01" w:rsidRDefault="003566D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70538B6C" w14:textId="77777777" w:rsidR="004A5C01" w:rsidRDefault="003566D6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5018A73E" w14:textId="77777777" w:rsidR="004A5C01" w:rsidRDefault="003566D6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5CD4DCD9" w14:textId="77777777" w:rsidR="004A5C01" w:rsidRDefault="003566D6">
            <w:pPr>
              <w:pStyle w:val="Compact"/>
              <w:jc w:val="right"/>
            </w:pPr>
            <w:r>
              <w:t>0.62</w:t>
            </w:r>
          </w:p>
        </w:tc>
      </w:tr>
      <w:tr w:rsidR="004A5C01" w14:paraId="048950B7" w14:textId="77777777" w:rsidTr="00F43CA7">
        <w:trPr>
          <w:jc w:val="center"/>
        </w:trPr>
        <w:tc>
          <w:tcPr>
            <w:tcW w:w="0" w:type="auto"/>
          </w:tcPr>
          <w:p w14:paraId="66E87A36" w14:textId="77777777" w:rsidR="004A5C01" w:rsidRDefault="003566D6">
            <w:pPr>
              <w:pStyle w:val="Compact"/>
            </w:pPr>
            <w:r>
              <w:t>race_white</w:t>
            </w:r>
          </w:p>
        </w:tc>
        <w:tc>
          <w:tcPr>
            <w:tcW w:w="0" w:type="auto"/>
          </w:tcPr>
          <w:p w14:paraId="7FA554FC" w14:textId="77777777" w:rsidR="004A5C01" w:rsidRDefault="003566D6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04BA52EB" w14:textId="77777777" w:rsidR="004A5C01" w:rsidRDefault="003566D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7B0BAF26" w14:textId="77777777" w:rsidR="004A5C01" w:rsidRDefault="003566D6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0A4B4456" w14:textId="77777777" w:rsidR="004A5C01" w:rsidRDefault="003566D6">
            <w:pPr>
              <w:pStyle w:val="Compact"/>
              <w:jc w:val="right"/>
            </w:pPr>
            <w:r>
              <w:t>0.20</w:t>
            </w:r>
          </w:p>
        </w:tc>
      </w:tr>
      <w:tr w:rsidR="004A5C01" w14:paraId="1207C072" w14:textId="77777777" w:rsidTr="00F43CA7">
        <w:trPr>
          <w:jc w:val="center"/>
        </w:trPr>
        <w:tc>
          <w:tcPr>
            <w:tcW w:w="0" w:type="auto"/>
          </w:tcPr>
          <w:p w14:paraId="22EA3C2C" w14:textId="77777777" w:rsidR="004A5C01" w:rsidRDefault="003566D6">
            <w:pPr>
              <w:pStyle w:val="Compact"/>
            </w:pPr>
            <w:r>
              <w:t>race_hisp_other</w:t>
            </w:r>
          </w:p>
        </w:tc>
        <w:tc>
          <w:tcPr>
            <w:tcW w:w="0" w:type="auto"/>
          </w:tcPr>
          <w:p w14:paraId="0F132699" w14:textId="77777777" w:rsidR="004A5C01" w:rsidRDefault="003566D6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6CBC816A" w14:textId="77777777" w:rsidR="004A5C01" w:rsidRDefault="003566D6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16BDA470" w14:textId="77777777" w:rsidR="004A5C01" w:rsidRDefault="003566D6">
            <w:pPr>
              <w:pStyle w:val="Compact"/>
              <w:jc w:val="right"/>
            </w:pPr>
            <w:r>
              <w:t>1.84</w:t>
            </w:r>
          </w:p>
        </w:tc>
        <w:tc>
          <w:tcPr>
            <w:tcW w:w="0" w:type="auto"/>
          </w:tcPr>
          <w:p w14:paraId="045A29F1" w14:textId="77777777" w:rsidR="004A5C01" w:rsidRDefault="003566D6">
            <w:pPr>
              <w:pStyle w:val="Compact"/>
              <w:jc w:val="right"/>
            </w:pPr>
            <w:r>
              <w:t>0.96</w:t>
            </w:r>
          </w:p>
        </w:tc>
      </w:tr>
      <w:tr w:rsidR="004A5C01" w14:paraId="2FD34CB2" w14:textId="77777777" w:rsidTr="00F43CA7">
        <w:trPr>
          <w:jc w:val="center"/>
        </w:trPr>
        <w:tc>
          <w:tcPr>
            <w:tcW w:w="0" w:type="auto"/>
          </w:tcPr>
          <w:p w14:paraId="4E6E8A3D" w14:textId="77777777" w:rsidR="004A5C01" w:rsidRDefault="003566D6">
            <w:pPr>
              <w:pStyle w:val="Compact"/>
            </w:pPr>
            <w:r>
              <w:t>flg_admit_emerg</w:t>
            </w:r>
          </w:p>
        </w:tc>
        <w:tc>
          <w:tcPr>
            <w:tcW w:w="0" w:type="auto"/>
          </w:tcPr>
          <w:p w14:paraId="01BA222D" w14:textId="77777777" w:rsidR="004A5C01" w:rsidRDefault="003566D6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5CBDCDEC" w14:textId="77777777" w:rsidR="004A5C01" w:rsidRDefault="003566D6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7891ABB4" w14:textId="77777777" w:rsidR="004A5C01" w:rsidRDefault="003566D6">
            <w:pPr>
              <w:pStyle w:val="Compact"/>
              <w:jc w:val="right"/>
            </w:pPr>
            <w:r>
              <w:t>2.62</w:t>
            </w:r>
          </w:p>
        </w:tc>
        <w:tc>
          <w:tcPr>
            <w:tcW w:w="0" w:type="auto"/>
          </w:tcPr>
          <w:p w14:paraId="0775087D" w14:textId="77777777" w:rsidR="004A5C01" w:rsidRDefault="003566D6">
            <w:pPr>
              <w:pStyle w:val="Compact"/>
              <w:jc w:val="right"/>
            </w:pPr>
            <w:r>
              <w:t>0.00</w:t>
            </w:r>
          </w:p>
        </w:tc>
      </w:tr>
      <w:tr w:rsidR="004A5C01" w14:paraId="32F7DF69" w14:textId="77777777" w:rsidTr="00F43CA7">
        <w:trPr>
          <w:jc w:val="center"/>
        </w:trPr>
        <w:tc>
          <w:tcPr>
            <w:tcW w:w="0" w:type="auto"/>
          </w:tcPr>
          <w:p w14:paraId="583225B9" w14:textId="77777777" w:rsidR="004A5C01" w:rsidRDefault="003566D6">
            <w:pPr>
              <w:pStyle w:val="Compact"/>
            </w:pPr>
            <w:r>
              <w:t>AHRQ_score_scale</w:t>
            </w:r>
          </w:p>
        </w:tc>
        <w:tc>
          <w:tcPr>
            <w:tcW w:w="0" w:type="auto"/>
          </w:tcPr>
          <w:p w14:paraId="16DE1AFA" w14:textId="77777777" w:rsidR="004A5C01" w:rsidRDefault="003566D6">
            <w:pPr>
              <w:pStyle w:val="Compact"/>
              <w:jc w:val="right"/>
            </w:pPr>
            <w:r>
              <w:t>2.00</w:t>
            </w:r>
          </w:p>
        </w:tc>
        <w:tc>
          <w:tcPr>
            <w:tcW w:w="0" w:type="auto"/>
          </w:tcPr>
          <w:p w14:paraId="61BDAA75" w14:textId="77777777" w:rsidR="004A5C01" w:rsidRDefault="003566D6">
            <w:pPr>
              <w:pStyle w:val="Compact"/>
              <w:jc w:val="right"/>
            </w:pPr>
            <w:r>
              <w:t>1.79</w:t>
            </w:r>
          </w:p>
        </w:tc>
        <w:tc>
          <w:tcPr>
            <w:tcW w:w="0" w:type="auto"/>
          </w:tcPr>
          <w:p w14:paraId="444128D7" w14:textId="77777777" w:rsidR="004A5C01" w:rsidRDefault="003566D6">
            <w:pPr>
              <w:pStyle w:val="Compact"/>
              <w:jc w:val="right"/>
            </w:pPr>
            <w:r>
              <w:t>2.24</w:t>
            </w:r>
          </w:p>
        </w:tc>
        <w:tc>
          <w:tcPr>
            <w:tcW w:w="0" w:type="auto"/>
          </w:tcPr>
          <w:p w14:paraId="12C88DE2" w14:textId="77777777" w:rsidR="004A5C01" w:rsidRDefault="003566D6">
            <w:pPr>
              <w:pStyle w:val="Compact"/>
              <w:jc w:val="right"/>
            </w:pPr>
            <w:r>
              <w:t>0.00</w:t>
            </w:r>
          </w:p>
        </w:tc>
      </w:tr>
      <w:tr w:rsidR="004A5C01" w14:paraId="520ABBA3" w14:textId="77777777" w:rsidTr="00F43CA7">
        <w:trPr>
          <w:jc w:val="center"/>
        </w:trPr>
        <w:tc>
          <w:tcPr>
            <w:tcW w:w="0" w:type="auto"/>
          </w:tcPr>
          <w:p w14:paraId="6A427D7C" w14:textId="77777777" w:rsidR="004A5C01" w:rsidRDefault="003566D6">
            <w:pPr>
              <w:pStyle w:val="Compact"/>
            </w:pPr>
            <w:r>
              <w:t>ses_2grp</w:t>
            </w:r>
          </w:p>
        </w:tc>
        <w:tc>
          <w:tcPr>
            <w:tcW w:w="0" w:type="auto"/>
          </w:tcPr>
          <w:p w14:paraId="13D4DCAF" w14:textId="77777777" w:rsidR="004A5C01" w:rsidRDefault="003566D6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6822E8DC" w14:textId="77777777" w:rsidR="004A5C01" w:rsidRDefault="003566D6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1E4C1E1C" w14:textId="77777777" w:rsidR="004A5C01" w:rsidRDefault="003566D6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692BD802" w14:textId="77777777" w:rsidR="004A5C01" w:rsidRDefault="003566D6">
            <w:pPr>
              <w:pStyle w:val="Compact"/>
              <w:jc w:val="right"/>
            </w:pPr>
            <w:r>
              <w:t>0.53</w:t>
            </w:r>
          </w:p>
        </w:tc>
      </w:tr>
      <w:tr w:rsidR="004A5C01" w14:paraId="308FD99C" w14:textId="77777777" w:rsidTr="00F43CA7">
        <w:trPr>
          <w:jc w:val="center"/>
        </w:trPr>
        <w:tc>
          <w:tcPr>
            <w:tcW w:w="0" w:type="auto"/>
          </w:tcPr>
          <w:p w14:paraId="00CD402C" w14:textId="77777777" w:rsidR="004A5C01" w:rsidRDefault="003566D6">
            <w:pPr>
              <w:pStyle w:val="Compact"/>
            </w:pPr>
            <w:r>
              <w:t>facility_clm_yr</w:t>
            </w:r>
          </w:p>
        </w:tc>
        <w:tc>
          <w:tcPr>
            <w:tcW w:w="0" w:type="auto"/>
          </w:tcPr>
          <w:p w14:paraId="5D23974C" w14:textId="77777777" w:rsidR="004A5C01" w:rsidRDefault="003566D6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39702B1C" w14:textId="77777777" w:rsidR="004A5C01" w:rsidRDefault="003566D6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1F3290B7" w14:textId="77777777" w:rsidR="004A5C01" w:rsidRDefault="003566D6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71E67127" w14:textId="77777777" w:rsidR="004A5C01" w:rsidRDefault="003566D6">
            <w:pPr>
              <w:pStyle w:val="Compact"/>
              <w:jc w:val="right"/>
            </w:pPr>
            <w:r>
              <w:t>0.81</w:t>
            </w:r>
          </w:p>
        </w:tc>
      </w:tr>
      <w:tr w:rsidR="004A5C01" w14:paraId="47AB4C16" w14:textId="77777777" w:rsidTr="00F43CA7">
        <w:trPr>
          <w:jc w:val="center"/>
        </w:trPr>
        <w:tc>
          <w:tcPr>
            <w:tcW w:w="0" w:type="auto"/>
          </w:tcPr>
          <w:p w14:paraId="199BF3A4" w14:textId="77777777" w:rsidR="004A5C01" w:rsidRDefault="003566D6">
            <w:pPr>
              <w:pStyle w:val="Compact"/>
            </w:pPr>
            <w:r>
              <w:t>flg_multi_surgeon</w:t>
            </w:r>
          </w:p>
        </w:tc>
        <w:tc>
          <w:tcPr>
            <w:tcW w:w="0" w:type="auto"/>
          </w:tcPr>
          <w:p w14:paraId="0EDE9660" w14:textId="77777777" w:rsidR="004A5C01" w:rsidRDefault="003566D6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0C3B9268" w14:textId="77777777" w:rsidR="004A5C01" w:rsidRDefault="003566D6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646C55BA" w14:textId="77777777" w:rsidR="004A5C01" w:rsidRDefault="003566D6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2B21B862" w14:textId="77777777" w:rsidR="004A5C01" w:rsidRDefault="003566D6">
            <w:pPr>
              <w:pStyle w:val="Compact"/>
              <w:jc w:val="right"/>
            </w:pPr>
            <w:r>
              <w:t>0.01</w:t>
            </w:r>
          </w:p>
        </w:tc>
      </w:tr>
      <w:tr w:rsidR="004A5C01" w14:paraId="10567044" w14:textId="77777777" w:rsidTr="00F43CA7">
        <w:trPr>
          <w:jc w:val="center"/>
        </w:trPr>
        <w:tc>
          <w:tcPr>
            <w:tcW w:w="0" w:type="auto"/>
          </w:tcPr>
          <w:p w14:paraId="1192C295" w14:textId="77777777" w:rsidR="004A5C01" w:rsidRDefault="003566D6">
            <w:pPr>
              <w:pStyle w:val="Compact"/>
            </w:pPr>
            <w:r>
              <w:t>flg_assistant_surgeon</w:t>
            </w:r>
          </w:p>
        </w:tc>
        <w:tc>
          <w:tcPr>
            <w:tcW w:w="0" w:type="auto"/>
          </w:tcPr>
          <w:p w14:paraId="463F98C2" w14:textId="77777777" w:rsidR="004A5C01" w:rsidRDefault="003566D6">
            <w:pPr>
              <w:pStyle w:val="Compact"/>
              <w:jc w:val="right"/>
            </w:pPr>
            <w:r>
              <w:t>1.10</w:t>
            </w:r>
          </w:p>
        </w:tc>
        <w:tc>
          <w:tcPr>
            <w:tcW w:w="0" w:type="auto"/>
          </w:tcPr>
          <w:p w14:paraId="10D42106" w14:textId="77777777" w:rsidR="004A5C01" w:rsidRDefault="003566D6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35038ECA" w14:textId="77777777" w:rsidR="004A5C01" w:rsidRDefault="003566D6">
            <w:pPr>
              <w:pStyle w:val="Compact"/>
              <w:jc w:val="right"/>
            </w:pPr>
            <w:r>
              <w:t>1.46</w:t>
            </w:r>
          </w:p>
        </w:tc>
        <w:tc>
          <w:tcPr>
            <w:tcW w:w="0" w:type="auto"/>
          </w:tcPr>
          <w:p w14:paraId="6489AA48" w14:textId="77777777" w:rsidR="004A5C01" w:rsidRDefault="003566D6">
            <w:pPr>
              <w:pStyle w:val="Compact"/>
              <w:jc w:val="right"/>
            </w:pPr>
            <w:r>
              <w:t>0.53</w:t>
            </w:r>
          </w:p>
        </w:tc>
      </w:tr>
      <w:tr w:rsidR="004A5C01" w14:paraId="06B80363" w14:textId="77777777" w:rsidTr="00F43CA7">
        <w:trPr>
          <w:jc w:val="center"/>
        </w:trPr>
        <w:tc>
          <w:tcPr>
            <w:tcW w:w="0" w:type="auto"/>
          </w:tcPr>
          <w:p w14:paraId="5F1D8797" w14:textId="77777777" w:rsidR="004A5C01" w:rsidRDefault="003566D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0AE7901D" w14:textId="77777777" w:rsidR="004A5C01" w:rsidRDefault="003566D6">
            <w:pPr>
              <w:pStyle w:val="Compact"/>
              <w:jc w:val="right"/>
            </w:pPr>
            <w:r>
              <w:t>1.27</w:t>
            </w:r>
          </w:p>
        </w:tc>
        <w:tc>
          <w:tcPr>
            <w:tcW w:w="0" w:type="auto"/>
          </w:tcPr>
          <w:p w14:paraId="70905D5B" w14:textId="77777777" w:rsidR="004A5C01" w:rsidRDefault="003566D6">
            <w:pPr>
              <w:pStyle w:val="Compact"/>
              <w:jc w:val="right"/>
            </w:pPr>
            <w:r>
              <w:t>1.01</w:t>
            </w:r>
          </w:p>
        </w:tc>
        <w:tc>
          <w:tcPr>
            <w:tcW w:w="0" w:type="auto"/>
          </w:tcPr>
          <w:p w14:paraId="6D5A6E6E" w14:textId="77777777" w:rsidR="004A5C01" w:rsidRDefault="003566D6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414B7443" w14:textId="77777777" w:rsidR="004A5C01" w:rsidRDefault="003566D6">
            <w:pPr>
              <w:pStyle w:val="Compact"/>
              <w:jc w:val="right"/>
            </w:pPr>
            <w:r>
              <w:t>0.04</w:t>
            </w:r>
          </w:p>
        </w:tc>
      </w:tr>
      <w:tr w:rsidR="004A5C01" w14:paraId="7D272B00" w14:textId="77777777" w:rsidTr="00F43CA7">
        <w:trPr>
          <w:jc w:val="center"/>
        </w:trPr>
        <w:tc>
          <w:tcPr>
            <w:tcW w:w="0" w:type="auto"/>
          </w:tcPr>
          <w:p w14:paraId="5C66A6A9" w14:textId="77777777" w:rsidR="004A5C01" w:rsidRDefault="003566D6">
            <w:pPr>
              <w:pStyle w:val="Compact"/>
            </w:pPr>
            <w:r>
              <w:t>val_hosp_mcday2inptday_ratio</w:t>
            </w:r>
          </w:p>
        </w:tc>
        <w:tc>
          <w:tcPr>
            <w:tcW w:w="0" w:type="auto"/>
          </w:tcPr>
          <w:p w14:paraId="691475FD" w14:textId="77777777" w:rsidR="004A5C01" w:rsidRDefault="003566D6">
            <w:pPr>
              <w:pStyle w:val="Compact"/>
              <w:jc w:val="right"/>
            </w:pPr>
            <w:r>
              <w:t>0.79</w:t>
            </w:r>
          </w:p>
        </w:tc>
        <w:tc>
          <w:tcPr>
            <w:tcW w:w="0" w:type="auto"/>
          </w:tcPr>
          <w:p w14:paraId="50FF4785" w14:textId="77777777" w:rsidR="004A5C01" w:rsidRDefault="003566D6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6C67A6A2" w14:textId="77777777" w:rsidR="004A5C01" w:rsidRDefault="003566D6">
            <w:pPr>
              <w:pStyle w:val="Compact"/>
              <w:jc w:val="right"/>
            </w:pPr>
            <w:r>
              <w:t>2.38</w:t>
            </w:r>
          </w:p>
        </w:tc>
        <w:tc>
          <w:tcPr>
            <w:tcW w:w="0" w:type="auto"/>
          </w:tcPr>
          <w:p w14:paraId="5F709594" w14:textId="77777777" w:rsidR="004A5C01" w:rsidRDefault="003566D6">
            <w:pPr>
              <w:pStyle w:val="Compact"/>
              <w:jc w:val="right"/>
            </w:pPr>
            <w:r>
              <w:t>0.68</w:t>
            </w:r>
          </w:p>
        </w:tc>
      </w:tr>
      <w:tr w:rsidR="004A5C01" w14:paraId="4204A310" w14:textId="77777777" w:rsidTr="00F43CA7">
        <w:trPr>
          <w:jc w:val="center"/>
        </w:trPr>
        <w:tc>
          <w:tcPr>
            <w:tcW w:w="0" w:type="auto"/>
          </w:tcPr>
          <w:p w14:paraId="62A98FD7" w14:textId="77777777" w:rsidR="004A5C01" w:rsidRDefault="003566D6">
            <w:pPr>
              <w:pStyle w:val="Compact"/>
            </w:pPr>
            <w:r>
              <w:t>val_hosp_rn2bed_ratio</w:t>
            </w:r>
          </w:p>
        </w:tc>
        <w:tc>
          <w:tcPr>
            <w:tcW w:w="0" w:type="auto"/>
          </w:tcPr>
          <w:p w14:paraId="1E001A3A" w14:textId="77777777" w:rsidR="004A5C01" w:rsidRDefault="003566D6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04FAE4DC" w14:textId="77777777" w:rsidR="004A5C01" w:rsidRDefault="003566D6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282A91D5" w14:textId="77777777" w:rsidR="004A5C01" w:rsidRDefault="003566D6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04295DEB" w14:textId="77777777" w:rsidR="004A5C01" w:rsidRDefault="003566D6">
            <w:pPr>
              <w:pStyle w:val="Compact"/>
              <w:jc w:val="right"/>
            </w:pPr>
            <w:r>
              <w:t>0.84</w:t>
            </w:r>
          </w:p>
        </w:tc>
      </w:tr>
    </w:tbl>
    <w:p w14:paraId="46F07A79" w14:textId="3BA57A10" w:rsidR="004A5C01" w:rsidRDefault="004A5C01">
      <w:pPr>
        <w:pStyle w:val="TableCaption"/>
      </w:pP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909"/>
        <w:gridCol w:w="1163"/>
        <w:gridCol w:w="1095"/>
        <w:gridCol w:w="664"/>
        <w:gridCol w:w="1136"/>
      </w:tblGrid>
      <w:tr w:rsidR="004A5C01" w14:paraId="379B9682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2974FBF" w14:textId="5C6C23C7" w:rsidR="004A5C01" w:rsidRPr="00F43CA7" w:rsidRDefault="00F43CA7" w:rsidP="00F43CA7">
            <w:pPr>
              <w:pStyle w:val="TableCaption"/>
              <w:rPr>
                <w:i w:val="0"/>
                <w:iCs/>
              </w:rPr>
            </w:pPr>
            <w:r w:rsidRPr="00F43CA7">
              <w:rPr>
                <w:i w:val="0"/>
                <w:iCs/>
              </w:rPr>
              <w:t>Random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1DB196B" w14:textId="77777777" w:rsidR="004A5C01" w:rsidRDefault="003566D6">
            <w:pPr>
              <w:pStyle w:val="Compact"/>
            </w:pPr>
            <w:r>
              <w:t>eff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6AFF34" w14:textId="77777777" w:rsidR="004A5C01" w:rsidRDefault="003566D6">
            <w:pPr>
              <w:pStyle w:val="Compact"/>
              <w:jc w:val="right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CCD45DB" w14:textId="77777777" w:rsidR="004A5C01" w:rsidRDefault="003566D6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9FDC5D7" w14:textId="77777777" w:rsidR="004A5C01" w:rsidRDefault="003566D6">
            <w:pPr>
              <w:pStyle w:val="Compact"/>
              <w:jc w:val="right"/>
            </w:pPr>
            <w:r>
              <w:t>var_prop</w:t>
            </w:r>
          </w:p>
        </w:tc>
      </w:tr>
      <w:tr w:rsidR="004A5C01" w14:paraId="3EAFF83D" w14:textId="77777777" w:rsidTr="00F43CA7">
        <w:trPr>
          <w:jc w:val="center"/>
        </w:trPr>
        <w:tc>
          <w:tcPr>
            <w:tcW w:w="0" w:type="auto"/>
          </w:tcPr>
          <w:p w14:paraId="66E9C50D" w14:textId="77777777" w:rsidR="004A5C01" w:rsidRDefault="003566D6">
            <w:pPr>
              <w:pStyle w:val="Compact"/>
            </w:pPr>
            <w:r>
              <w:t>id_physician_npi</w:t>
            </w:r>
          </w:p>
        </w:tc>
        <w:tc>
          <w:tcPr>
            <w:tcW w:w="0" w:type="auto"/>
          </w:tcPr>
          <w:p w14:paraId="31397D08" w14:textId="77777777" w:rsidR="004A5C01" w:rsidRDefault="003566D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057E78AC" w14:textId="77777777" w:rsidR="004A5C01" w:rsidRDefault="003566D6">
            <w:pPr>
              <w:pStyle w:val="Compact"/>
              <w:jc w:val="right"/>
            </w:pPr>
            <w:r>
              <w:t>0.05</w:t>
            </w:r>
          </w:p>
        </w:tc>
        <w:tc>
          <w:tcPr>
            <w:tcW w:w="0" w:type="auto"/>
          </w:tcPr>
          <w:p w14:paraId="5FE80D03" w14:textId="77777777" w:rsidR="004A5C01" w:rsidRDefault="003566D6">
            <w:pPr>
              <w:pStyle w:val="Compact"/>
              <w:jc w:val="right"/>
            </w:pPr>
            <w:r>
              <w:t>0.23</w:t>
            </w:r>
          </w:p>
        </w:tc>
        <w:tc>
          <w:tcPr>
            <w:tcW w:w="0" w:type="auto"/>
          </w:tcPr>
          <w:p w14:paraId="64482493" w14:textId="179DACEE" w:rsidR="004A5C01" w:rsidRDefault="003566D6">
            <w:pPr>
              <w:pStyle w:val="Compact"/>
              <w:jc w:val="right"/>
            </w:pPr>
            <w:r>
              <w:t>25</w:t>
            </w:r>
            <w:r w:rsidR="00F43CA7">
              <w:t>%</w:t>
            </w:r>
          </w:p>
        </w:tc>
      </w:tr>
      <w:tr w:rsidR="004A5C01" w14:paraId="5204B1AE" w14:textId="77777777" w:rsidTr="00F43CA7">
        <w:trPr>
          <w:jc w:val="center"/>
        </w:trPr>
        <w:tc>
          <w:tcPr>
            <w:tcW w:w="0" w:type="auto"/>
          </w:tcPr>
          <w:p w14:paraId="7FD31805" w14:textId="77777777" w:rsidR="004A5C01" w:rsidRDefault="003566D6">
            <w:pPr>
              <w:pStyle w:val="Compact"/>
            </w:pPr>
            <w:r>
              <w:t>cpt_cd</w:t>
            </w:r>
          </w:p>
        </w:tc>
        <w:tc>
          <w:tcPr>
            <w:tcW w:w="0" w:type="auto"/>
          </w:tcPr>
          <w:p w14:paraId="604D6C2E" w14:textId="77777777" w:rsidR="004A5C01" w:rsidRDefault="003566D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153BFE00" w14:textId="77777777" w:rsidR="004A5C01" w:rsidRDefault="003566D6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398BFEF2" w14:textId="77777777" w:rsidR="004A5C01" w:rsidRDefault="003566D6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4AC0658D" w14:textId="16FFE5C7" w:rsidR="004A5C01" w:rsidRDefault="003566D6">
            <w:pPr>
              <w:pStyle w:val="Compact"/>
              <w:jc w:val="right"/>
            </w:pPr>
            <w:r>
              <w:t>75</w:t>
            </w:r>
            <w:r w:rsidR="00F43CA7">
              <w:t>%</w:t>
            </w:r>
          </w:p>
        </w:tc>
      </w:tr>
    </w:tbl>
    <w:p w14:paraId="2222350A" w14:textId="77777777" w:rsidR="00F43CA7" w:rsidRDefault="00F43CA7">
      <w:pPr>
        <w:pStyle w:val="Heading3"/>
      </w:pPr>
      <w:bookmarkStart w:id="19" w:name="operative-ratings"/>
    </w:p>
    <w:p w14:paraId="252C97CF" w14:textId="77777777" w:rsidR="00F43CA7" w:rsidRDefault="00F43CA7">
      <w:pPr>
        <w:rPr>
          <w:rFonts w:asciiTheme="majorHAnsi" w:eastAsiaTheme="majorEastAsia" w:hAnsiTheme="majorHAnsi" w:cstheme="majorBidi"/>
          <w:b/>
          <w:bCs/>
          <w:color w:val="4F81BD" w:themeColor="accent1"/>
          <w:sz w:val="28"/>
          <w:szCs w:val="28"/>
        </w:rPr>
      </w:pPr>
      <w:r>
        <w:br w:type="page"/>
      </w:r>
    </w:p>
    <w:p w14:paraId="192149CA" w14:textId="775E64F7" w:rsidR="004A5C01" w:rsidRDefault="003566D6">
      <w:pPr>
        <w:pStyle w:val="Heading3"/>
      </w:pPr>
      <w:bookmarkStart w:id="20" w:name="_Toc49777922"/>
      <w:r>
        <w:lastRenderedPageBreak/>
        <w:t>2.3 Operative ratings</w:t>
      </w:r>
      <w:bookmarkEnd w:id="19"/>
      <w:bookmarkEnd w:id="20"/>
    </w:p>
    <w:p w14:paraId="298F063B" w14:textId="103664DC" w:rsidR="00381FCE" w:rsidRDefault="00381FCE" w:rsidP="00186FB5">
      <w:pPr>
        <w:pStyle w:val="BodyText"/>
        <w:rPr>
          <w:sz w:val="27"/>
          <w:szCs w:val="27"/>
        </w:rPr>
      </w:pPr>
      <w:r w:rsidRPr="00381FCE">
        <w:rPr>
          <w:lang w:eastAsia="zh-CN"/>
        </w:rPr>
        <w:t>Operative ratings</w:t>
      </w:r>
      <w:r>
        <w:rPr>
          <w:lang w:eastAsia="zh-CN"/>
        </w:rPr>
        <w:t xml:space="preserve"> </w:t>
      </w:r>
      <w:r w:rsidRPr="00381FCE">
        <w:rPr>
          <w:lang w:eastAsia="zh-CN"/>
        </w:rPr>
        <w:t xml:space="preserve">mean values are from </w:t>
      </w:r>
      <w:bookmarkStart w:id="21" w:name="descriptive-table-2"/>
      <w:r w:rsidRPr="00381FCE">
        <w:rPr>
          <w:lang w:eastAsia="zh-CN"/>
        </w:rPr>
        <w:t>PC3, MK2, ICS3</w:t>
      </w:r>
      <w:r>
        <w:rPr>
          <w:lang w:eastAsia="zh-CN"/>
        </w:rPr>
        <w:t>.</w:t>
      </w:r>
    </w:p>
    <w:p w14:paraId="2D187B3D" w14:textId="6EEED993" w:rsidR="004A5C01" w:rsidRPr="00186FB5" w:rsidRDefault="003566D6" w:rsidP="00186FB5">
      <w:pPr>
        <w:pStyle w:val="Heading4"/>
      </w:pPr>
      <w:bookmarkStart w:id="22" w:name="_Toc49777923"/>
      <w:r w:rsidRPr="00186FB5">
        <w:t>Descriptive table</w:t>
      </w:r>
      <w:bookmarkEnd w:id="21"/>
      <w:bookmarkEnd w:id="22"/>
    </w:p>
    <w:tbl>
      <w:tblPr>
        <w:tblStyle w:val="Table"/>
        <w:tblW w:w="3787" w:type="pct"/>
        <w:jc w:val="center"/>
        <w:tblLook w:val="07E0" w:firstRow="1" w:lastRow="1" w:firstColumn="1" w:lastColumn="1" w:noHBand="1" w:noVBand="1"/>
      </w:tblPr>
      <w:tblGrid>
        <w:gridCol w:w="1900"/>
        <w:gridCol w:w="1951"/>
        <w:gridCol w:w="2215"/>
        <w:gridCol w:w="1023"/>
      </w:tblGrid>
      <w:tr w:rsidR="004A5C01" w14:paraId="1B05C3E6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3C971F" w14:textId="77777777" w:rsidR="004A5C01" w:rsidRDefault="003566D6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7E506F" w14:textId="77777777" w:rsidR="004A5C01" w:rsidRDefault="003566D6">
            <w:pPr>
              <w:pStyle w:val="Compact"/>
            </w:pPr>
            <w:r>
              <w:rPr>
                <w:b/>
              </w:rPr>
              <w:t>mean&lt;8</w:t>
            </w:r>
            <w:r>
              <w:t>, N = 385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2E099CC" w14:textId="77777777" w:rsidR="004A5C01" w:rsidRDefault="003566D6">
            <w:pPr>
              <w:pStyle w:val="Compact"/>
            </w:pPr>
            <w:r>
              <w:rPr>
                <w:b/>
              </w:rPr>
              <w:t>mean&gt;=8</w:t>
            </w:r>
            <w:r>
              <w:t>, N = 1983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D792178" w14:textId="77777777" w:rsidR="004A5C01" w:rsidRDefault="003566D6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4A5C01" w14:paraId="014255AA" w14:textId="77777777" w:rsidTr="00F43CA7">
        <w:trPr>
          <w:jc w:val="center"/>
        </w:trPr>
        <w:tc>
          <w:tcPr>
            <w:tcW w:w="0" w:type="auto"/>
          </w:tcPr>
          <w:p w14:paraId="47391716" w14:textId="77777777" w:rsidR="004A5C01" w:rsidRDefault="003566D6">
            <w:pPr>
              <w:pStyle w:val="Compact"/>
            </w:pPr>
            <w:r>
              <w:t>flg_male</w:t>
            </w:r>
          </w:p>
        </w:tc>
        <w:tc>
          <w:tcPr>
            <w:tcW w:w="0" w:type="auto"/>
          </w:tcPr>
          <w:p w14:paraId="74377A3C" w14:textId="77777777" w:rsidR="004A5C01" w:rsidRDefault="003566D6">
            <w:pPr>
              <w:pStyle w:val="Compact"/>
            </w:pPr>
            <w:r>
              <w:t>165 (43%)</w:t>
            </w:r>
          </w:p>
        </w:tc>
        <w:tc>
          <w:tcPr>
            <w:tcW w:w="0" w:type="auto"/>
          </w:tcPr>
          <w:p w14:paraId="0F59486F" w14:textId="77777777" w:rsidR="004A5C01" w:rsidRDefault="003566D6">
            <w:pPr>
              <w:pStyle w:val="Compact"/>
            </w:pPr>
            <w:r>
              <w:t>846 (43%)</w:t>
            </w:r>
          </w:p>
        </w:tc>
        <w:tc>
          <w:tcPr>
            <w:tcW w:w="0" w:type="auto"/>
          </w:tcPr>
          <w:p w14:paraId="6F3C8EE2" w14:textId="77777777" w:rsidR="004A5C01" w:rsidRDefault="003566D6">
            <w:pPr>
              <w:pStyle w:val="Compact"/>
            </w:pPr>
            <w:r>
              <w:t>&gt;0.9</w:t>
            </w:r>
          </w:p>
        </w:tc>
      </w:tr>
      <w:tr w:rsidR="004A5C01" w14:paraId="7A4507F4" w14:textId="77777777" w:rsidTr="00F43CA7">
        <w:trPr>
          <w:jc w:val="center"/>
        </w:trPr>
        <w:tc>
          <w:tcPr>
            <w:tcW w:w="0" w:type="auto"/>
          </w:tcPr>
          <w:p w14:paraId="68DCFB0D" w14:textId="77777777" w:rsidR="004A5C01" w:rsidRDefault="003566D6">
            <w:pPr>
              <w:pStyle w:val="Compact"/>
            </w:pPr>
            <w:r>
              <w:t>age_at_admit</w:t>
            </w:r>
          </w:p>
        </w:tc>
        <w:tc>
          <w:tcPr>
            <w:tcW w:w="0" w:type="auto"/>
          </w:tcPr>
          <w:p w14:paraId="00980695" w14:textId="77777777" w:rsidR="004A5C01" w:rsidRDefault="003566D6">
            <w:pPr>
              <w:pStyle w:val="Compact"/>
            </w:pPr>
            <w:r>
              <w:t>76 (70, 82)</w:t>
            </w:r>
          </w:p>
        </w:tc>
        <w:tc>
          <w:tcPr>
            <w:tcW w:w="0" w:type="auto"/>
          </w:tcPr>
          <w:p w14:paraId="63412D70" w14:textId="77777777" w:rsidR="004A5C01" w:rsidRDefault="003566D6">
            <w:pPr>
              <w:pStyle w:val="Compact"/>
            </w:pPr>
            <w:r>
              <w:t>75 (70, 82)</w:t>
            </w:r>
          </w:p>
        </w:tc>
        <w:tc>
          <w:tcPr>
            <w:tcW w:w="0" w:type="auto"/>
          </w:tcPr>
          <w:p w14:paraId="5678FB14" w14:textId="77777777" w:rsidR="004A5C01" w:rsidRDefault="003566D6">
            <w:pPr>
              <w:pStyle w:val="Compact"/>
            </w:pPr>
            <w:r>
              <w:t>0.5</w:t>
            </w:r>
          </w:p>
        </w:tc>
      </w:tr>
      <w:tr w:rsidR="004A5C01" w14:paraId="0DC5C431" w14:textId="77777777" w:rsidTr="00F43CA7">
        <w:trPr>
          <w:jc w:val="center"/>
        </w:trPr>
        <w:tc>
          <w:tcPr>
            <w:tcW w:w="0" w:type="auto"/>
          </w:tcPr>
          <w:p w14:paraId="454F05BD" w14:textId="77777777" w:rsidR="004A5C01" w:rsidRDefault="003566D6">
            <w:pPr>
              <w:pStyle w:val="Compact"/>
            </w:pPr>
            <w:r>
              <w:t>race_white</w:t>
            </w:r>
          </w:p>
        </w:tc>
        <w:tc>
          <w:tcPr>
            <w:tcW w:w="0" w:type="auto"/>
          </w:tcPr>
          <w:p w14:paraId="039C054C" w14:textId="77777777" w:rsidR="004A5C01" w:rsidRDefault="003566D6">
            <w:pPr>
              <w:pStyle w:val="Compact"/>
            </w:pPr>
            <w:r>
              <w:t>330 (86%)</w:t>
            </w:r>
          </w:p>
        </w:tc>
        <w:tc>
          <w:tcPr>
            <w:tcW w:w="0" w:type="auto"/>
          </w:tcPr>
          <w:p w14:paraId="1383DBBA" w14:textId="77777777" w:rsidR="004A5C01" w:rsidRDefault="003566D6">
            <w:pPr>
              <w:pStyle w:val="Compact"/>
            </w:pPr>
            <w:r>
              <w:t>1771 (89%)</w:t>
            </w:r>
          </w:p>
        </w:tc>
        <w:tc>
          <w:tcPr>
            <w:tcW w:w="0" w:type="auto"/>
          </w:tcPr>
          <w:p w14:paraId="44911B01" w14:textId="77777777" w:rsidR="004A5C01" w:rsidRDefault="003566D6">
            <w:pPr>
              <w:pStyle w:val="Compact"/>
            </w:pPr>
            <w:r>
              <w:t>0.051</w:t>
            </w:r>
          </w:p>
        </w:tc>
      </w:tr>
      <w:tr w:rsidR="004A5C01" w14:paraId="34D640A0" w14:textId="77777777" w:rsidTr="00F43CA7">
        <w:trPr>
          <w:jc w:val="center"/>
        </w:trPr>
        <w:tc>
          <w:tcPr>
            <w:tcW w:w="0" w:type="auto"/>
          </w:tcPr>
          <w:p w14:paraId="77044292" w14:textId="77777777" w:rsidR="004A5C01" w:rsidRDefault="003566D6">
            <w:pPr>
              <w:pStyle w:val="Compact"/>
            </w:pPr>
            <w:r>
              <w:t>AHRQ_score</w:t>
            </w:r>
          </w:p>
        </w:tc>
        <w:tc>
          <w:tcPr>
            <w:tcW w:w="0" w:type="auto"/>
          </w:tcPr>
          <w:p w14:paraId="797AD2C5" w14:textId="77777777" w:rsidR="004A5C01" w:rsidRDefault="003566D6">
            <w:pPr>
              <w:pStyle w:val="Compact"/>
            </w:pPr>
            <w:r>
              <w:t>11 (2, 21)</w:t>
            </w:r>
          </w:p>
        </w:tc>
        <w:tc>
          <w:tcPr>
            <w:tcW w:w="0" w:type="auto"/>
          </w:tcPr>
          <w:p w14:paraId="77F4D9F5" w14:textId="77777777" w:rsidR="004A5C01" w:rsidRDefault="003566D6">
            <w:pPr>
              <w:pStyle w:val="Compact"/>
            </w:pPr>
            <w:r>
              <w:t>10 (3, 20)</w:t>
            </w:r>
          </w:p>
        </w:tc>
        <w:tc>
          <w:tcPr>
            <w:tcW w:w="0" w:type="auto"/>
          </w:tcPr>
          <w:p w14:paraId="075A78BB" w14:textId="77777777" w:rsidR="004A5C01" w:rsidRDefault="003566D6">
            <w:pPr>
              <w:pStyle w:val="Compact"/>
            </w:pPr>
            <w:r>
              <w:t>0.4</w:t>
            </w:r>
          </w:p>
        </w:tc>
      </w:tr>
      <w:tr w:rsidR="004A5C01" w14:paraId="5071E43E" w14:textId="77777777" w:rsidTr="00F43CA7">
        <w:trPr>
          <w:jc w:val="center"/>
        </w:trPr>
        <w:tc>
          <w:tcPr>
            <w:tcW w:w="0" w:type="auto"/>
          </w:tcPr>
          <w:p w14:paraId="1A7A17CA" w14:textId="77777777" w:rsidR="004A5C01" w:rsidRDefault="003566D6">
            <w:pPr>
              <w:pStyle w:val="Compact"/>
            </w:pPr>
            <w:r>
              <w:t>flg_admit_emerg</w:t>
            </w:r>
          </w:p>
        </w:tc>
        <w:tc>
          <w:tcPr>
            <w:tcW w:w="0" w:type="auto"/>
          </w:tcPr>
          <w:p w14:paraId="58EF55CE" w14:textId="77777777" w:rsidR="004A5C01" w:rsidRDefault="003566D6">
            <w:pPr>
              <w:pStyle w:val="Compact"/>
            </w:pPr>
            <w:r>
              <w:t>205 (54%)</w:t>
            </w:r>
          </w:p>
        </w:tc>
        <w:tc>
          <w:tcPr>
            <w:tcW w:w="0" w:type="auto"/>
          </w:tcPr>
          <w:p w14:paraId="70BBAD3B" w14:textId="77777777" w:rsidR="004A5C01" w:rsidRDefault="003566D6">
            <w:pPr>
              <w:pStyle w:val="Compact"/>
            </w:pPr>
            <w:r>
              <w:t>974 (49%)</w:t>
            </w:r>
          </w:p>
        </w:tc>
        <w:tc>
          <w:tcPr>
            <w:tcW w:w="0" w:type="auto"/>
          </w:tcPr>
          <w:p w14:paraId="6AF191C3" w14:textId="77777777" w:rsidR="004A5C01" w:rsidRDefault="003566D6">
            <w:pPr>
              <w:pStyle w:val="Compact"/>
            </w:pPr>
            <w:r>
              <w:t>0.14</w:t>
            </w:r>
          </w:p>
        </w:tc>
      </w:tr>
      <w:tr w:rsidR="004A5C01" w14:paraId="5F4292CD" w14:textId="77777777" w:rsidTr="00F43CA7">
        <w:trPr>
          <w:jc w:val="center"/>
        </w:trPr>
        <w:tc>
          <w:tcPr>
            <w:tcW w:w="0" w:type="auto"/>
          </w:tcPr>
          <w:p w14:paraId="3C4E08D9" w14:textId="77777777" w:rsidR="004A5C01" w:rsidRDefault="003566D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18B63D02" w14:textId="77777777" w:rsidR="004A5C01" w:rsidRDefault="003566D6">
            <w:pPr>
              <w:pStyle w:val="Compact"/>
            </w:pPr>
            <w:r>
              <w:t>108 (28%)</w:t>
            </w:r>
          </w:p>
        </w:tc>
        <w:tc>
          <w:tcPr>
            <w:tcW w:w="0" w:type="auto"/>
          </w:tcPr>
          <w:p w14:paraId="224F36D7" w14:textId="77777777" w:rsidR="004A5C01" w:rsidRDefault="003566D6">
            <w:pPr>
              <w:pStyle w:val="Compact"/>
            </w:pPr>
            <w:r>
              <w:t>707 (36%)</w:t>
            </w:r>
          </w:p>
        </w:tc>
        <w:tc>
          <w:tcPr>
            <w:tcW w:w="0" w:type="auto"/>
          </w:tcPr>
          <w:p w14:paraId="53F7AA06" w14:textId="77777777" w:rsidR="004A5C01" w:rsidRDefault="003566D6">
            <w:pPr>
              <w:pStyle w:val="Compact"/>
            </w:pPr>
            <w:r>
              <w:t>0.004</w:t>
            </w:r>
          </w:p>
        </w:tc>
      </w:tr>
      <w:tr w:rsidR="004A5C01" w14:paraId="634A8AC0" w14:textId="77777777" w:rsidTr="00F43CA7">
        <w:trPr>
          <w:jc w:val="center"/>
        </w:trPr>
        <w:tc>
          <w:tcPr>
            <w:tcW w:w="0" w:type="auto"/>
          </w:tcPr>
          <w:p w14:paraId="1806AE86" w14:textId="77777777" w:rsidR="004A5C01" w:rsidRDefault="003566D6">
            <w:pPr>
              <w:pStyle w:val="Compact"/>
            </w:pPr>
            <w:r>
              <w:t>colectomy_type</w:t>
            </w:r>
          </w:p>
        </w:tc>
        <w:tc>
          <w:tcPr>
            <w:tcW w:w="0" w:type="auto"/>
          </w:tcPr>
          <w:p w14:paraId="5361FB4F" w14:textId="77777777" w:rsidR="004A5C01" w:rsidRDefault="004A5C01"/>
        </w:tc>
        <w:tc>
          <w:tcPr>
            <w:tcW w:w="0" w:type="auto"/>
          </w:tcPr>
          <w:p w14:paraId="70F2DB1D" w14:textId="77777777" w:rsidR="004A5C01" w:rsidRDefault="004A5C01"/>
        </w:tc>
        <w:tc>
          <w:tcPr>
            <w:tcW w:w="0" w:type="auto"/>
          </w:tcPr>
          <w:p w14:paraId="2FCCEA70" w14:textId="77777777" w:rsidR="004A5C01" w:rsidRDefault="003566D6">
            <w:pPr>
              <w:pStyle w:val="Compact"/>
            </w:pPr>
            <w:r>
              <w:t>0.056</w:t>
            </w:r>
          </w:p>
        </w:tc>
      </w:tr>
      <w:tr w:rsidR="004A5C01" w14:paraId="6BA1822B" w14:textId="77777777" w:rsidTr="00F43CA7">
        <w:trPr>
          <w:jc w:val="center"/>
        </w:trPr>
        <w:tc>
          <w:tcPr>
            <w:tcW w:w="0" w:type="auto"/>
          </w:tcPr>
          <w:p w14:paraId="3DB9CD34" w14:textId="77777777" w:rsidR="004A5C01" w:rsidRDefault="003566D6">
            <w:pPr>
              <w:pStyle w:val="Compact"/>
            </w:pPr>
            <w:r>
              <w:t>lap</w:t>
            </w:r>
          </w:p>
        </w:tc>
        <w:tc>
          <w:tcPr>
            <w:tcW w:w="0" w:type="auto"/>
          </w:tcPr>
          <w:p w14:paraId="1C021B7C" w14:textId="77777777" w:rsidR="004A5C01" w:rsidRDefault="003566D6">
            <w:pPr>
              <w:pStyle w:val="Compact"/>
            </w:pPr>
            <w:r>
              <w:t>137 (36%)</w:t>
            </w:r>
          </w:p>
        </w:tc>
        <w:tc>
          <w:tcPr>
            <w:tcW w:w="0" w:type="auto"/>
          </w:tcPr>
          <w:p w14:paraId="17E5247D" w14:textId="77777777" w:rsidR="004A5C01" w:rsidRDefault="003566D6">
            <w:pPr>
              <w:pStyle w:val="Compact"/>
            </w:pPr>
            <w:r>
              <w:t>812 (41%)</w:t>
            </w:r>
          </w:p>
        </w:tc>
        <w:tc>
          <w:tcPr>
            <w:tcW w:w="0" w:type="auto"/>
          </w:tcPr>
          <w:p w14:paraId="4CB58AFA" w14:textId="77777777" w:rsidR="004A5C01" w:rsidRDefault="004A5C01"/>
        </w:tc>
      </w:tr>
      <w:tr w:rsidR="004A5C01" w14:paraId="77E1A14B" w14:textId="77777777" w:rsidTr="00F43CA7">
        <w:trPr>
          <w:jc w:val="center"/>
        </w:trPr>
        <w:tc>
          <w:tcPr>
            <w:tcW w:w="0" w:type="auto"/>
          </w:tcPr>
          <w:p w14:paraId="2E0B944C" w14:textId="77777777" w:rsidR="004A5C01" w:rsidRDefault="003566D6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0D44F803" w14:textId="77777777" w:rsidR="004A5C01" w:rsidRDefault="003566D6">
            <w:pPr>
              <w:pStyle w:val="Compact"/>
            </w:pPr>
            <w:r>
              <w:t>248 (64%)</w:t>
            </w:r>
          </w:p>
        </w:tc>
        <w:tc>
          <w:tcPr>
            <w:tcW w:w="0" w:type="auto"/>
          </w:tcPr>
          <w:p w14:paraId="29EB3ABF" w14:textId="77777777" w:rsidR="004A5C01" w:rsidRDefault="003566D6">
            <w:pPr>
              <w:pStyle w:val="Compact"/>
            </w:pPr>
            <w:r>
              <w:t>1171 (59%)</w:t>
            </w:r>
          </w:p>
        </w:tc>
        <w:tc>
          <w:tcPr>
            <w:tcW w:w="0" w:type="auto"/>
          </w:tcPr>
          <w:p w14:paraId="403978F2" w14:textId="77777777" w:rsidR="004A5C01" w:rsidRDefault="004A5C01"/>
        </w:tc>
      </w:tr>
    </w:tbl>
    <w:p w14:paraId="52F6D805" w14:textId="77777777" w:rsidR="00F43CA7" w:rsidRDefault="00F43CA7" w:rsidP="00F43CA7">
      <w:pPr>
        <w:pStyle w:val="Heading4"/>
      </w:pPr>
      <w:bookmarkStart w:id="23" w:name="model-summary-for-any-complication-2"/>
      <w:bookmarkStart w:id="24" w:name="_Toc49777924"/>
      <w:r>
        <w:t>Odds ratios and predicted values for all outcomes</w:t>
      </w:r>
      <w:bookmarkEnd w:id="24"/>
    </w:p>
    <w:p w14:paraId="17FCAFEC" w14:textId="7B581457" w:rsidR="00F43CA7" w:rsidRDefault="00F43CA7" w:rsidP="00CB5732">
      <w:pPr>
        <w:pStyle w:val="BodyText"/>
        <w:jc w:val="center"/>
      </w:pPr>
      <w:r>
        <w:rPr>
          <w:noProof/>
        </w:rPr>
        <w:drawing>
          <wp:inline distT="0" distB="0" distL="0" distR="0" wp14:anchorId="37913CF6" wp14:editId="5F44069F">
            <wp:extent cx="4852219" cy="3754767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mb_operative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853860" cy="37560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113CF2" w14:textId="77777777" w:rsidR="00F43CA7" w:rsidRPr="00F43CA7" w:rsidRDefault="00F43CA7" w:rsidP="00F43CA7">
      <w:pPr>
        <w:pStyle w:val="BodyText"/>
      </w:pPr>
    </w:p>
    <w:p w14:paraId="6023D255" w14:textId="09979A07" w:rsidR="004A5C01" w:rsidRDefault="003566D6" w:rsidP="00F43CA7">
      <w:pPr>
        <w:pStyle w:val="Heading4"/>
      </w:pPr>
      <w:bookmarkStart w:id="25" w:name="_Toc49777925"/>
      <w:r>
        <w:lastRenderedPageBreak/>
        <w:t>model summary for any complication</w:t>
      </w:r>
      <w:bookmarkEnd w:id="23"/>
      <w:bookmarkEnd w:id="25"/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3371"/>
        <w:gridCol w:w="664"/>
        <w:gridCol w:w="1206"/>
        <w:gridCol w:w="1227"/>
        <w:gridCol w:w="992"/>
      </w:tblGrid>
      <w:tr w:rsidR="004A5C01" w14:paraId="53787C05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948E8E2" w14:textId="408F6C9E" w:rsidR="004A5C01" w:rsidRDefault="00F43CA7">
            <w:pPr>
              <w:pStyle w:val="Compact"/>
            </w:pPr>
            <w:r>
              <w:t>Fixed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B166B" w14:textId="77777777" w:rsidR="004A5C01" w:rsidRDefault="003566D6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37EB6C" w14:textId="77777777" w:rsidR="004A5C01" w:rsidRDefault="003566D6">
            <w:pPr>
              <w:pStyle w:val="Compact"/>
              <w:jc w:val="right"/>
            </w:pPr>
            <w:r>
              <w:t>OR_low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34F854C" w14:textId="77777777" w:rsidR="004A5C01" w:rsidRDefault="003566D6">
            <w:pPr>
              <w:pStyle w:val="Compact"/>
              <w:jc w:val="right"/>
            </w:pPr>
            <w:r>
              <w:t>OR_uppe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CB98036" w14:textId="77777777" w:rsidR="004A5C01" w:rsidRDefault="003566D6">
            <w:pPr>
              <w:pStyle w:val="Compact"/>
              <w:jc w:val="right"/>
            </w:pPr>
            <w:r>
              <w:t>p_value</w:t>
            </w:r>
          </w:p>
        </w:tc>
      </w:tr>
      <w:tr w:rsidR="004A5C01" w14:paraId="15426C58" w14:textId="77777777" w:rsidTr="00F43CA7">
        <w:trPr>
          <w:jc w:val="center"/>
        </w:trPr>
        <w:tc>
          <w:tcPr>
            <w:tcW w:w="0" w:type="auto"/>
          </w:tcPr>
          <w:p w14:paraId="503AB4F1" w14:textId="77777777" w:rsidR="004A5C01" w:rsidRDefault="003566D6">
            <w:pPr>
              <w:pStyle w:val="Compact"/>
            </w:pPr>
            <w:r>
              <w:t>operative_rating_ge8</w:t>
            </w:r>
          </w:p>
        </w:tc>
        <w:tc>
          <w:tcPr>
            <w:tcW w:w="0" w:type="auto"/>
          </w:tcPr>
          <w:p w14:paraId="773C5551" w14:textId="77777777" w:rsidR="004A5C01" w:rsidRDefault="003566D6">
            <w:pPr>
              <w:pStyle w:val="Compact"/>
              <w:jc w:val="right"/>
            </w:pPr>
            <w:r>
              <w:t>0.81</w:t>
            </w:r>
          </w:p>
        </w:tc>
        <w:tc>
          <w:tcPr>
            <w:tcW w:w="0" w:type="auto"/>
          </w:tcPr>
          <w:p w14:paraId="60A20779" w14:textId="77777777" w:rsidR="004A5C01" w:rsidRDefault="003566D6">
            <w:pPr>
              <w:pStyle w:val="Compact"/>
              <w:jc w:val="right"/>
            </w:pPr>
            <w:r>
              <w:t>0.61</w:t>
            </w:r>
          </w:p>
        </w:tc>
        <w:tc>
          <w:tcPr>
            <w:tcW w:w="0" w:type="auto"/>
          </w:tcPr>
          <w:p w14:paraId="4305A152" w14:textId="77777777" w:rsidR="004A5C01" w:rsidRDefault="003566D6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4A0AA400" w14:textId="77777777" w:rsidR="004A5C01" w:rsidRDefault="003566D6">
            <w:pPr>
              <w:pStyle w:val="Compact"/>
              <w:jc w:val="right"/>
            </w:pPr>
            <w:r>
              <w:t>0.15</w:t>
            </w:r>
          </w:p>
        </w:tc>
      </w:tr>
      <w:tr w:rsidR="004A5C01" w14:paraId="7FA27AB0" w14:textId="77777777" w:rsidTr="00F43CA7">
        <w:trPr>
          <w:jc w:val="center"/>
        </w:trPr>
        <w:tc>
          <w:tcPr>
            <w:tcW w:w="0" w:type="auto"/>
          </w:tcPr>
          <w:p w14:paraId="3043255D" w14:textId="77777777" w:rsidR="004A5C01" w:rsidRDefault="003566D6">
            <w:pPr>
              <w:pStyle w:val="Compact"/>
            </w:pPr>
            <w:r>
              <w:t>flg_male</w:t>
            </w:r>
          </w:p>
        </w:tc>
        <w:tc>
          <w:tcPr>
            <w:tcW w:w="0" w:type="auto"/>
          </w:tcPr>
          <w:p w14:paraId="1AFD3FDF" w14:textId="77777777" w:rsidR="004A5C01" w:rsidRDefault="003566D6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008814C0" w14:textId="77777777" w:rsidR="004A5C01" w:rsidRDefault="003566D6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7F90A8D7" w14:textId="77777777" w:rsidR="004A5C01" w:rsidRDefault="003566D6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6BAA4EEB" w14:textId="77777777" w:rsidR="004A5C01" w:rsidRDefault="003566D6">
            <w:pPr>
              <w:pStyle w:val="Compact"/>
              <w:jc w:val="right"/>
            </w:pPr>
            <w:r>
              <w:t>0.49</w:t>
            </w:r>
          </w:p>
        </w:tc>
      </w:tr>
      <w:tr w:rsidR="004A5C01" w14:paraId="0F6C7B11" w14:textId="77777777" w:rsidTr="00F43CA7">
        <w:trPr>
          <w:jc w:val="center"/>
        </w:trPr>
        <w:tc>
          <w:tcPr>
            <w:tcW w:w="0" w:type="auto"/>
          </w:tcPr>
          <w:p w14:paraId="1749B2BE" w14:textId="77777777" w:rsidR="004A5C01" w:rsidRDefault="003566D6">
            <w:pPr>
              <w:pStyle w:val="Compact"/>
            </w:pPr>
            <w:r>
              <w:t>age_at_admit_scale</w:t>
            </w:r>
          </w:p>
        </w:tc>
        <w:tc>
          <w:tcPr>
            <w:tcW w:w="0" w:type="auto"/>
          </w:tcPr>
          <w:p w14:paraId="015ADFCB" w14:textId="77777777" w:rsidR="004A5C01" w:rsidRDefault="003566D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6482E23" w14:textId="77777777" w:rsidR="004A5C01" w:rsidRDefault="003566D6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6A1EC1D1" w14:textId="77777777" w:rsidR="004A5C01" w:rsidRDefault="003566D6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38FE50BF" w14:textId="77777777" w:rsidR="004A5C01" w:rsidRDefault="003566D6">
            <w:pPr>
              <w:pStyle w:val="Compact"/>
              <w:jc w:val="right"/>
            </w:pPr>
            <w:r>
              <w:t>0.59</w:t>
            </w:r>
          </w:p>
        </w:tc>
      </w:tr>
      <w:tr w:rsidR="004A5C01" w14:paraId="01BBB1B9" w14:textId="77777777" w:rsidTr="00F43CA7">
        <w:trPr>
          <w:jc w:val="center"/>
        </w:trPr>
        <w:tc>
          <w:tcPr>
            <w:tcW w:w="0" w:type="auto"/>
          </w:tcPr>
          <w:p w14:paraId="4FBA002F" w14:textId="77777777" w:rsidR="004A5C01" w:rsidRDefault="003566D6">
            <w:pPr>
              <w:pStyle w:val="Compact"/>
            </w:pPr>
            <w:r>
              <w:t>race_white</w:t>
            </w:r>
          </w:p>
        </w:tc>
        <w:tc>
          <w:tcPr>
            <w:tcW w:w="0" w:type="auto"/>
          </w:tcPr>
          <w:p w14:paraId="2DA5F014" w14:textId="77777777" w:rsidR="004A5C01" w:rsidRDefault="003566D6">
            <w:pPr>
              <w:pStyle w:val="Compact"/>
              <w:jc w:val="right"/>
            </w:pPr>
            <w:r>
              <w:t>0.77</w:t>
            </w:r>
          </w:p>
        </w:tc>
        <w:tc>
          <w:tcPr>
            <w:tcW w:w="0" w:type="auto"/>
          </w:tcPr>
          <w:p w14:paraId="51F80369" w14:textId="77777777" w:rsidR="004A5C01" w:rsidRDefault="003566D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32A7AC4F" w14:textId="77777777" w:rsidR="004A5C01" w:rsidRDefault="003566D6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658A3261" w14:textId="77777777" w:rsidR="004A5C01" w:rsidRDefault="003566D6">
            <w:pPr>
              <w:pStyle w:val="Compact"/>
              <w:jc w:val="right"/>
            </w:pPr>
            <w:r>
              <w:t>0.21</w:t>
            </w:r>
          </w:p>
        </w:tc>
      </w:tr>
      <w:tr w:rsidR="004A5C01" w14:paraId="044F48FB" w14:textId="77777777" w:rsidTr="00F43CA7">
        <w:trPr>
          <w:jc w:val="center"/>
        </w:trPr>
        <w:tc>
          <w:tcPr>
            <w:tcW w:w="0" w:type="auto"/>
          </w:tcPr>
          <w:p w14:paraId="189DAAB3" w14:textId="77777777" w:rsidR="004A5C01" w:rsidRDefault="003566D6">
            <w:pPr>
              <w:pStyle w:val="Compact"/>
            </w:pPr>
            <w:r>
              <w:t>race_hisp_other</w:t>
            </w:r>
          </w:p>
        </w:tc>
        <w:tc>
          <w:tcPr>
            <w:tcW w:w="0" w:type="auto"/>
          </w:tcPr>
          <w:p w14:paraId="73AA5A1C" w14:textId="77777777" w:rsidR="004A5C01" w:rsidRDefault="003566D6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694FE725" w14:textId="77777777" w:rsidR="004A5C01" w:rsidRDefault="003566D6">
            <w:pPr>
              <w:pStyle w:val="Compact"/>
              <w:jc w:val="right"/>
            </w:pPr>
            <w:r>
              <w:t>0.53</w:t>
            </w:r>
          </w:p>
        </w:tc>
        <w:tc>
          <w:tcPr>
            <w:tcW w:w="0" w:type="auto"/>
          </w:tcPr>
          <w:p w14:paraId="396363C3" w14:textId="77777777" w:rsidR="004A5C01" w:rsidRDefault="003566D6">
            <w:pPr>
              <w:pStyle w:val="Compact"/>
              <w:jc w:val="right"/>
            </w:pPr>
            <w:r>
              <w:t>1.85</w:t>
            </w:r>
          </w:p>
        </w:tc>
        <w:tc>
          <w:tcPr>
            <w:tcW w:w="0" w:type="auto"/>
          </w:tcPr>
          <w:p w14:paraId="34F70A34" w14:textId="77777777" w:rsidR="004A5C01" w:rsidRDefault="003566D6">
            <w:pPr>
              <w:pStyle w:val="Compact"/>
              <w:jc w:val="right"/>
            </w:pPr>
            <w:r>
              <w:t>0.97</w:t>
            </w:r>
          </w:p>
        </w:tc>
      </w:tr>
      <w:tr w:rsidR="004A5C01" w14:paraId="33EAB558" w14:textId="77777777" w:rsidTr="00F43CA7">
        <w:trPr>
          <w:jc w:val="center"/>
        </w:trPr>
        <w:tc>
          <w:tcPr>
            <w:tcW w:w="0" w:type="auto"/>
          </w:tcPr>
          <w:p w14:paraId="70AF81B9" w14:textId="77777777" w:rsidR="004A5C01" w:rsidRDefault="003566D6">
            <w:pPr>
              <w:pStyle w:val="Compact"/>
            </w:pPr>
            <w:r>
              <w:t>flg_admit_emerg</w:t>
            </w:r>
          </w:p>
        </w:tc>
        <w:tc>
          <w:tcPr>
            <w:tcW w:w="0" w:type="auto"/>
          </w:tcPr>
          <w:p w14:paraId="18108D6C" w14:textId="77777777" w:rsidR="004A5C01" w:rsidRDefault="003566D6">
            <w:pPr>
              <w:pStyle w:val="Compact"/>
              <w:jc w:val="right"/>
            </w:pPr>
            <w:r>
              <w:t>2.01</w:t>
            </w:r>
          </w:p>
        </w:tc>
        <w:tc>
          <w:tcPr>
            <w:tcW w:w="0" w:type="auto"/>
          </w:tcPr>
          <w:p w14:paraId="4E0E1B69" w14:textId="77777777" w:rsidR="004A5C01" w:rsidRDefault="003566D6">
            <w:pPr>
              <w:pStyle w:val="Compact"/>
              <w:jc w:val="right"/>
            </w:pPr>
            <w:r>
              <w:t>1.55</w:t>
            </w:r>
          </w:p>
        </w:tc>
        <w:tc>
          <w:tcPr>
            <w:tcW w:w="0" w:type="auto"/>
          </w:tcPr>
          <w:p w14:paraId="0E3E674F" w14:textId="77777777" w:rsidR="004A5C01" w:rsidRDefault="003566D6">
            <w:pPr>
              <w:pStyle w:val="Compact"/>
              <w:jc w:val="right"/>
            </w:pPr>
            <w:r>
              <w:t>2.61</w:t>
            </w:r>
          </w:p>
        </w:tc>
        <w:tc>
          <w:tcPr>
            <w:tcW w:w="0" w:type="auto"/>
          </w:tcPr>
          <w:p w14:paraId="0B0E0537" w14:textId="77777777" w:rsidR="004A5C01" w:rsidRDefault="003566D6">
            <w:pPr>
              <w:pStyle w:val="Compact"/>
              <w:jc w:val="right"/>
            </w:pPr>
            <w:r>
              <w:t>0.00</w:t>
            </w:r>
          </w:p>
        </w:tc>
      </w:tr>
      <w:tr w:rsidR="004A5C01" w14:paraId="1B58BAB8" w14:textId="77777777" w:rsidTr="00F43CA7">
        <w:trPr>
          <w:jc w:val="center"/>
        </w:trPr>
        <w:tc>
          <w:tcPr>
            <w:tcW w:w="0" w:type="auto"/>
          </w:tcPr>
          <w:p w14:paraId="4E3BCACF" w14:textId="77777777" w:rsidR="004A5C01" w:rsidRDefault="003566D6">
            <w:pPr>
              <w:pStyle w:val="Compact"/>
            </w:pPr>
            <w:r>
              <w:t>AHRQ_score_scale</w:t>
            </w:r>
          </w:p>
        </w:tc>
        <w:tc>
          <w:tcPr>
            <w:tcW w:w="0" w:type="auto"/>
          </w:tcPr>
          <w:p w14:paraId="66E038DE" w14:textId="77777777" w:rsidR="004A5C01" w:rsidRDefault="003566D6">
            <w:pPr>
              <w:pStyle w:val="Compact"/>
              <w:jc w:val="right"/>
            </w:pPr>
            <w:r>
              <w:t>2.01</w:t>
            </w:r>
          </w:p>
        </w:tc>
        <w:tc>
          <w:tcPr>
            <w:tcW w:w="0" w:type="auto"/>
          </w:tcPr>
          <w:p w14:paraId="42F29C67" w14:textId="77777777" w:rsidR="004A5C01" w:rsidRDefault="003566D6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7066E9A4" w14:textId="77777777" w:rsidR="004A5C01" w:rsidRDefault="003566D6">
            <w:pPr>
              <w:pStyle w:val="Compact"/>
              <w:jc w:val="right"/>
            </w:pPr>
            <w:r>
              <w:t>2.25</w:t>
            </w:r>
          </w:p>
        </w:tc>
        <w:tc>
          <w:tcPr>
            <w:tcW w:w="0" w:type="auto"/>
          </w:tcPr>
          <w:p w14:paraId="371E2AB2" w14:textId="77777777" w:rsidR="004A5C01" w:rsidRDefault="003566D6">
            <w:pPr>
              <w:pStyle w:val="Compact"/>
              <w:jc w:val="right"/>
            </w:pPr>
            <w:r>
              <w:t>0.00</w:t>
            </w:r>
          </w:p>
        </w:tc>
      </w:tr>
      <w:tr w:rsidR="004A5C01" w14:paraId="7A82506B" w14:textId="77777777" w:rsidTr="00F43CA7">
        <w:trPr>
          <w:jc w:val="center"/>
        </w:trPr>
        <w:tc>
          <w:tcPr>
            <w:tcW w:w="0" w:type="auto"/>
          </w:tcPr>
          <w:p w14:paraId="35FFE655" w14:textId="77777777" w:rsidR="004A5C01" w:rsidRDefault="003566D6">
            <w:pPr>
              <w:pStyle w:val="Compact"/>
            </w:pPr>
            <w:r>
              <w:t>ses_2grp</w:t>
            </w:r>
          </w:p>
        </w:tc>
        <w:tc>
          <w:tcPr>
            <w:tcW w:w="0" w:type="auto"/>
          </w:tcPr>
          <w:p w14:paraId="35341B47" w14:textId="77777777" w:rsidR="004A5C01" w:rsidRDefault="003566D6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2B0748D0" w14:textId="77777777" w:rsidR="004A5C01" w:rsidRDefault="003566D6">
            <w:pPr>
              <w:pStyle w:val="Compact"/>
              <w:jc w:val="right"/>
            </w:pPr>
            <w:r>
              <w:t>0.74</w:t>
            </w:r>
          </w:p>
        </w:tc>
        <w:tc>
          <w:tcPr>
            <w:tcW w:w="0" w:type="auto"/>
          </w:tcPr>
          <w:p w14:paraId="51811B1E" w14:textId="77777777" w:rsidR="004A5C01" w:rsidRDefault="003566D6">
            <w:pPr>
              <w:pStyle w:val="Compact"/>
              <w:jc w:val="right"/>
            </w:pPr>
            <w:r>
              <w:t>1.17</w:t>
            </w:r>
          </w:p>
        </w:tc>
        <w:tc>
          <w:tcPr>
            <w:tcW w:w="0" w:type="auto"/>
          </w:tcPr>
          <w:p w14:paraId="60FA39A5" w14:textId="77777777" w:rsidR="004A5C01" w:rsidRDefault="003566D6">
            <w:pPr>
              <w:pStyle w:val="Compact"/>
              <w:jc w:val="right"/>
            </w:pPr>
            <w:r>
              <w:t>0.55</w:t>
            </w:r>
          </w:p>
        </w:tc>
      </w:tr>
      <w:tr w:rsidR="004A5C01" w14:paraId="3B2783CF" w14:textId="77777777" w:rsidTr="00F43CA7">
        <w:trPr>
          <w:jc w:val="center"/>
        </w:trPr>
        <w:tc>
          <w:tcPr>
            <w:tcW w:w="0" w:type="auto"/>
          </w:tcPr>
          <w:p w14:paraId="74542522" w14:textId="77777777" w:rsidR="004A5C01" w:rsidRDefault="003566D6">
            <w:pPr>
              <w:pStyle w:val="Compact"/>
            </w:pPr>
            <w:r>
              <w:t>facility_clm_yr</w:t>
            </w:r>
          </w:p>
        </w:tc>
        <w:tc>
          <w:tcPr>
            <w:tcW w:w="0" w:type="auto"/>
          </w:tcPr>
          <w:p w14:paraId="5B218AC0" w14:textId="77777777" w:rsidR="004A5C01" w:rsidRDefault="003566D6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30D4DC44" w14:textId="77777777" w:rsidR="004A5C01" w:rsidRDefault="003566D6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7112E17C" w14:textId="77777777" w:rsidR="004A5C01" w:rsidRDefault="003566D6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7C614881" w14:textId="77777777" w:rsidR="004A5C01" w:rsidRDefault="003566D6">
            <w:pPr>
              <w:pStyle w:val="Compact"/>
              <w:jc w:val="right"/>
            </w:pPr>
            <w:r>
              <w:t>0.79</w:t>
            </w:r>
          </w:p>
        </w:tc>
      </w:tr>
      <w:tr w:rsidR="004A5C01" w14:paraId="1BD2DFB7" w14:textId="77777777" w:rsidTr="00F43CA7">
        <w:trPr>
          <w:jc w:val="center"/>
        </w:trPr>
        <w:tc>
          <w:tcPr>
            <w:tcW w:w="0" w:type="auto"/>
          </w:tcPr>
          <w:p w14:paraId="75F87B48" w14:textId="77777777" w:rsidR="004A5C01" w:rsidRDefault="003566D6">
            <w:pPr>
              <w:pStyle w:val="Compact"/>
            </w:pPr>
            <w:r>
              <w:t>flg_multi_surgeon</w:t>
            </w:r>
          </w:p>
        </w:tc>
        <w:tc>
          <w:tcPr>
            <w:tcW w:w="0" w:type="auto"/>
          </w:tcPr>
          <w:p w14:paraId="589E6640" w14:textId="77777777" w:rsidR="004A5C01" w:rsidRDefault="003566D6">
            <w:pPr>
              <w:pStyle w:val="Compact"/>
              <w:jc w:val="right"/>
            </w:pPr>
            <w:r>
              <w:t>0.70</w:t>
            </w:r>
          </w:p>
        </w:tc>
        <w:tc>
          <w:tcPr>
            <w:tcW w:w="0" w:type="auto"/>
          </w:tcPr>
          <w:p w14:paraId="4FC59112" w14:textId="77777777" w:rsidR="004A5C01" w:rsidRDefault="003566D6">
            <w:pPr>
              <w:pStyle w:val="Compact"/>
              <w:jc w:val="right"/>
            </w:pPr>
            <w:r>
              <w:t>0.54</w:t>
            </w:r>
          </w:p>
        </w:tc>
        <w:tc>
          <w:tcPr>
            <w:tcW w:w="0" w:type="auto"/>
          </w:tcPr>
          <w:p w14:paraId="695B47FD" w14:textId="77777777" w:rsidR="004A5C01" w:rsidRDefault="003566D6">
            <w:pPr>
              <w:pStyle w:val="Compact"/>
              <w:jc w:val="right"/>
            </w:pPr>
            <w:r>
              <w:t>0.91</w:t>
            </w:r>
          </w:p>
        </w:tc>
        <w:tc>
          <w:tcPr>
            <w:tcW w:w="0" w:type="auto"/>
          </w:tcPr>
          <w:p w14:paraId="6DE596B0" w14:textId="77777777" w:rsidR="004A5C01" w:rsidRDefault="003566D6">
            <w:pPr>
              <w:pStyle w:val="Compact"/>
              <w:jc w:val="right"/>
            </w:pPr>
            <w:r>
              <w:t>0.01</w:t>
            </w:r>
          </w:p>
        </w:tc>
      </w:tr>
      <w:tr w:rsidR="004A5C01" w14:paraId="694FBD14" w14:textId="77777777" w:rsidTr="00F43CA7">
        <w:trPr>
          <w:jc w:val="center"/>
        </w:trPr>
        <w:tc>
          <w:tcPr>
            <w:tcW w:w="0" w:type="auto"/>
          </w:tcPr>
          <w:p w14:paraId="03DD3A0A" w14:textId="77777777" w:rsidR="004A5C01" w:rsidRDefault="003566D6">
            <w:pPr>
              <w:pStyle w:val="Compact"/>
            </w:pPr>
            <w:r>
              <w:t>flg_assistant_surgeon</w:t>
            </w:r>
          </w:p>
        </w:tc>
        <w:tc>
          <w:tcPr>
            <w:tcW w:w="0" w:type="auto"/>
          </w:tcPr>
          <w:p w14:paraId="59083AD8" w14:textId="77777777" w:rsidR="004A5C01" w:rsidRDefault="003566D6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2BC64690" w14:textId="77777777" w:rsidR="004A5C01" w:rsidRDefault="003566D6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708DD0D6" w14:textId="77777777" w:rsidR="004A5C01" w:rsidRDefault="003566D6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0B91895F" w14:textId="77777777" w:rsidR="004A5C01" w:rsidRDefault="003566D6">
            <w:pPr>
              <w:pStyle w:val="Compact"/>
              <w:jc w:val="right"/>
            </w:pPr>
            <w:r>
              <w:t>0.57</w:t>
            </w:r>
          </w:p>
        </w:tc>
      </w:tr>
      <w:tr w:rsidR="004A5C01" w14:paraId="47DB55A2" w14:textId="77777777" w:rsidTr="00F43CA7">
        <w:trPr>
          <w:jc w:val="center"/>
        </w:trPr>
        <w:tc>
          <w:tcPr>
            <w:tcW w:w="0" w:type="auto"/>
          </w:tcPr>
          <w:p w14:paraId="3315919E" w14:textId="77777777" w:rsidR="004A5C01" w:rsidRDefault="003566D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5D801CB5" w14:textId="77777777" w:rsidR="004A5C01" w:rsidRDefault="003566D6">
            <w:pPr>
              <w:pStyle w:val="Compact"/>
              <w:jc w:val="right"/>
            </w:pPr>
            <w:r>
              <w:t>1.25</w:t>
            </w:r>
          </w:p>
        </w:tc>
        <w:tc>
          <w:tcPr>
            <w:tcW w:w="0" w:type="auto"/>
          </w:tcPr>
          <w:p w14:paraId="16DA4271" w14:textId="77777777" w:rsidR="004A5C01" w:rsidRDefault="003566D6">
            <w:pPr>
              <w:pStyle w:val="Compact"/>
              <w:jc w:val="right"/>
            </w:pPr>
            <w:r>
              <w:t>0.99</w:t>
            </w:r>
          </w:p>
        </w:tc>
        <w:tc>
          <w:tcPr>
            <w:tcW w:w="0" w:type="auto"/>
          </w:tcPr>
          <w:p w14:paraId="4E33B819" w14:textId="77777777" w:rsidR="004A5C01" w:rsidRDefault="003566D6">
            <w:pPr>
              <w:pStyle w:val="Compact"/>
              <w:jc w:val="right"/>
            </w:pPr>
            <w:r>
              <w:t>1.58</w:t>
            </w:r>
          </w:p>
        </w:tc>
        <w:tc>
          <w:tcPr>
            <w:tcW w:w="0" w:type="auto"/>
          </w:tcPr>
          <w:p w14:paraId="312A8920" w14:textId="77777777" w:rsidR="004A5C01" w:rsidRDefault="003566D6">
            <w:pPr>
              <w:pStyle w:val="Compact"/>
              <w:jc w:val="right"/>
            </w:pPr>
            <w:r>
              <w:t>0.06</w:t>
            </w:r>
          </w:p>
        </w:tc>
      </w:tr>
      <w:tr w:rsidR="004A5C01" w14:paraId="720B72ED" w14:textId="77777777" w:rsidTr="00F43CA7">
        <w:trPr>
          <w:jc w:val="center"/>
        </w:trPr>
        <w:tc>
          <w:tcPr>
            <w:tcW w:w="0" w:type="auto"/>
          </w:tcPr>
          <w:p w14:paraId="44710CDB" w14:textId="77777777" w:rsidR="004A5C01" w:rsidRDefault="003566D6">
            <w:pPr>
              <w:pStyle w:val="Compact"/>
            </w:pPr>
            <w:r>
              <w:t>val_hosp_mcday2inptday_ratio</w:t>
            </w:r>
          </w:p>
        </w:tc>
        <w:tc>
          <w:tcPr>
            <w:tcW w:w="0" w:type="auto"/>
          </w:tcPr>
          <w:p w14:paraId="400701B4" w14:textId="77777777" w:rsidR="004A5C01" w:rsidRDefault="003566D6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67D92F8E" w14:textId="77777777" w:rsidR="004A5C01" w:rsidRDefault="003566D6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12023A46" w14:textId="77777777" w:rsidR="004A5C01" w:rsidRDefault="003566D6">
            <w:pPr>
              <w:pStyle w:val="Compact"/>
              <w:jc w:val="right"/>
            </w:pPr>
            <w:r>
              <w:t>2.40</w:t>
            </w:r>
          </w:p>
        </w:tc>
        <w:tc>
          <w:tcPr>
            <w:tcW w:w="0" w:type="auto"/>
          </w:tcPr>
          <w:p w14:paraId="7A82412E" w14:textId="77777777" w:rsidR="004A5C01" w:rsidRDefault="003566D6">
            <w:pPr>
              <w:pStyle w:val="Compact"/>
              <w:jc w:val="right"/>
            </w:pPr>
            <w:r>
              <w:t>0.69</w:t>
            </w:r>
          </w:p>
        </w:tc>
      </w:tr>
      <w:tr w:rsidR="004A5C01" w14:paraId="45E6B35A" w14:textId="77777777" w:rsidTr="00F43CA7">
        <w:trPr>
          <w:jc w:val="center"/>
        </w:trPr>
        <w:tc>
          <w:tcPr>
            <w:tcW w:w="0" w:type="auto"/>
          </w:tcPr>
          <w:p w14:paraId="3C44D99F" w14:textId="77777777" w:rsidR="004A5C01" w:rsidRDefault="003566D6">
            <w:pPr>
              <w:pStyle w:val="Compact"/>
            </w:pPr>
            <w:r>
              <w:t>val_hosp_rn2bed_ratio</w:t>
            </w:r>
          </w:p>
        </w:tc>
        <w:tc>
          <w:tcPr>
            <w:tcW w:w="0" w:type="auto"/>
          </w:tcPr>
          <w:p w14:paraId="385D756A" w14:textId="77777777" w:rsidR="004A5C01" w:rsidRDefault="003566D6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746E3660" w14:textId="77777777" w:rsidR="004A5C01" w:rsidRDefault="003566D6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4328FD08" w14:textId="77777777" w:rsidR="004A5C01" w:rsidRDefault="003566D6">
            <w:pPr>
              <w:pStyle w:val="Compact"/>
              <w:jc w:val="right"/>
            </w:pPr>
            <w:r>
              <w:t>1.19</w:t>
            </w:r>
          </w:p>
        </w:tc>
        <w:tc>
          <w:tcPr>
            <w:tcW w:w="0" w:type="auto"/>
          </w:tcPr>
          <w:p w14:paraId="167FF500" w14:textId="77777777" w:rsidR="004A5C01" w:rsidRDefault="003566D6">
            <w:pPr>
              <w:pStyle w:val="Compact"/>
              <w:jc w:val="right"/>
            </w:pPr>
            <w:r>
              <w:t>0.77</w:t>
            </w:r>
          </w:p>
        </w:tc>
      </w:tr>
    </w:tbl>
    <w:p w14:paraId="3E7B5FEF" w14:textId="7B7025D1" w:rsidR="004A5C01" w:rsidRDefault="004A5C01">
      <w:pPr>
        <w:pStyle w:val="TableCaption"/>
      </w:pP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</w:tblPr>
      <w:tblGrid>
        <w:gridCol w:w="1909"/>
        <w:gridCol w:w="1163"/>
        <w:gridCol w:w="1095"/>
        <w:gridCol w:w="664"/>
        <w:gridCol w:w="1136"/>
      </w:tblGrid>
      <w:tr w:rsidR="004A5C01" w14:paraId="28A37F92" w14:textId="77777777" w:rsidTr="00F43CA7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E1C1E4E" w14:textId="5CA4DE1D" w:rsidR="004A5C01" w:rsidRDefault="00F43CA7">
            <w:pPr>
              <w:pStyle w:val="Compact"/>
            </w:pPr>
            <w:r>
              <w:t>Random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C35EF1" w14:textId="77777777" w:rsidR="004A5C01" w:rsidRDefault="003566D6">
            <w:pPr>
              <w:pStyle w:val="Compact"/>
            </w:pPr>
            <w:r>
              <w:t>eff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5D1E1DC3" w14:textId="77777777" w:rsidR="004A5C01" w:rsidRDefault="003566D6">
            <w:pPr>
              <w:pStyle w:val="Compact"/>
              <w:jc w:val="right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68B65A" w14:textId="77777777" w:rsidR="004A5C01" w:rsidRDefault="003566D6">
            <w:pPr>
              <w:pStyle w:val="Compact"/>
              <w:jc w:val="right"/>
            </w:pPr>
            <w: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72885D8" w14:textId="77777777" w:rsidR="004A5C01" w:rsidRDefault="003566D6">
            <w:pPr>
              <w:pStyle w:val="Compact"/>
              <w:jc w:val="right"/>
            </w:pPr>
            <w:r>
              <w:t>var_prop</w:t>
            </w:r>
          </w:p>
        </w:tc>
      </w:tr>
      <w:tr w:rsidR="004A5C01" w14:paraId="2969E0D0" w14:textId="77777777" w:rsidTr="00F43CA7">
        <w:trPr>
          <w:jc w:val="center"/>
        </w:trPr>
        <w:tc>
          <w:tcPr>
            <w:tcW w:w="0" w:type="auto"/>
          </w:tcPr>
          <w:p w14:paraId="2361BE2F" w14:textId="77777777" w:rsidR="004A5C01" w:rsidRDefault="003566D6">
            <w:pPr>
              <w:pStyle w:val="Compact"/>
            </w:pPr>
            <w:r>
              <w:t>id_physician_npi</w:t>
            </w:r>
          </w:p>
        </w:tc>
        <w:tc>
          <w:tcPr>
            <w:tcW w:w="0" w:type="auto"/>
          </w:tcPr>
          <w:p w14:paraId="77C9E91D" w14:textId="77777777" w:rsidR="004A5C01" w:rsidRDefault="003566D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1800E7C9" w14:textId="77777777" w:rsidR="004A5C01" w:rsidRDefault="003566D6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75C8D35F" w14:textId="77777777" w:rsidR="004A5C01" w:rsidRDefault="003566D6">
            <w:pPr>
              <w:pStyle w:val="Compact"/>
              <w:jc w:val="right"/>
            </w:pPr>
            <w:r>
              <w:t>0.24</w:t>
            </w:r>
          </w:p>
        </w:tc>
        <w:tc>
          <w:tcPr>
            <w:tcW w:w="0" w:type="auto"/>
          </w:tcPr>
          <w:p w14:paraId="3461DD0C" w14:textId="4E3FD84F" w:rsidR="004A5C01" w:rsidRDefault="003566D6">
            <w:pPr>
              <w:pStyle w:val="Compact"/>
              <w:jc w:val="right"/>
            </w:pPr>
            <w:r>
              <w:t>28</w:t>
            </w:r>
            <w:r w:rsidR="00F43CA7">
              <w:t>%</w:t>
            </w:r>
          </w:p>
        </w:tc>
      </w:tr>
      <w:tr w:rsidR="004A5C01" w14:paraId="63769670" w14:textId="77777777" w:rsidTr="00F43CA7">
        <w:trPr>
          <w:jc w:val="center"/>
        </w:trPr>
        <w:tc>
          <w:tcPr>
            <w:tcW w:w="0" w:type="auto"/>
          </w:tcPr>
          <w:p w14:paraId="5DE26207" w14:textId="77777777" w:rsidR="004A5C01" w:rsidRDefault="003566D6">
            <w:pPr>
              <w:pStyle w:val="Compact"/>
            </w:pPr>
            <w:r>
              <w:t>cpt_cd</w:t>
            </w:r>
          </w:p>
        </w:tc>
        <w:tc>
          <w:tcPr>
            <w:tcW w:w="0" w:type="auto"/>
          </w:tcPr>
          <w:p w14:paraId="50D797E9" w14:textId="77777777" w:rsidR="004A5C01" w:rsidRDefault="003566D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79EB98A9" w14:textId="77777777" w:rsidR="004A5C01" w:rsidRDefault="003566D6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5E4C957C" w14:textId="77777777" w:rsidR="004A5C01" w:rsidRDefault="003566D6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3B0FAD42" w14:textId="239C766B" w:rsidR="004A5C01" w:rsidRDefault="003566D6">
            <w:pPr>
              <w:pStyle w:val="Compact"/>
              <w:jc w:val="right"/>
            </w:pPr>
            <w:r>
              <w:t>72</w:t>
            </w:r>
            <w:r w:rsidR="00F43CA7">
              <w:t>%</w:t>
            </w:r>
          </w:p>
        </w:tc>
      </w:tr>
    </w:tbl>
    <w:p w14:paraId="5776423E" w14:textId="1B4B5873" w:rsidR="00667E0B" w:rsidRDefault="00667E0B"/>
    <w:p w14:paraId="348CEBE6" w14:textId="77777777" w:rsidR="00667E0B" w:rsidRDefault="00667E0B">
      <w:r>
        <w:br w:type="page"/>
      </w:r>
    </w:p>
    <w:p w14:paraId="1D42B245" w14:textId="10DC739B" w:rsidR="00667E0B" w:rsidRDefault="00667E0B" w:rsidP="00667E0B">
      <w:pPr>
        <w:pStyle w:val="Heading3"/>
      </w:pPr>
      <w:bookmarkStart w:id="26" w:name="leadership-ratings"/>
      <w:bookmarkStart w:id="27" w:name="_Toc49776251"/>
      <w:bookmarkStart w:id="28" w:name="_Toc49777926"/>
      <w:r>
        <w:lastRenderedPageBreak/>
        <w:t xml:space="preserve">2.4 </w:t>
      </w:r>
      <w:r w:rsidR="00D13E6D">
        <w:t>L</w:t>
      </w:r>
      <w:r>
        <w:t>eadership ratings</w:t>
      </w:r>
      <w:bookmarkEnd w:id="26"/>
      <w:bookmarkEnd w:id="27"/>
      <w:bookmarkEnd w:id="28"/>
    </w:p>
    <w:p w14:paraId="69D89F26" w14:textId="6A333C0A" w:rsidR="00381FCE" w:rsidRPr="00381FCE" w:rsidRDefault="00381FCE" w:rsidP="00186FB5">
      <w:pPr>
        <w:pStyle w:val="BodyText"/>
        <w:rPr>
          <w:lang w:eastAsia="zh-CN"/>
        </w:rPr>
      </w:pPr>
      <w:r>
        <w:rPr>
          <w:lang w:eastAsia="zh-CN"/>
        </w:rPr>
        <w:t>leadership</w:t>
      </w:r>
      <w:r w:rsidRPr="00381FCE">
        <w:rPr>
          <w:lang w:eastAsia="zh-CN"/>
        </w:rPr>
        <w:t xml:space="preserve"> ratings</w:t>
      </w:r>
      <w:r>
        <w:rPr>
          <w:lang w:eastAsia="zh-CN"/>
        </w:rPr>
        <w:t xml:space="preserve"> </w:t>
      </w:r>
      <w:r w:rsidRPr="00381FCE">
        <w:rPr>
          <w:lang w:eastAsia="zh-CN"/>
        </w:rPr>
        <w:t>mean values are from comp5_PR_Q1, comp6_ICS_Q1, comp6_ICS_Q2, comp3_SBP_Q</w:t>
      </w:r>
      <w:r>
        <w:rPr>
          <w:lang w:eastAsia="zh-CN"/>
        </w:rPr>
        <w:t>.</w:t>
      </w:r>
    </w:p>
    <w:p w14:paraId="22BDC122" w14:textId="77777777" w:rsidR="00667E0B" w:rsidRDefault="00667E0B" w:rsidP="00667E0B">
      <w:pPr>
        <w:pStyle w:val="Heading4"/>
      </w:pPr>
      <w:bookmarkStart w:id="29" w:name="descriptive-table-3"/>
      <w:bookmarkStart w:id="30" w:name="_Toc49777927"/>
      <w:r>
        <w:t>Descriptive table</w:t>
      </w:r>
      <w:bookmarkEnd w:id="29"/>
      <w:bookmarkEnd w:id="30"/>
    </w:p>
    <w:tbl>
      <w:tblPr>
        <w:tblStyle w:val="Table"/>
        <w:tblW w:w="3874" w:type="pct"/>
        <w:jc w:val="center"/>
        <w:tblLook w:val="07E0" w:firstRow="1" w:lastRow="1" w:firstColumn="1" w:lastColumn="1" w:noHBand="1" w:noVBand="1"/>
      </w:tblPr>
      <w:tblGrid>
        <w:gridCol w:w="1900"/>
        <w:gridCol w:w="2018"/>
        <w:gridCol w:w="2293"/>
        <w:gridCol w:w="1041"/>
      </w:tblGrid>
      <w:tr w:rsidR="00667E0B" w14:paraId="5C2815F8" w14:textId="77777777" w:rsidTr="00667E0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4A6F470" w14:textId="77777777" w:rsidR="00667E0B" w:rsidRDefault="00667E0B" w:rsidP="00B614C6">
            <w:pPr>
              <w:pStyle w:val="Compact"/>
            </w:pPr>
            <w:r>
              <w:rPr>
                <w:b/>
              </w:rPr>
              <w:t>Characteristic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73FC6AA4" w14:textId="77777777" w:rsidR="00667E0B" w:rsidRDefault="00667E0B" w:rsidP="00B614C6">
            <w:pPr>
              <w:pStyle w:val="Compact"/>
            </w:pPr>
            <w:r>
              <w:rPr>
                <w:b/>
              </w:rPr>
              <w:t>mean&lt;8</w:t>
            </w:r>
            <w:r>
              <w:t>, N = 297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3593FC61" w14:textId="77777777" w:rsidR="00667E0B" w:rsidRDefault="00667E0B" w:rsidP="00B614C6">
            <w:pPr>
              <w:pStyle w:val="Compact"/>
            </w:pPr>
            <w:r>
              <w:rPr>
                <w:b/>
              </w:rPr>
              <w:t>mean&gt;=8</w:t>
            </w:r>
            <w:r>
              <w:t>, N = 207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945F72C" w14:textId="77777777" w:rsidR="00667E0B" w:rsidRDefault="00667E0B" w:rsidP="00B614C6">
            <w:pPr>
              <w:pStyle w:val="Compact"/>
            </w:pPr>
            <w:r>
              <w:rPr>
                <w:b/>
              </w:rPr>
              <w:t>p-value</w:t>
            </w:r>
          </w:p>
        </w:tc>
      </w:tr>
      <w:tr w:rsidR="00667E0B" w14:paraId="780CB207" w14:textId="77777777" w:rsidTr="00667E0B">
        <w:trPr>
          <w:jc w:val="center"/>
        </w:trPr>
        <w:tc>
          <w:tcPr>
            <w:tcW w:w="0" w:type="auto"/>
          </w:tcPr>
          <w:p w14:paraId="08DFB3C6" w14:textId="77777777" w:rsidR="00667E0B" w:rsidRDefault="00667E0B" w:rsidP="00B614C6">
            <w:pPr>
              <w:pStyle w:val="Compact"/>
            </w:pPr>
            <w:proofErr w:type="spellStart"/>
            <w:r>
              <w:t>flg_male</w:t>
            </w:r>
            <w:proofErr w:type="spellEnd"/>
          </w:p>
        </w:tc>
        <w:tc>
          <w:tcPr>
            <w:tcW w:w="0" w:type="auto"/>
          </w:tcPr>
          <w:p w14:paraId="09005CE5" w14:textId="77777777" w:rsidR="00667E0B" w:rsidRDefault="00667E0B" w:rsidP="00B614C6">
            <w:pPr>
              <w:pStyle w:val="Compact"/>
            </w:pPr>
            <w:r>
              <w:t>132 (44%)</w:t>
            </w:r>
          </w:p>
        </w:tc>
        <w:tc>
          <w:tcPr>
            <w:tcW w:w="0" w:type="auto"/>
          </w:tcPr>
          <w:p w14:paraId="6DF865E0" w14:textId="77777777" w:rsidR="00667E0B" w:rsidRDefault="00667E0B" w:rsidP="00B614C6">
            <w:pPr>
              <w:pStyle w:val="Compact"/>
            </w:pPr>
            <w:r>
              <w:t>879 (42%)</w:t>
            </w:r>
          </w:p>
        </w:tc>
        <w:tc>
          <w:tcPr>
            <w:tcW w:w="0" w:type="auto"/>
          </w:tcPr>
          <w:p w14:paraId="6D69346A" w14:textId="77777777" w:rsidR="00667E0B" w:rsidRDefault="00667E0B" w:rsidP="00B614C6">
            <w:pPr>
              <w:pStyle w:val="Compact"/>
            </w:pPr>
            <w:r>
              <w:t>0.6</w:t>
            </w:r>
          </w:p>
        </w:tc>
      </w:tr>
      <w:tr w:rsidR="00667E0B" w14:paraId="248458A2" w14:textId="77777777" w:rsidTr="00667E0B">
        <w:trPr>
          <w:jc w:val="center"/>
        </w:trPr>
        <w:tc>
          <w:tcPr>
            <w:tcW w:w="0" w:type="auto"/>
          </w:tcPr>
          <w:p w14:paraId="1A16A98F" w14:textId="77777777" w:rsidR="00667E0B" w:rsidRDefault="00667E0B" w:rsidP="00B614C6">
            <w:pPr>
              <w:pStyle w:val="Compact"/>
            </w:pPr>
            <w:proofErr w:type="spellStart"/>
            <w:r>
              <w:t>age_at_admit</w:t>
            </w:r>
            <w:proofErr w:type="spellEnd"/>
          </w:p>
        </w:tc>
        <w:tc>
          <w:tcPr>
            <w:tcW w:w="0" w:type="auto"/>
          </w:tcPr>
          <w:p w14:paraId="7273A5E4" w14:textId="77777777" w:rsidR="00667E0B" w:rsidRDefault="00667E0B" w:rsidP="00B614C6">
            <w:pPr>
              <w:pStyle w:val="Compact"/>
            </w:pPr>
            <w:r>
              <w:t>76 (70, 82)</w:t>
            </w:r>
          </w:p>
        </w:tc>
        <w:tc>
          <w:tcPr>
            <w:tcW w:w="0" w:type="auto"/>
          </w:tcPr>
          <w:p w14:paraId="59B01EF4" w14:textId="77777777" w:rsidR="00667E0B" w:rsidRDefault="00667E0B" w:rsidP="00B614C6">
            <w:pPr>
              <w:pStyle w:val="Compact"/>
            </w:pPr>
            <w:r>
              <w:t>75 (70, 82)</w:t>
            </w:r>
          </w:p>
        </w:tc>
        <w:tc>
          <w:tcPr>
            <w:tcW w:w="0" w:type="auto"/>
          </w:tcPr>
          <w:p w14:paraId="54A04BAF" w14:textId="77777777" w:rsidR="00667E0B" w:rsidRDefault="00667E0B" w:rsidP="00B614C6">
            <w:pPr>
              <w:pStyle w:val="Compact"/>
            </w:pPr>
            <w:r>
              <w:t>0.9</w:t>
            </w:r>
          </w:p>
        </w:tc>
      </w:tr>
      <w:tr w:rsidR="00667E0B" w14:paraId="3F95E160" w14:textId="77777777" w:rsidTr="00667E0B">
        <w:trPr>
          <w:jc w:val="center"/>
        </w:trPr>
        <w:tc>
          <w:tcPr>
            <w:tcW w:w="0" w:type="auto"/>
          </w:tcPr>
          <w:p w14:paraId="04491373" w14:textId="77777777" w:rsidR="00667E0B" w:rsidRDefault="00667E0B" w:rsidP="00B614C6">
            <w:pPr>
              <w:pStyle w:val="Compact"/>
            </w:pPr>
            <w:proofErr w:type="spellStart"/>
            <w:r>
              <w:t>race_white</w:t>
            </w:r>
            <w:proofErr w:type="spellEnd"/>
          </w:p>
        </w:tc>
        <w:tc>
          <w:tcPr>
            <w:tcW w:w="0" w:type="auto"/>
          </w:tcPr>
          <w:p w14:paraId="027BD908" w14:textId="77777777" w:rsidR="00667E0B" w:rsidRDefault="00667E0B" w:rsidP="00B614C6">
            <w:pPr>
              <w:pStyle w:val="Compact"/>
            </w:pPr>
            <w:r>
              <w:t>264 (89%)</w:t>
            </w:r>
          </w:p>
        </w:tc>
        <w:tc>
          <w:tcPr>
            <w:tcW w:w="0" w:type="auto"/>
          </w:tcPr>
          <w:p w14:paraId="6441A880" w14:textId="77777777" w:rsidR="00667E0B" w:rsidRDefault="00667E0B" w:rsidP="00B614C6">
            <w:pPr>
              <w:pStyle w:val="Compact"/>
            </w:pPr>
            <w:r>
              <w:t>1837 (89%)</w:t>
            </w:r>
          </w:p>
        </w:tc>
        <w:tc>
          <w:tcPr>
            <w:tcW w:w="0" w:type="auto"/>
          </w:tcPr>
          <w:p w14:paraId="45EA10DE" w14:textId="77777777" w:rsidR="00667E0B" w:rsidRDefault="00667E0B" w:rsidP="00B614C6">
            <w:pPr>
              <w:pStyle w:val="Compact"/>
            </w:pPr>
            <w:r>
              <w:t>&gt;0.9</w:t>
            </w:r>
          </w:p>
        </w:tc>
      </w:tr>
      <w:tr w:rsidR="00667E0B" w14:paraId="0AEB81C1" w14:textId="77777777" w:rsidTr="00667E0B">
        <w:trPr>
          <w:jc w:val="center"/>
        </w:trPr>
        <w:tc>
          <w:tcPr>
            <w:tcW w:w="0" w:type="auto"/>
          </w:tcPr>
          <w:p w14:paraId="73F3F9B6" w14:textId="77777777" w:rsidR="00667E0B" w:rsidRDefault="00667E0B" w:rsidP="00B614C6">
            <w:pPr>
              <w:pStyle w:val="Compact"/>
            </w:pPr>
            <w:proofErr w:type="spellStart"/>
            <w:r>
              <w:t>AHRQ_score</w:t>
            </w:r>
            <w:proofErr w:type="spellEnd"/>
          </w:p>
        </w:tc>
        <w:tc>
          <w:tcPr>
            <w:tcW w:w="0" w:type="auto"/>
          </w:tcPr>
          <w:p w14:paraId="71BFB326" w14:textId="77777777" w:rsidR="00667E0B" w:rsidRDefault="00667E0B" w:rsidP="00B614C6">
            <w:pPr>
              <w:pStyle w:val="Compact"/>
            </w:pPr>
            <w:r>
              <w:t>10 (2, 20)</w:t>
            </w:r>
          </w:p>
        </w:tc>
        <w:tc>
          <w:tcPr>
            <w:tcW w:w="0" w:type="auto"/>
          </w:tcPr>
          <w:p w14:paraId="6248B8B5" w14:textId="77777777" w:rsidR="00667E0B" w:rsidRDefault="00667E0B" w:rsidP="00B614C6">
            <w:pPr>
              <w:pStyle w:val="Compact"/>
            </w:pPr>
            <w:r>
              <w:t>10 (3, 20)</w:t>
            </w:r>
          </w:p>
        </w:tc>
        <w:tc>
          <w:tcPr>
            <w:tcW w:w="0" w:type="auto"/>
          </w:tcPr>
          <w:p w14:paraId="1AE2D3FE" w14:textId="77777777" w:rsidR="00667E0B" w:rsidRDefault="00667E0B" w:rsidP="00B614C6">
            <w:pPr>
              <w:pStyle w:val="Compact"/>
            </w:pPr>
            <w:r>
              <w:t>0.7</w:t>
            </w:r>
          </w:p>
        </w:tc>
      </w:tr>
      <w:tr w:rsidR="00667E0B" w14:paraId="7CD50507" w14:textId="77777777" w:rsidTr="00667E0B">
        <w:trPr>
          <w:jc w:val="center"/>
        </w:trPr>
        <w:tc>
          <w:tcPr>
            <w:tcW w:w="0" w:type="auto"/>
          </w:tcPr>
          <w:p w14:paraId="07DD91B9" w14:textId="77777777" w:rsidR="00667E0B" w:rsidRDefault="00667E0B" w:rsidP="00B614C6">
            <w:pPr>
              <w:pStyle w:val="Compact"/>
            </w:pPr>
            <w:proofErr w:type="spellStart"/>
            <w:r>
              <w:t>flg_admit_emerg</w:t>
            </w:r>
            <w:proofErr w:type="spellEnd"/>
          </w:p>
        </w:tc>
        <w:tc>
          <w:tcPr>
            <w:tcW w:w="0" w:type="auto"/>
          </w:tcPr>
          <w:p w14:paraId="5A2C1A0E" w14:textId="77777777" w:rsidR="00667E0B" w:rsidRDefault="00667E0B" w:rsidP="00B614C6">
            <w:pPr>
              <w:pStyle w:val="Compact"/>
            </w:pPr>
            <w:r>
              <w:t>150 (51%)</w:t>
            </w:r>
          </w:p>
        </w:tc>
        <w:tc>
          <w:tcPr>
            <w:tcW w:w="0" w:type="auto"/>
          </w:tcPr>
          <w:p w14:paraId="68F07F99" w14:textId="77777777" w:rsidR="00667E0B" w:rsidRDefault="00667E0B" w:rsidP="00B614C6">
            <w:pPr>
              <w:pStyle w:val="Compact"/>
            </w:pPr>
            <w:r>
              <w:t>1029 (50%)</w:t>
            </w:r>
          </w:p>
        </w:tc>
        <w:tc>
          <w:tcPr>
            <w:tcW w:w="0" w:type="auto"/>
          </w:tcPr>
          <w:p w14:paraId="6D5BFBBA" w14:textId="77777777" w:rsidR="00667E0B" w:rsidRDefault="00667E0B" w:rsidP="00B614C6">
            <w:pPr>
              <w:pStyle w:val="Compact"/>
            </w:pPr>
            <w:r>
              <w:t>0.8</w:t>
            </w:r>
          </w:p>
        </w:tc>
      </w:tr>
      <w:tr w:rsidR="00667E0B" w14:paraId="7C07381E" w14:textId="77777777" w:rsidTr="00667E0B">
        <w:trPr>
          <w:jc w:val="center"/>
        </w:trPr>
        <w:tc>
          <w:tcPr>
            <w:tcW w:w="0" w:type="auto"/>
          </w:tcPr>
          <w:p w14:paraId="132EE47E" w14:textId="77777777" w:rsidR="00667E0B" w:rsidRDefault="00667E0B" w:rsidP="00B614C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09006E7F" w14:textId="77777777" w:rsidR="00667E0B" w:rsidRDefault="00667E0B" w:rsidP="00B614C6">
            <w:pPr>
              <w:pStyle w:val="Compact"/>
            </w:pPr>
            <w:r>
              <w:t>67 (23%)</w:t>
            </w:r>
          </w:p>
        </w:tc>
        <w:tc>
          <w:tcPr>
            <w:tcW w:w="0" w:type="auto"/>
          </w:tcPr>
          <w:p w14:paraId="709BC4DE" w14:textId="77777777" w:rsidR="00667E0B" w:rsidRDefault="00667E0B" w:rsidP="00B614C6">
            <w:pPr>
              <w:pStyle w:val="Compact"/>
            </w:pPr>
            <w:r>
              <w:t>748 (36%)</w:t>
            </w:r>
          </w:p>
        </w:tc>
        <w:tc>
          <w:tcPr>
            <w:tcW w:w="0" w:type="auto"/>
          </w:tcPr>
          <w:p w14:paraId="22DC6479" w14:textId="77777777" w:rsidR="00667E0B" w:rsidRDefault="00667E0B" w:rsidP="00B614C6">
            <w:pPr>
              <w:pStyle w:val="Compact"/>
            </w:pPr>
            <w:r>
              <w:t>&lt;0.001</w:t>
            </w:r>
          </w:p>
        </w:tc>
      </w:tr>
      <w:tr w:rsidR="00667E0B" w14:paraId="3FC0AED6" w14:textId="77777777" w:rsidTr="00667E0B">
        <w:trPr>
          <w:jc w:val="center"/>
        </w:trPr>
        <w:tc>
          <w:tcPr>
            <w:tcW w:w="0" w:type="auto"/>
          </w:tcPr>
          <w:p w14:paraId="3C00BFA6" w14:textId="77777777" w:rsidR="00667E0B" w:rsidRDefault="00667E0B" w:rsidP="00B614C6">
            <w:pPr>
              <w:pStyle w:val="Compact"/>
            </w:pPr>
            <w:proofErr w:type="spellStart"/>
            <w:r>
              <w:t>colectomy_type</w:t>
            </w:r>
            <w:proofErr w:type="spellEnd"/>
          </w:p>
        </w:tc>
        <w:tc>
          <w:tcPr>
            <w:tcW w:w="0" w:type="auto"/>
          </w:tcPr>
          <w:p w14:paraId="03C51AC0" w14:textId="77777777" w:rsidR="00667E0B" w:rsidRDefault="00667E0B" w:rsidP="00B614C6"/>
        </w:tc>
        <w:tc>
          <w:tcPr>
            <w:tcW w:w="0" w:type="auto"/>
          </w:tcPr>
          <w:p w14:paraId="3B9FEA41" w14:textId="77777777" w:rsidR="00667E0B" w:rsidRDefault="00667E0B" w:rsidP="00B614C6"/>
        </w:tc>
        <w:tc>
          <w:tcPr>
            <w:tcW w:w="0" w:type="auto"/>
          </w:tcPr>
          <w:p w14:paraId="00EA836D" w14:textId="77777777" w:rsidR="00667E0B" w:rsidRDefault="00667E0B" w:rsidP="00B614C6">
            <w:pPr>
              <w:pStyle w:val="Compact"/>
            </w:pPr>
            <w:r>
              <w:t>&gt;0.9</w:t>
            </w:r>
          </w:p>
        </w:tc>
      </w:tr>
      <w:tr w:rsidR="00667E0B" w14:paraId="27758643" w14:textId="77777777" w:rsidTr="00667E0B">
        <w:trPr>
          <w:jc w:val="center"/>
        </w:trPr>
        <w:tc>
          <w:tcPr>
            <w:tcW w:w="0" w:type="auto"/>
          </w:tcPr>
          <w:p w14:paraId="5E001119" w14:textId="77777777" w:rsidR="00667E0B" w:rsidRDefault="00667E0B" w:rsidP="00B614C6">
            <w:pPr>
              <w:pStyle w:val="Compact"/>
            </w:pPr>
            <w:r>
              <w:t>lap</w:t>
            </w:r>
          </w:p>
        </w:tc>
        <w:tc>
          <w:tcPr>
            <w:tcW w:w="0" w:type="auto"/>
          </w:tcPr>
          <w:p w14:paraId="439CCAB7" w14:textId="77777777" w:rsidR="00667E0B" w:rsidRDefault="00667E0B" w:rsidP="00B614C6">
            <w:pPr>
              <w:pStyle w:val="Compact"/>
            </w:pPr>
            <w:r>
              <w:t>119 (40%)</w:t>
            </w:r>
          </w:p>
        </w:tc>
        <w:tc>
          <w:tcPr>
            <w:tcW w:w="0" w:type="auto"/>
          </w:tcPr>
          <w:p w14:paraId="7119B820" w14:textId="77777777" w:rsidR="00667E0B" w:rsidRDefault="00667E0B" w:rsidP="00B614C6">
            <w:pPr>
              <w:pStyle w:val="Compact"/>
            </w:pPr>
            <w:r>
              <w:t>830 (40%)</w:t>
            </w:r>
          </w:p>
        </w:tc>
        <w:tc>
          <w:tcPr>
            <w:tcW w:w="0" w:type="auto"/>
          </w:tcPr>
          <w:p w14:paraId="02B9A82D" w14:textId="77777777" w:rsidR="00667E0B" w:rsidRDefault="00667E0B" w:rsidP="00B614C6"/>
        </w:tc>
      </w:tr>
      <w:tr w:rsidR="00667E0B" w14:paraId="71D2420F" w14:textId="77777777" w:rsidTr="00667E0B">
        <w:trPr>
          <w:jc w:val="center"/>
        </w:trPr>
        <w:tc>
          <w:tcPr>
            <w:tcW w:w="0" w:type="auto"/>
          </w:tcPr>
          <w:p w14:paraId="62AC8FDB" w14:textId="77777777" w:rsidR="00667E0B" w:rsidRDefault="00667E0B" w:rsidP="00B614C6">
            <w:pPr>
              <w:pStyle w:val="Compact"/>
            </w:pPr>
            <w:r>
              <w:t>open</w:t>
            </w:r>
          </w:p>
        </w:tc>
        <w:tc>
          <w:tcPr>
            <w:tcW w:w="0" w:type="auto"/>
          </w:tcPr>
          <w:p w14:paraId="1117BB66" w14:textId="77777777" w:rsidR="00667E0B" w:rsidRDefault="00667E0B" w:rsidP="00B614C6">
            <w:pPr>
              <w:pStyle w:val="Compact"/>
            </w:pPr>
            <w:r>
              <w:t>178 (60%)</w:t>
            </w:r>
          </w:p>
        </w:tc>
        <w:tc>
          <w:tcPr>
            <w:tcW w:w="0" w:type="auto"/>
          </w:tcPr>
          <w:p w14:paraId="567CEEAD" w14:textId="77777777" w:rsidR="00667E0B" w:rsidRDefault="00667E0B" w:rsidP="00B614C6">
            <w:pPr>
              <w:pStyle w:val="Compact"/>
            </w:pPr>
            <w:r>
              <w:t>1241 (60%)</w:t>
            </w:r>
          </w:p>
        </w:tc>
        <w:tc>
          <w:tcPr>
            <w:tcW w:w="0" w:type="auto"/>
          </w:tcPr>
          <w:p w14:paraId="11DD4CA6" w14:textId="77777777" w:rsidR="00667E0B" w:rsidRDefault="00667E0B" w:rsidP="00B614C6"/>
        </w:tc>
      </w:tr>
    </w:tbl>
    <w:p w14:paraId="2D05E40F" w14:textId="77777777" w:rsidR="00667E0B" w:rsidRDefault="00667E0B" w:rsidP="00667E0B">
      <w:pPr>
        <w:pStyle w:val="Heading4"/>
      </w:pPr>
      <w:bookmarkStart w:id="31" w:name="model-summary-for-any-complication-3"/>
      <w:bookmarkStart w:id="32" w:name="_Toc49777928"/>
      <w:r>
        <w:t>Odds ratios and predicted values for all outcomes</w:t>
      </w:r>
      <w:bookmarkEnd w:id="32"/>
    </w:p>
    <w:p w14:paraId="2095C727" w14:textId="702BE601" w:rsidR="00667E0B" w:rsidRDefault="00667E0B" w:rsidP="00CB5732">
      <w:pPr>
        <w:pStyle w:val="BodyText"/>
        <w:jc w:val="center"/>
      </w:pPr>
      <w:r>
        <w:rPr>
          <w:noProof/>
        </w:rPr>
        <w:drawing>
          <wp:inline distT="0" distB="0" distL="0" distR="0" wp14:anchorId="74EFF7A6" wp14:editId="708A1356">
            <wp:extent cx="5193598" cy="4018936"/>
            <wp:effectExtent l="0" t="0" r="127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comb_leadership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194357" cy="40195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239F36" w14:textId="77777777" w:rsidR="00667E0B" w:rsidRPr="00667E0B" w:rsidRDefault="00667E0B" w:rsidP="00667E0B">
      <w:pPr>
        <w:pStyle w:val="BodyText"/>
      </w:pPr>
    </w:p>
    <w:p w14:paraId="0A77A661" w14:textId="3F865C75" w:rsidR="00667E0B" w:rsidRDefault="00667E0B" w:rsidP="00667E0B">
      <w:pPr>
        <w:pStyle w:val="Heading4"/>
      </w:pPr>
      <w:bookmarkStart w:id="33" w:name="_Toc49777929"/>
      <w:r>
        <w:lastRenderedPageBreak/>
        <w:t>model summary for any complication</w:t>
      </w:r>
      <w:bookmarkEnd w:id="31"/>
      <w:bookmarkEnd w:id="33"/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Fixed Effects"/>
      </w:tblPr>
      <w:tblGrid>
        <w:gridCol w:w="3371"/>
        <w:gridCol w:w="664"/>
        <w:gridCol w:w="1206"/>
        <w:gridCol w:w="1227"/>
        <w:gridCol w:w="992"/>
      </w:tblGrid>
      <w:tr w:rsidR="00667E0B" w14:paraId="5EC8182F" w14:textId="77777777" w:rsidTr="00667E0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B369BB9" w14:textId="3F65E341" w:rsidR="00667E0B" w:rsidRDefault="00667E0B" w:rsidP="00B614C6">
            <w:pPr>
              <w:pStyle w:val="Compact"/>
            </w:pPr>
            <w:r>
              <w:t>Fixed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900E2CB" w14:textId="77777777" w:rsidR="00667E0B" w:rsidRDefault="00667E0B" w:rsidP="00B614C6">
            <w:pPr>
              <w:pStyle w:val="Compact"/>
              <w:jc w:val="right"/>
            </w:pPr>
            <w:r>
              <w:t>OR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20976BC" w14:textId="77777777" w:rsidR="00667E0B" w:rsidRDefault="00667E0B" w:rsidP="00B614C6">
            <w:pPr>
              <w:pStyle w:val="Compact"/>
              <w:jc w:val="right"/>
            </w:pPr>
            <w:proofErr w:type="spellStart"/>
            <w:r>
              <w:t>OR_low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201D0734" w14:textId="77777777" w:rsidR="00667E0B" w:rsidRDefault="00667E0B" w:rsidP="00B614C6">
            <w:pPr>
              <w:pStyle w:val="Compact"/>
              <w:jc w:val="right"/>
            </w:pPr>
            <w:proofErr w:type="spellStart"/>
            <w:r>
              <w:t>OR_upper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4AA27DD" w14:textId="77777777" w:rsidR="00667E0B" w:rsidRDefault="00667E0B" w:rsidP="00B614C6">
            <w:pPr>
              <w:pStyle w:val="Compact"/>
              <w:jc w:val="right"/>
            </w:pPr>
            <w:proofErr w:type="spellStart"/>
            <w:r>
              <w:t>p_value</w:t>
            </w:r>
            <w:proofErr w:type="spellEnd"/>
          </w:p>
        </w:tc>
      </w:tr>
      <w:tr w:rsidR="00667E0B" w14:paraId="743FB399" w14:textId="77777777" w:rsidTr="00667E0B">
        <w:trPr>
          <w:jc w:val="center"/>
        </w:trPr>
        <w:tc>
          <w:tcPr>
            <w:tcW w:w="0" w:type="auto"/>
          </w:tcPr>
          <w:p w14:paraId="3D54A72E" w14:textId="77777777" w:rsidR="00667E0B" w:rsidRDefault="00667E0B" w:rsidP="00B614C6">
            <w:pPr>
              <w:pStyle w:val="Compact"/>
            </w:pPr>
            <w:r>
              <w:t>leadership_rating_ge8</w:t>
            </w:r>
          </w:p>
        </w:tc>
        <w:tc>
          <w:tcPr>
            <w:tcW w:w="0" w:type="auto"/>
          </w:tcPr>
          <w:p w14:paraId="739E5CF6" w14:textId="77777777" w:rsidR="00667E0B" w:rsidRDefault="00667E0B" w:rsidP="00B614C6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1D612DA0" w14:textId="77777777" w:rsidR="00667E0B" w:rsidRDefault="00667E0B" w:rsidP="00B614C6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3420081A" w14:textId="77777777" w:rsidR="00667E0B" w:rsidRDefault="00667E0B" w:rsidP="00B614C6">
            <w:pPr>
              <w:pStyle w:val="Compact"/>
              <w:jc w:val="right"/>
            </w:pPr>
            <w:r>
              <w:t>1.05</w:t>
            </w:r>
          </w:p>
        </w:tc>
        <w:tc>
          <w:tcPr>
            <w:tcW w:w="0" w:type="auto"/>
          </w:tcPr>
          <w:p w14:paraId="4BE39108" w14:textId="77777777" w:rsidR="00667E0B" w:rsidRDefault="00667E0B" w:rsidP="00B614C6">
            <w:pPr>
              <w:pStyle w:val="Compact"/>
              <w:jc w:val="right"/>
            </w:pPr>
            <w:r>
              <w:t>0.10</w:t>
            </w:r>
          </w:p>
        </w:tc>
      </w:tr>
      <w:tr w:rsidR="00667E0B" w14:paraId="148CCF3C" w14:textId="77777777" w:rsidTr="00667E0B">
        <w:trPr>
          <w:jc w:val="center"/>
        </w:trPr>
        <w:tc>
          <w:tcPr>
            <w:tcW w:w="0" w:type="auto"/>
          </w:tcPr>
          <w:p w14:paraId="4AD9F0AA" w14:textId="77777777" w:rsidR="00667E0B" w:rsidRDefault="00667E0B" w:rsidP="00B614C6">
            <w:pPr>
              <w:pStyle w:val="Compact"/>
            </w:pPr>
            <w:proofErr w:type="spellStart"/>
            <w:r>
              <w:t>flg_male</w:t>
            </w:r>
            <w:proofErr w:type="spellEnd"/>
          </w:p>
        </w:tc>
        <w:tc>
          <w:tcPr>
            <w:tcW w:w="0" w:type="auto"/>
          </w:tcPr>
          <w:p w14:paraId="25F27BCE" w14:textId="77777777" w:rsidR="00667E0B" w:rsidRDefault="00667E0B" w:rsidP="00B614C6">
            <w:pPr>
              <w:pStyle w:val="Compact"/>
              <w:jc w:val="right"/>
            </w:pPr>
            <w:r>
              <w:t>0.93</w:t>
            </w:r>
          </w:p>
        </w:tc>
        <w:tc>
          <w:tcPr>
            <w:tcW w:w="0" w:type="auto"/>
          </w:tcPr>
          <w:p w14:paraId="628463B4" w14:textId="77777777" w:rsidR="00667E0B" w:rsidRDefault="00667E0B" w:rsidP="00B614C6">
            <w:pPr>
              <w:pStyle w:val="Compact"/>
              <w:jc w:val="right"/>
            </w:pPr>
            <w:r>
              <w:t>0.75</w:t>
            </w:r>
          </w:p>
        </w:tc>
        <w:tc>
          <w:tcPr>
            <w:tcW w:w="0" w:type="auto"/>
          </w:tcPr>
          <w:p w14:paraId="0BF1D061" w14:textId="77777777" w:rsidR="00667E0B" w:rsidRDefault="00667E0B" w:rsidP="00B614C6">
            <w:pPr>
              <w:pStyle w:val="Compact"/>
              <w:jc w:val="right"/>
            </w:pPr>
            <w:r>
              <w:t>1.15</w:t>
            </w:r>
          </w:p>
        </w:tc>
        <w:tc>
          <w:tcPr>
            <w:tcW w:w="0" w:type="auto"/>
          </w:tcPr>
          <w:p w14:paraId="56D3C080" w14:textId="77777777" w:rsidR="00667E0B" w:rsidRDefault="00667E0B" w:rsidP="00B614C6">
            <w:pPr>
              <w:pStyle w:val="Compact"/>
              <w:jc w:val="right"/>
            </w:pPr>
            <w:r>
              <w:t>0.48</w:t>
            </w:r>
          </w:p>
        </w:tc>
      </w:tr>
      <w:tr w:rsidR="00667E0B" w14:paraId="384DA728" w14:textId="77777777" w:rsidTr="00667E0B">
        <w:trPr>
          <w:jc w:val="center"/>
        </w:trPr>
        <w:tc>
          <w:tcPr>
            <w:tcW w:w="0" w:type="auto"/>
          </w:tcPr>
          <w:p w14:paraId="78F6F760" w14:textId="77777777" w:rsidR="00667E0B" w:rsidRDefault="00667E0B" w:rsidP="00B614C6">
            <w:pPr>
              <w:pStyle w:val="Compact"/>
            </w:pPr>
            <w:proofErr w:type="spellStart"/>
            <w:r>
              <w:t>age_at_admit_scale</w:t>
            </w:r>
            <w:proofErr w:type="spellEnd"/>
          </w:p>
        </w:tc>
        <w:tc>
          <w:tcPr>
            <w:tcW w:w="0" w:type="auto"/>
          </w:tcPr>
          <w:p w14:paraId="357D2220" w14:textId="77777777" w:rsidR="00667E0B" w:rsidRDefault="00667E0B" w:rsidP="00B614C6">
            <w:pPr>
              <w:pStyle w:val="Compact"/>
              <w:jc w:val="right"/>
            </w:pPr>
            <w:r>
              <w:t>0.97</w:t>
            </w:r>
          </w:p>
        </w:tc>
        <w:tc>
          <w:tcPr>
            <w:tcW w:w="0" w:type="auto"/>
          </w:tcPr>
          <w:p w14:paraId="1C92F008" w14:textId="77777777" w:rsidR="00667E0B" w:rsidRDefault="00667E0B" w:rsidP="00B614C6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4C0F248B" w14:textId="77777777" w:rsidR="00667E0B" w:rsidRDefault="00667E0B" w:rsidP="00B614C6">
            <w:pPr>
              <w:pStyle w:val="Compact"/>
              <w:jc w:val="right"/>
            </w:pPr>
            <w:r>
              <w:t>1.08</w:t>
            </w:r>
          </w:p>
        </w:tc>
        <w:tc>
          <w:tcPr>
            <w:tcW w:w="0" w:type="auto"/>
          </w:tcPr>
          <w:p w14:paraId="7BF9C6D4" w14:textId="77777777" w:rsidR="00667E0B" w:rsidRDefault="00667E0B" w:rsidP="00B614C6">
            <w:pPr>
              <w:pStyle w:val="Compact"/>
              <w:jc w:val="right"/>
            </w:pPr>
            <w:r>
              <w:t>0.60</w:t>
            </w:r>
          </w:p>
        </w:tc>
      </w:tr>
      <w:tr w:rsidR="00667E0B" w14:paraId="31DEB5BC" w14:textId="77777777" w:rsidTr="00667E0B">
        <w:trPr>
          <w:jc w:val="center"/>
        </w:trPr>
        <w:tc>
          <w:tcPr>
            <w:tcW w:w="0" w:type="auto"/>
          </w:tcPr>
          <w:p w14:paraId="161271FD" w14:textId="77777777" w:rsidR="00667E0B" w:rsidRDefault="00667E0B" w:rsidP="00B614C6">
            <w:pPr>
              <w:pStyle w:val="Compact"/>
            </w:pPr>
            <w:proofErr w:type="spellStart"/>
            <w:r>
              <w:t>race_white</w:t>
            </w:r>
            <w:proofErr w:type="spellEnd"/>
          </w:p>
        </w:tc>
        <w:tc>
          <w:tcPr>
            <w:tcW w:w="0" w:type="auto"/>
          </w:tcPr>
          <w:p w14:paraId="5CABC330" w14:textId="77777777" w:rsidR="00667E0B" w:rsidRDefault="00667E0B" w:rsidP="00B614C6">
            <w:pPr>
              <w:pStyle w:val="Compact"/>
              <w:jc w:val="right"/>
            </w:pPr>
            <w:r>
              <w:t>0.76</w:t>
            </w:r>
          </w:p>
        </w:tc>
        <w:tc>
          <w:tcPr>
            <w:tcW w:w="0" w:type="auto"/>
          </w:tcPr>
          <w:p w14:paraId="446BDED4" w14:textId="77777777" w:rsidR="00667E0B" w:rsidRDefault="00667E0B" w:rsidP="00B614C6">
            <w:pPr>
              <w:pStyle w:val="Compact"/>
              <w:jc w:val="right"/>
            </w:pPr>
            <w:r>
              <w:t>0.51</w:t>
            </w:r>
          </w:p>
        </w:tc>
        <w:tc>
          <w:tcPr>
            <w:tcW w:w="0" w:type="auto"/>
          </w:tcPr>
          <w:p w14:paraId="79505569" w14:textId="77777777" w:rsidR="00667E0B" w:rsidRDefault="00667E0B" w:rsidP="00B614C6">
            <w:pPr>
              <w:pStyle w:val="Compact"/>
              <w:jc w:val="right"/>
            </w:pPr>
            <w:r>
              <w:t>1.14</w:t>
            </w:r>
          </w:p>
        </w:tc>
        <w:tc>
          <w:tcPr>
            <w:tcW w:w="0" w:type="auto"/>
          </w:tcPr>
          <w:p w14:paraId="19E99AA7" w14:textId="77777777" w:rsidR="00667E0B" w:rsidRDefault="00667E0B" w:rsidP="00B614C6">
            <w:pPr>
              <w:pStyle w:val="Compact"/>
              <w:jc w:val="right"/>
            </w:pPr>
            <w:r>
              <w:t>0.19</w:t>
            </w:r>
          </w:p>
        </w:tc>
      </w:tr>
      <w:tr w:rsidR="00667E0B" w14:paraId="6C08FBA1" w14:textId="77777777" w:rsidTr="00667E0B">
        <w:trPr>
          <w:jc w:val="center"/>
        </w:trPr>
        <w:tc>
          <w:tcPr>
            <w:tcW w:w="0" w:type="auto"/>
          </w:tcPr>
          <w:p w14:paraId="47EEC88F" w14:textId="77777777" w:rsidR="00667E0B" w:rsidRDefault="00667E0B" w:rsidP="00B614C6">
            <w:pPr>
              <w:pStyle w:val="Compact"/>
            </w:pPr>
            <w:proofErr w:type="spellStart"/>
            <w:r>
              <w:t>race_hisp_other</w:t>
            </w:r>
            <w:proofErr w:type="spellEnd"/>
          </w:p>
        </w:tc>
        <w:tc>
          <w:tcPr>
            <w:tcW w:w="0" w:type="auto"/>
          </w:tcPr>
          <w:p w14:paraId="2E90F8EE" w14:textId="77777777" w:rsidR="00667E0B" w:rsidRDefault="00667E0B" w:rsidP="00B614C6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0AAA9A48" w14:textId="77777777" w:rsidR="00667E0B" w:rsidRDefault="00667E0B" w:rsidP="00B614C6">
            <w:pPr>
              <w:pStyle w:val="Compact"/>
              <w:jc w:val="right"/>
            </w:pPr>
            <w:r>
              <w:t>0.52</w:t>
            </w:r>
          </w:p>
        </w:tc>
        <w:tc>
          <w:tcPr>
            <w:tcW w:w="0" w:type="auto"/>
          </w:tcPr>
          <w:p w14:paraId="4DED6B23" w14:textId="77777777" w:rsidR="00667E0B" w:rsidRDefault="00667E0B" w:rsidP="00B614C6">
            <w:pPr>
              <w:pStyle w:val="Compact"/>
              <w:jc w:val="right"/>
            </w:pPr>
            <w:r>
              <w:t>1.83</w:t>
            </w:r>
          </w:p>
        </w:tc>
        <w:tc>
          <w:tcPr>
            <w:tcW w:w="0" w:type="auto"/>
          </w:tcPr>
          <w:p w14:paraId="2833F349" w14:textId="77777777" w:rsidR="00667E0B" w:rsidRDefault="00667E0B" w:rsidP="00B614C6">
            <w:pPr>
              <w:pStyle w:val="Compact"/>
              <w:jc w:val="right"/>
            </w:pPr>
            <w:r>
              <w:t>0.95</w:t>
            </w:r>
          </w:p>
        </w:tc>
      </w:tr>
      <w:tr w:rsidR="00667E0B" w14:paraId="7E1ACD6F" w14:textId="77777777" w:rsidTr="00667E0B">
        <w:trPr>
          <w:jc w:val="center"/>
        </w:trPr>
        <w:tc>
          <w:tcPr>
            <w:tcW w:w="0" w:type="auto"/>
          </w:tcPr>
          <w:p w14:paraId="2FAA2D99" w14:textId="77777777" w:rsidR="00667E0B" w:rsidRDefault="00667E0B" w:rsidP="00B614C6">
            <w:pPr>
              <w:pStyle w:val="Compact"/>
            </w:pPr>
            <w:proofErr w:type="spellStart"/>
            <w:r>
              <w:t>flg_admit_emerg</w:t>
            </w:r>
            <w:proofErr w:type="spellEnd"/>
          </w:p>
        </w:tc>
        <w:tc>
          <w:tcPr>
            <w:tcW w:w="0" w:type="auto"/>
          </w:tcPr>
          <w:p w14:paraId="2EA425D1" w14:textId="77777777" w:rsidR="00667E0B" w:rsidRDefault="00667E0B" w:rsidP="00B614C6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6A4B9798" w14:textId="77777777" w:rsidR="00667E0B" w:rsidRDefault="00667E0B" w:rsidP="00B614C6">
            <w:pPr>
              <w:pStyle w:val="Compact"/>
              <w:jc w:val="right"/>
            </w:pPr>
            <w:r>
              <w:t>1.56</w:t>
            </w:r>
          </w:p>
        </w:tc>
        <w:tc>
          <w:tcPr>
            <w:tcW w:w="0" w:type="auto"/>
          </w:tcPr>
          <w:p w14:paraId="710385CC" w14:textId="77777777" w:rsidR="00667E0B" w:rsidRDefault="00667E0B" w:rsidP="00B614C6">
            <w:pPr>
              <w:pStyle w:val="Compact"/>
              <w:jc w:val="right"/>
            </w:pPr>
            <w:r>
              <w:t>2.61</w:t>
            </w:r>
          </w:p>
        </w:tc>
        <w:tc>
          <w:tcPr>
            <w:tcW w:w="0" w:type="auto"/>
          </w:tcPr>
          <w:p w14:paraId="2F30CC4F" w14:textId="77777777" w:rsidR="00667E0B" w:rsidRDefault="00667E0B" w:rsidP="00B614C6">
            <w:pPr>
              <w:pStyle w:val="Compact"/>
              <w:jc w:val="right"/>
            </w:pPr>
            <w:r>
              <w:t>0.00</w:t>
            </w:r>
          </w:p>
        </w:tc>
      </w:tr>
      <w:tr w:rsidR="00667E0B" w14:paraId="5090B22F" w14:textId="77777777" w:rsidTr="00667E0B">
        <w:trPr>
          <w:jc w:val="center"/>
        </w:trPr>
        <w:tc>
          <w:tcPr>
            <w:tcW w:w="0" w:type="auto"/>
          </w:tcPr>
          <w:p w14:paraId="65481A40" w14:textId="77777777" w:rsidR="00667E0B" w:rsidRDefault="00667E0B" w:rsidP="00B614C6">
            <w:pPr>
              <w:pStyle w:val="Compact"/>
            </w:pPr>
            <w:proofErr w:type="spellStart"/>
            <w:r>
              <w:t>AHRQ_score_scale</w:t>
            </w:r>
            <w:proofErr w:type="spellEnd"/>
          </w:p>
        </w:tc>
        <w:tc>
          <w:tcPr>
            <w:tcW w:w="0" w:type="auto"/>
          </w:tcPr>
          <w:p w14:paraId="1A23FE11" w14:textId="77777777" w:rsidR="00667E0B" w:rsidRDefault="00667E0B" w:rsidP="00B614C6">
            <w:pPr>
              <w:pStyle w:val="Compact"/>
              <w:jc w:val="right"/>
            </w:pPr>
            <w:r>
              <w:t>2.02</w:t>
            </w:r>
          </w:p>
        </w:tc>
        <w:tc>
          <w:tcPr>
            <w:tcW w:w="0" w:type="auto"/>
          </w:tcPr>
          <w:p w14:paraId="71D68C78" w14:textId="77777777" w:rsidR="00667E0B" w:rsidRDefault="00667E0B" w:rsidP="00B614C6">
            <w:pPr>
              <w:pStyle w:val="Compact"/>
              <w:jc w:val="right"/>
            </w:pPr>
            <w:r>
              <w:t>1.80</w:t>
            </w:r>
          </w:p>
        </w:tc>
        <w:tc>
          <w:tcPr>
            <w:tcW w:w="0" w:type="auto"/>
          </w:tcPr>
          <w:p w14:paraId="4ED7BD92" w14:textId="77777777" w:rsidR="00667E0B" w:rsidRDefault="00667E0B" w:rsidP="00B614C6">
            <w:pPr>
              <w:pStyle w:val="Compact"/>
              <w:jc w:val="right"/>
            </w:pPr>
            <w:r>
              <w:t>2.25</w:t>
            </w:r>
          </w:p>
        </w:tc>
        <w:tc>
          <w:tcPr>
            <w:tcW w:w="0" w:type="auto"/>
          </w:tcPr>
          <w:p w14:paraId="45906C1F" w14:textId="77777777" w:rsidR="00667E0B" w:rsidRDefault="00667E0B" w:rsidP="00B614C6">
            <w:pPr>
              <w:pStyle w:val="Compact"/>
              <w:jc w:val="right"/>
            </w:pPr>
            <w:r>
              <w:t>0.00</w:t>
            </w:r>
          </w:p>
        </w:tc>
      </w:tr>
      <w:tr w:rsidR="00667E0B" w14:paraId="57D71B7A" w14:textId="77777777" w:rsidTr="00667E0B">
        <w:trPr>
          <w:jc w:val="center"/>
        </w:trPr>
        <w:tc>
          <w:tcPr>
            <w:tcW w:w="0" w:type="auto"/>
          </w:tcPr>
          <w:p w14:paraId="5A109581" w14:textId="77777777" w:rsidR="00667E0B" w:rsidRDefault="00667E0B" w:rsidP="00B614C6">
            <w:pPr>
              <w:pStyle w:val="Compact"/>
            </w:pPr>
            <w:r>
              <w:t>ses_2grp</w:t>
            </w:r>
          </w:p>
        </w:tc>
        <w:tc>
          <w:tcPr>
            <w:tcW w:w="0" w:type="auto"/>
          </w:tcPr>
          <w:p w14:paraId="49446D4C" w14:textId="77777777" w:rsidR="00667E0B" w:rsidRDefault="00667E0B" w:rsidP="00B614C6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6121EAFA" w14:textId="77777777" w:rsidR="00667E0B" w:rsidRDefault="00667E0B" w:rsidP="00B614C6">
            <w:pPr>
              <w:pStyle w:val="Compact"/>
              <w:jc w:val="right"/>
            </w:pPr>
            <w:r>
              <w:t>0.73</w:t>
            </w:r>
          </w:p>
        </w:tc>
        <w:tc>
          <w:tcPr>
            <w:tcW w:w="0" w:type="auto"/>
          </w:tcPr>
          <w:p w14:paraId="6D406803" w14:textId="77777777" w:rsidR="00667E0B" w:rsidRDefault="00667E0B" w:rsidP="00B614C6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5AE32A35" w14:textId="77777777" w:rsidR="00667E0B" w:rsidRDefault="00667E0B" w:rsidP="00B614C6">
            <w:pPr>
              <w:pStyle w:val="Compact"/>
              <w:jc w:val="right"/>
            </w:pPr>
            <w:r>
              <w:t>0.50</w:t>
            </w:r>
          </w:p>
        </w:tc>
      </w:tr>
      <w:tr w:rsidR="00667E0B" w14:paraId="3ACB3D73" w14:textId="77777777" w:rsidTr="00667E0B">
        <w:trPr>
          <w:jc w:val="center"/>
        </w:trPr>
        <w:tc>
          <w:tcPr>
            <w:tcW w:w="0" w:type="auto"/>
          </w:tcPr>
          <w:p w14:paraId="72460A8F" w14:textId="77777777" w:rsidR="00667E0B" w:rsidRDefault="00667E0B" w:rsidP="00B614C6">
            <w:pPr>
              <w:pStyle w:val="Compact"/>
            </w:pPr>
            <w:proofErr w:type="spellStart"/>
            <w:r>
              <w:t>facility_clm_yr</w:t>
            </w:r>
            <w:proofErr w:type="spellEnd"/>
          </w:p>
        </w:tc>
        <w:tc>
          <w:tcPr>
            <w:tcW w:w="0" w:type="auto"/>
          </w:tcPr>
          <w:p w14:paraId="040FF7BB" w14:textId="77777777" w:rsidR="00667E0B" w:rsidRDefault="00667E0B" w:rsidP="00B614C6">
            <w:pPr>
              <w:pStyle w:val="Compact"/>
              <w:jc w:val="right"/>
            </w:pPr>
            <w:r>
              <w:t>0.98</w:t>
            </w:r>
          </w:p>
        </w:tc>
        <w:tc>
          <w:tcPr>
            <w:tcW w:w="0" w:type="auto"/>
          </w:tcPr>
          <w:p w14:paraId="739F6412" w14:textId="77777777" w:rsidR="00667E0B" w:rsidRDefault="00667E0B" w:rsidP="00B614C6">
            <w:pPr>
              <w:pStyle w:val="Compact"/>
              <w:jc w:val="right"/>
            </w:pPr>
            <w:r>
              <w:t>0.83</w:t>
            </w:r>
          </w:p>
        </w:tc>
        <w:tc>
          <w:tcPr>
            <w:tcW w:w="0" w:type="auto"/>
          </w:tcPr>
          <w:p w14:paraId="44CF0E02" w14:textId="77777777" w:rsidR="00667E0B" w:rsidRDefault="00667E0B" w:rsidP="00B614C6">
            <w:pPr>
              <w:pStyle w:val="Compact"/>
              <w:jc w:val="right"/>
            </w:pPr>
            <w:r>
              <w:t>1.16</w:t>
            </w:r>
          </w:p>
        </w:tc>
        <w:tc>
          <w:tcPr>
            <w:tcW w:w="0" w:type="auto"/>
          </w:tcPr>
          <w:p w14:paraId="56594C26" w14:textId="77777777" w:rsidR="00667E0B" w:rsidRDefault="00667E0B" w:rsidP="00B614C6">
            <w:pPr>
              <w:pStyle w:val="Compact"/>
              <w:jc w:val="right"/>
            </w:pPr>
            <w:r>
              <w:t>0.84</w:t>
            </w:r>
          </w:p>
        </w:tc>
      </w:tr>
      <w:tr w:rsidR="00667E0B" w14:paraId="772F644E" w14:textId="77777777" w:rsidTr="00667E0B">
        <w:trPr>
          <w:jc w:val="center"/>
        </w:trPr>
        <w:tc>
          <w:tcPr>
            <w:tcW w:w="0" w:type="auto"/>
          </w:tcPr>
          <w:p w14:paraId="220130FB" w14:textId="77777777" w:rsidR="00667E0B" w:rsidRDefault="00667E0B" w:rsidP="00B614C6">
            <w:pPr>
              <w:pStyle w:val="Compact"/>
            </w:pPr>
            <w:proofErr w:type="spellStart"/>
            <w:r>
              <w:t>flg_multi_surgeon</w:t>
            </w:r>
            <w:proofErr w:type="spellEnd"/>
          </w:p>
        </w:tc>
        <w:tc>
          <w:tcPr>
            <w:tcW w:w="0" w:type="auto"/>
          </w:tcPr>
          <w:p w14:paraId="22C0DC9C" w14:textId="77777777" w:rsidR="00667E0B" w:rsidRDefault="00667E0B" w:rsidP="00B614C6">
            <w:pPr>
              <w:pStyle w:val="Compact"/>
              <w:jc w:val="right"/>
            </w:pPr>
            <w:r>
              <w:t>0.71</w:t>
            </w:r>
          </w:p>
        </w:tc>
        <w:tc>
          <w:tcPr>
            <w:tcW w:w="0" w:type="auto"/>
          </w:tcPr>
          <w:p w14:paraId="5BDC14D4" w14:textId="77777777" w:rsidR="00667E0B" w:rsidRDefault="00667E0B" w:rsidP="00B614C6">
            <w:pPr>
              <w:pStyle w:val="Compact"/>
              <w:jc w:val="right"/>
            </w:pPr>
            <w:r>
              <w:t>0.55</w:t>
            </w:r>
          </w:p>
        </w:tc>
        <w:tc>
          <w:tcPr>
            <w:tcW w:w="0" w:type="auto"/>
          </w:tcPr>
          <w:p w14:paraId="2517DFC9" w14:textId="77777777" w:rsidR="00667E0B" w:rsidRDefault="00667E0B" w:rsidP="00B614C6">
            <w:pPr>
              <w:pStyle w:val="Compact"/>
              <w:jc w:val="right"/>
            </w:pPr>
            <w:r>
              <w:t>0.92</w:t>
            </w:r>
          </w:p>
        </w:tc>
        <w:tc>
          <w:tcPr>
            <w:tcW w:w="0" w:type="auto"/>
          </w:tcPr>
          <w:p w14:paraId="1FF0E289" w14:textId="77777777" w:rsidR="00667E0B" w:rsidRDefault="00667E0B" w:rsidP="00B614C6">
            <w:pPr>
              <w:pStyle w:val="Compact"/>
              <w:jc w:val="right"/>
            </w:pPr>
            <w:r>
              <w:t>0.01</w:t>
            </w:r>
          </w:p>
        </w:tc>
      </w:tr>
      <w:tr w:rsidR="00667E0B" w14:paraId="6FAE51C1" w14:textId="77777777" w:rsidTr="00667E0B">
        <w:trPr>
          <w:jc w:val="center"/>
        </w:trPr>
        <w:tc>
          <w:tcPr>
            <w:tcW w:w="0" w:type="auto"/>
          </w:tcPr>
          <w:p w14:paraId="7027E990" w14:textId="77777777" w:rsidR="00667E0B" w:rsidRDefault="00667E0B" w:rsidP="00B614C6">
            <w:pPr>
              <w:pStyle w:val="Compact"/>
            </w:pPr>
            <w:proofErr w:type="spellStart"/>
            <w:r>
              <w:t>flg_assistant_surgeon</w:t>
            </w:r>
            <w:proofErr w:type="spellEnd"/>
          </w:p>
        </w:tc>
        <w:tc>
          <w:tcPr>
            <w:tcW w:w="0" w:type="auto"/>
          </w:tcPr>
          <w:p w14:paraId="46382270" w14:textId="77777777" w:rsidR="00667E0B" w:rsidRDefault="00667E0B" w:rsidP="00B614C6">
            <w:pPr>
              <w:pStyle w:val="Compact"/>
              <w:jc w:val="right"/>
            </w:pPr>
            <w:r>
              <w:t>1.09</w:t>
            </w:r>
          </w:p>
        </w:tc>
        <w:tc>
          <w:tcPr>
            <w:tcW w:w="0" w:type="auto"/>
          </w:tcPr>
          <w:p w14:paraId="728DF688" w14:textId="77777777" w:rsidR="00667E0B" w:rsidRDefault="00667E0B" w:rsidP="00B614C6">
            <w:pPr>
              <w:pStyle w:val="Compact"/>
              <w:jc w:val="right"/>
            </w:pPr>
            <w:r>
              <w:t>0.82</w:t>
            </w:r>
          </w:p>
        </w:tc>
        <w:tc>
          <w:tcPr>
            <w:tcW w:w="0" w:type="auto"/>
          </w:tcPr>
          <w:p w14:paraId="4B37A30F" w14:textId="77777777" w:rsidR="00667E0B" w:rsidRDefault="00667E0B" w:rsidP="00B614C6">
            <w:pPr>
              <w:pStyle w:val="Compact"/>
              <w:jc w:val="right"/>
            </w:pPr>
            <w:r>
              <w:t>1.45</w:t>
            </w:r>
          </w:p>
        </w:tc>
        <w:tc>
          <w:tcPr>
            <w:tcW w:w="0" w:type="auto"/>
          </w:tcPr>
          <w:p w14:paraId="307766C5" w14:textId="77777777" w:rsidR="00667E0B" w:rsidRDefault="00667E0B" w:rsidP="00B614C6">
            <w:pPr>
              <w:pStyle w:val="Compact"/>
              <w:jc w:val="right"/>
            </w:pPr>
            <w:r>
              <w:t>0.55</w:t>
            </w:r>
          </w:p>
        </w:tc>
      </w:tr>
      <w:tr w:rsidR="00667E0B" w14:paraId="233951F7" w14:textId="77777777" w:rsidTr="00667E0B">
        <w:trPr>
          <w:jc w:val="center"/>
        </w:trPr>
        <w:tc>
          <w:tcPr>
            <w:tcW w:w="0" w:type="auto"/>
          </w:tcPr>
          <w:p w14:paraId="0D83502E" w14:textId="77777777" w:rsidR="00667E0B" w:rsidRDefault="00667E0B" w:rsidP="00B614C6">
            <w:pPr>
              <w:pStyle w:val="Compact"/>
            </w:pPr>
            <w:r>
              <w:t>hosp_beds_2grp</w:t>
            </w:r>
          </w:p>
        </w:tc>
        <w:tc>
          <w:tcPr>
            <w:tcW w:w="0" w:type="auto"/>
          </w:tcPr>
          <w:p w14:paraId="01A799F4" w14:textId="77777777" w:rsidR="00667E0B" w:rsidRDefault="00667E0B" w:rsidP="00B614C6">
            <w:pPr>
              <w:pStyle w:val="Compact"/>
              <w:jc w:val="right"/>
            </w:pPr>
            <w:r>
              <w:t>1.26</w:t>
            </w:r>
          </w:p>
        </w:tc>
        <w:tc>
          <w:tcPr>
            <w:tcW w:w="0" w:type="auto"/>
          </w:tcPr>
          <w:p w14:paraId="15C9E3AF" w14:textId="77777777" w:rsidR="00667E0B" w:rsidRDefault="00667E0B" w:rsidP="00B614C6">
            <w:pPr>
              <w:pStyle w:val="Compact"/>
              <w:jc w:val="right"/>
            </w:pPr>
            <w:r>
              <w:t>1.00</w:t>
            </w:r>
          </w:p>
        </w:tc>
        <w:tc>
          <w:tcPr>
            <w:tcW w:w="0" w:type="auto"/>
          </w:tcPr>
          <w:p w14:paraId="7D307355" w14:textId="77777777" w:rsidR="00667E0B" w:rsidRDefault="00667E0B" w:rsidP="00B614C6">
            <w:pPr>
              <w:pStyle w:val="Compact"/>
              <w:jc w:val="right"/>
            </w:pPr>
            <w:r>
              <w:t>1.60</w:t>
            </w:r>
          </w:p>
        </w:tc>
        <w:tc>
          <w:tcPr>
            <w:tcW w:w="0" w:type="auto"/>
          </w:tcPr>
          <w:p w14:paraId="46C58983" w14:textId="77777777" w:rsidR="00667E0B" w:rsidRDefault="00667E0B" w:rsidP="00B614C6">
            <w:pPr>
              <w:pStyle w:val="Compact"/>
              <w:jc w:val="right"/>
            </w:pPr>
            <w:r>
              <w:t>0.05</w:t>
            </w:r>
          </w:p>
        </w:tc>
      </w:tr>
      <w:tr w:rsidR="00667E0B" w14:paraId="42E15722" w14:textId="77777777" w:rsidTr="00667E0B">
        <w:trPr>
          <w:jc w:val="center"/>
        </w:trPr>
        <w:tc>
          <w:tcPr>
            <w:tcW w:w="0" w:type="auto"/>
          </w:tcPr>
          <w:p w14:paraId="690A2F5E" w14:textId="77777777" w:rsidR="00667E0B" w:rsidRDefault="00667E0B" w:rsidP="00B614C6">
            <w:pPr>
              <w:pStyle w:val="Compact"/>
            </w:pPr>
            <w:r>
              <w:t>val_hosp_mcday2inptday_ratio</w:t>
            </w:r>
          </w:p>
        </w:tc>
        <w:tc>
          <w:tcPr>
            <w:tcW w:w="0" w:type="auto"/>
          </w:tcPr>
          <w:p w14:paraId="46C823A8" w14:textId="77777777" w:rsidR="00667E0B" w:rsidRDefault="00667E0B" w:rsidP="00B614C6">
            <w:pPr>
              <w:pStyle w:val="Compact"/>
              <w:jc w:val="right"/>
            </w:pPr>
            <w:r>
              <w:t>0.80</w:t>
            </w:r>
          </w:p>
        </w:tc>
        <w:tc>
          <w:tcPr>
            <w:tcW w:w="0" w:type="auto"/>
          </w:tcPr>
          <w:p w14:paraId="070CBD33" w14:textId="77777777" w:rsidR="00667E0B" w:rsidRDefault="00667E0B" w:rsidP="00B614C6">
            <w:pPr>
              <w:pStyle w:val="Compact"/>
              <w:jc w:val="right"/>
            </w:pPr>
            <w:r>
              <w:t>0.27</w:t>
            </w:r>
          </w:p>
        </w:tc>
        <w:tc>
          <w:tcPr>
            <w:tcW w:w="0" w:type="auto"/>
          </w:tcPr>
          <w:p w14:paraId="0EC306DA" w14:textId="77777777" w:rsidR="00667E0B" w:rsidRDefault="00667E0B" w:rsidP="00B614C6">
            <w:pPr>
              <w:pStyle w:val="Compact"/>
              <w:jc w:val="right"/>
            </w:pPr>
            <w:r>
              <w:t>2.39</w:t>
            </w:r>
          </w:p>
        </w:tc>
        <w:tc>
          <w:tcPr>
            <w:tcW w:w="0" w:type="auto"/>
          </w:tcPr>
          <w:p w14:paraId="6AEA8AF2" w14:textId="77777777" w:rsidR="00667E0B" w:rsidRDefault="00667E0B" w:rsidP="00B614C6">
            <w:pPr>
              <w:pStyle w:val="Compact"/>
              <w:jc w:val="right"/>
            </w:pPr>
            <w:r>
              <w:t>0.68</w:t>
            </w:r>
          </w:p>
        </w:tc>
      </w:tr>
      <w:tr w:rsidR="00667E0B" w14:paraId="6C948530" w14:textId="77777777" w:rsidTr="00667E0B">
        <w:trPr>
          <w:jc w:val="center"/>
        </w:trPr>
        <w:tc>
          <w:tcPr>
            <w:tcW w:w="0" w:type="auto"/>
          </w:tcPr>
          <w:p w14:paraId="59D87882" w14:textId="77777777" w:rsidR="00667E0B" w:rsidRDefault="00667E0B" w:rsidP="00B614C6">
            <w:pPr>
              <w:pStyle w:val="Compact"/>
            </w:pPr>
            <w:r>
              <w:t>val_hosp_rn2bed_ratio</w:t>
            </w:r>
          </w:p>
        </w:tc>
        <w:tc>
          <w:tcPr>
            <w:tcW w:w="0" w:type="auto"/>
          </w:tcPr>
          <w:p w14:paraId="6094062A" w14:textId="77777777" w:rsidR="00667E0B" w:rsidRDefault="00667E0B" w:rsidP="00B614C6">
            <w:pPr>
              <w:pStyle w:val="Compact"/>
              <w:jc w:val="right"/>
            </w:pPr>
            <w:r>
              <w:t>1.02</w:t>
            </w:r>
          </w:p>
        </w:tc>
        <w:tc>
          <w:tcPr>
            <w:tcW w:w="0" w:type="auto"/>
          </w:tcPr>
          <w:p w14:paraId="29BD6B86" w14:textId="77777777" w:rsidR="00667E0B" w:rsidRDefault="00667E0B" w:rsidP="00B614C6">
            <w:pPr>
              <w:pStyle w:val="Compact"/>
              <w:jc w:val="right"/>
            </w:pPr>
            <w:r>
              <w:t>0.88</w:t>
            </w:r>
          </w:p>
        </w:tc>
        <w:tc>
          <w:tcPr>
            <w:tcW w:w="0" w:type="auto"/>
          </w:tcPr>
          <w:p w14:paraId="62D2CD98" w14:textId="77777777" w:rsidR="00667E0B" w:rsidRDefault="00667E0B" w:rsidP="00B614C6">
            <w:pPr>
              <w:pStyle w:val="Compact"/>
              <w:jc w:val="right"/>
            </w:pPr>
            <w:r>
              <w:t>1.18</w:t>
            </w:r>
          </w:p>
        </w:tc>
        <w:tc>
          <w:tcPr>
            <w:tcW w:w="0" w:type="auto"/>
          </w:tcPr>
          <w:p w14:paraId="4C2618DC" w14:textId="77777777" w:rsidR="00667E0B" w:rsidRDefault="00667E0B" w:rsidP="00B614C6">
            <w:pPr>
              <w:pStyle w:val="Compact"/>
              <w:jc w:val="right"/>
            </w:pPr>
            <w:r>
              <w:t>0.84</w:t>
            </w:r>
          </w:p>
        </w:tc>
      </w:tr>
    </w:tbl>
    <w:p w14:paraId="18C67767" w14:textId="23200FD6" w:rsidR="00667E0B" w:rsidRDefault="00667E0B" w:rsidP="00667E0B">
      <w:pPr>
        <w:pStyle w:val="TableCaption"/>
      </w:pPr>
    </w:p>
    <w:tbl>
      <w:tblPr>
        <w:tblStyle w:val="Table"/>
        <w:tblW w:w="0" w:type="pct"/>
        <w:jc w:val="center"/>
        <w:tblLook w:val="07E0" w:firstRow="1" w:lastRow="1" w:firstColumn="1" w:lastColumn="1" w:noHBand="1" w:noVBand="1"/>
        <w:tblCaption w:val="Random Effects"/>
      </w:tblPr>
      <w:tblGrid>
        <w:gridCol w:w="1909"/>
        <w:gridCol w:w="1163"/>
        <w:gridCol w:w="1095"/>
        <w:gridCol w:w="664"/>
        <w:gridCol w:w="1136"/>
      </w:tblGrid>
      <w:tr w:rsidR="00667E0B" w14:paraId="1ACCB600" w14:textId="77777777" w:rsidTr="00667E0B">
        <w:trPr>
          <w:jc w:val="center"/>
        </w:trPr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0DF72BA" w14:textId="1106404F" w:rsidR="00667E0B" w:rsidRDefault="00667E0B" w:rsidP="00B614C6">
            <w:pPr>
              <w:pStyle w:val="Compact"/>
            </w:pPr>
            <w:r>
              <w:t>Random Effects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74107E9" w14:textId="77777777" w:rsidR="00667E0B" w:rsidRDefault="00667E0B" w:rsidP="00B614C6">
            <w:pPr>
              <w:pStyle w:val="Compact"/>
            </w:pPr>
            <w:r>
              <w:t>effect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44D95447" w14:textId="77777777" w:rsidR="00667E0B" w:rsidRDefault="00667E0B" w:rsidP="00B614C6">
            <w:pPr>
              <w:pStyle w:val="Compact"/>
              <w:jc w:val="right"/>
            </w:pPr>
            <w:r>
              <w:t>variance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60831171" w14:textId="77777777" w:rsidR="00667E0B" w:rsidRDefault="00667E0B" w:rsidP="00B614C6">
            <w:pPr>
              <w:pStyle w:val="Compact"/>
              <w:jc w:val="right"/>
            </w:pPr>
            <w:proofErr w:type="spellStart"/>
            <w:r>
              <w:t>sd</w:t>
            </w:r>
            <w:proofErr w:type="spellEnd"/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1F40FA3D" w14:textId="77777777" w:rsidR="00667E0B" w:rsidRDefault="00667E0B" w:rsidP="00B614C6">
            <w:pPr>
              <w:pStyle w:val="Compact"/>
              <w:jc w:val="right"/>
            </w:pPr>
            <w:proofErr w:type="spellStart"/>
            <w:r>
              <w:t>var_prop</w:t>
            </w:r>
            <w:proofErr w:type="spellEnd"/>
          </w:p>
        </w:tc>
      </w:tr>
      <w:tr w:rsidR="00667E0B" w14:paraId="6DB2E2B9" w14:textId="77777777" w:rsidTr="00667E0B">
        <w:trPr>
          <w:jc w:val="center"/>
        </w:trPr>
        <w:tc>
          <w:tcPr>
            <w:tcW w:w="0" w:type="auto"/>
          </w:tcPr>
          <w:p w14:paraId="3A6EEE8C" w14:textId="77777777" w:rsidR="00667E0B" w:rsidRDefault="00667E0B" w:rsidP="00B614C6">
            <w:pPr>
              <w:pStyle w:val="Compact"/>
            </w:pPr>
            <w:proofErr w:type="spellStart"/>
            <w:r>
              <w:t>id_physician_npi</w:t>
            </w:r>
            <w:proofErr w:type="spellEnd"/>
          </w:p>
        </w:tc>
        <w:tc>
          <w:tcPr>
            <w:tcW w:w="0" w:type="auto"/>
          </w:tcPr>
          <w:p w14:paraId="4CC254D0" w14:textId="77777777" w:rsidR="00667E0B" w:rsidRDefault="00667E0B" w:rsidP="00B614C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563C953D" w14:textId="77777777" w:rsidR="00667E0B" w:rsidRDefault="00667E0B" w:rsidP="00B614C6">
            <w:pPr>
              <w:pStyle w:val="Compact"/>
              <w:jc w:val="right"/>
            </w:pPr>
            <w:r>
              <w:t>0.06</w:t>
            </w:r>
          </w:p>
        </w:tc>
        <w:tc>
          <w:tcPr>
            <w:tcW w:w="0" w:type="auto"/>
          </w:tcPr>
          <w:p w14:paraId="6D3631A7" w14:textId="77777777" w:rsidR="00667E0B" w:rsidRDefault="00667E0B" w:rsidP="00B614C6">
            <w:pPr>
              <w:pStyle w:val="Compact"/>
              <w:jc w:val="right"/>
            </w:pPr>
            <w:r>
              <w:t>0.25</w:t>
            </w:r>
          </w:p>
        </w:tc>
        <w:tc>
          <w:tcPr>
            <w:tcW w:w="0" w:type="auto"/>
          </w:tcPr>
          <w:p w14:paraId="531BD478" w14:textId="5685E987" w:rsidR="00667E0B" w:rsidRDefault="00667E0B" w:rsidP="00B614C6">
            <w:pPr>
              <w:pStyle w:val="Compact"/>
              <w:jc w:val="right"/>
            </w:pPr>
            <w:r>
              <w:t>27%</w:t>
            </w:r>
          </w:p>
        </w:tc>
      </w:tr>
      <w:tr w:rsidR="00667E0B" w14:paraId="075F326A" w14:textId="77777777" w:rsidTr="00667E0B">
        <w:trPr>
          <w:jc w:val="center"/>
        </w:trPr>
        <w:tc>
          <w:tcPr>
            <w:tcW w:w="0" w:type="auto"/>
          </w:tcPr>
          <w:p w14:paraId="02B0B8F7" w14:textId="77777777" w:rsidR="00667E0B" w:rsidRDefault="00667E0B" w:rsidP="00B614C6">
            <w:pPr>
              <w:pStyle w:val="Compact"/>
            </w:pPr>
            <w:proofErr w:type="spellStart"/>
            <w:r>
              <w:t>cpt_cd</w:t>
            </w:r>
            <w:proofErr w:type="spellEnd"/>
          </w:p>
        </w:tc>
        <w:tc>
          <w:tcPr>
            <w:tcW w:w="0" w:type="auto"/>
          </w:tcPr>
          <w:p w14:paraId="50B4829E" w14:textId="77777777" w:rsidR="00667E0B" w:rsidRDefault="00667E0B" w:rsidP="00B614C6">
            <w:pPr>
              <w:pStyle w:val="Compact"/>
            </w:pPr>
            <w:r>
              <w:t>Intercept</w:t>
            </w:r>
          </w:p>
        </w:tc>
        <w:tc>
          <w:tcPr>
            <w:tcW w:w="0" w:type="auto"/>
          </w:tcPr>
          <w:p w14:paraId="3803CBA8" w14:textId="77777777" w:rsidR="00667E0B" w:rsidRDefault="00667E0B" w:rsidP="00B614C6">
            <w:pPr>
              <w:pStyle w:val="Compact"/>
              <w:jc w:val="right"/>
            </w:pPr>
            <w:r>
              <w:t>0.16</w:t>
            </w:r>
          </w:p>
        </w:tc>
        <w:tc>
          <w:tcPr>
            <w:tcW w:w="0" w:type="auto"/>
          </w:tcPr>
          <w:p w14:paraId="04A8B7DD" w14:textId="77777777" w:rsidR="00667E0B" w:rsidRDefault="00667E0B" w:rsidP="00B614C6">
            <w:pPr>
              <w:pStyle w:val="Compact"/>
              <w:jc w:val="right"/>
            </w:pPr>
            <w:r>
              <w:t>0.40</w:t>
            </w:r>
          </w:p>
        </w:tc>
        <w:tc>
          <w:tcPr>
            <w:tcW w:w="0" w:type="auto"/>
          </w:tcPr>
          <w:p w14:paraId="57A245DE" w14:textId="68C7ABD9" w:rsidR="00667E0B" w:rsidRDefault="00667E0B" w:rsidP="00B614C6">
            <w:pPr>
              <w:pStyle w:val="Compact"/>
              <w:jc w:val="right"/>
            </w:pPr>
            <w:r>
              <w:t>73%</w:t>
            </w:r>
          </w:p>
        </w:tc>
      </w:tr>
    </w:tbl>
    <w:p w14:paraId="6A1DBB09" w14:textId="77777777" w:rsidR="00667E0B" w:rsidRDefault="00667E0B" w:rsidP="00667E0B"/>
    <w:p w14:paraId="3359E8F9" w14:textId="77777777" w:rsidR="003566D6" w:rsidRDefault="003566D6"/>
    <w:sectPr w:rsidR="003566D6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2C2ADFC" w14:textId="77777777" w:rsidR="0003658E" w:rsidRDefault="0003658E">
      <w:pPr>
        <w:spacing w:after="0"/>
      </w:pPr>
      <w:r>
        <w:separator/>
      </w:r>
    </w:p>
  </w:endnote>
  <w:endnote w:type="continuationSeparator" w:id="0">
    <w:p w14:paraId="27F4FEEA" w14:textId="77777777" w:rsidR="0003658E" w:rsidRDefault="000365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D195F0E" w14:textId="77777777" w:rsidR="0003658E" w:rsidRDefault="0003658E">
      <w:r>
        <w:separator/>
      </w:r>
    </w:p>
  </w:footnote>
  <w:footnote w:type="continuationSeparator" w:id="0">
    <w:p w14:paraId="4C6AD8D7" w14:textId="77777777" w:rsidR="0003658E" w:rsidRDefault="000365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A454B4C"/>
    <w:multiLevelType w:val="multilevel"/>
    <w:tmpl w:val="7BCA5B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C7887C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7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3658E"/>
    <w:rsid w:val="00186FB5"/>
    <w:rsid w:val="002D422F"/>
    <w:rsid w:val="003566D6"/>
    <w:rsid w:val="00381FCE"/>
    <w:rsid w:val="004A5C01"/>
    <w:rsid w:val="004E29B3"/>
    <w:rsid w:val="00590D07"/>
    <w:rsid w:val="00667E0B"/>
    <w:rsid w:val="00784D58"/>
    <w:rsid w:val="008D6863"/>
    <w:rsid w:val="00A1426F"/>
    <w:rsid w:val="00B86B75"/>
    <w:rsid w:val="00BC48D5"/>
    <w:rsid w:val="00C36279"/>
    <w:rsid w:val="00CB5732"/>
    <w:rsid w:val="00D13E6D"/>
    <w:rsid w:val="00E315A3"/>
    <w:rsid w:val="00F43CA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EB31F5C"/>
  <w15:docId w15:val="{778B1E19-7AC8-7946-8867-50440EE684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2">
    <w:name w:val="toc 2"/>
    <w:basedOn w:val="Normal"/>
    <w:next w:val="Normal"/>
    <w:autoRedefine/>
    <w:uiPriority w:val="39"/>
    <w:unhideWhenUsed/>
    <w:rsid w:val="00F43CA7"/>
    <w:pPr>
      <w:spacing w:after="100"/>
      <w:ind w:left="240"/>
    </w:pPr>
  </w:style>
  <w:style w:type="paragraph" w:styleId="TOC3">
    <w:name w:val="toc 3"/>
    <w:basedOn w:val="Normal"/>
    <w:next w:val="Normal"/>
    <w:autoRedefine/>
    <w:uiPriority w:val="39"/>
    <w:unhideWhenUsed/>
    <w:rsid w:val="00F43CA7"/>
    <w:pPr>
      <w:spacing w:after="100"/>
      <w:ind w:left="480"/>
    </w:pPr>
  </w:style>
  <w:style w:type="character" w:customStyle="1" w:styleId="Heading3Char">
    <w:name w:val="Heading 3 Char"/>
    <w:basedOn w:val="DefaultParagraphFont"/>
    <w:link w:val="Heading3"/>
    <w:uiPriority w:val="9"/>
    <w:rsid w:val="00667E0B"/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rsid w:val="00667E0B"/>
    <w:rPr>
      <w:rFonts w:asciiTheme="majorHAnsi" w:eastAsiaTheme="majorEastAsia" w:hAnsiTheme="majorHAnsi" w:cstheme="majorBidi"/>
      <w:b/>
      <w:bCs/>
      <w:color w:val="4F81BD" w:themeColor="accent1"/>
    </w:rPr>
  </w:style>
  <w:style w:type="character" w:styleId="UnresolvedMention">
    <w:name w:val="Unresolved Mention"/>
    <w:basedOn w:val="DefaultParagraphFont"/>
    <w:uiPriority w:val="99"/>
    <w:semiHidden/>
    <w:unhideWhenUsed/>
    <w:rsid w:val="00381FC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semiHidden/>
    <w:unhideWhenUsed/>
    <w:rsid w:val="00381FCE"/>
    <w:rPr>
      <w:color w:val="800080" w:themeColor="followedHyperlink"/>
      <w:u w:val="single"/>
    </w:rPr>
  </w:style>
  <w:style w:type="paragraph" w:styleId="TOC4">
    <w:name w:val="toc 4"/>
    <w:basedOn w:val="Normal"/>
    <w:next w:val="Normal"/>
    <w:autoRedefine/>
    <w:uiPriority w:val="39"/>
    <w:unhideWhenUsed/>
    <w:rsid w:val="00CB5732"/>
    <w:pPr>
      <w:spacing w:after="100"/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4351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59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840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pubmed.ncbi.nlm.nih.gov/28498196/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AA349935-AD1D-384F-95DD-E57C6619EC1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10</Pages>
  <Words>1136</Words>
  <Characters>6477</Characters>
  <Application>Microsoft Office Word</Application>
  <DocSecurity>0</DocSecurity>
  <Lines>53</Lines>
  <Paragraphs>15</Paragraphs>
  <ScaleCrop>false</ScaleCrop>
  <Company/>
  <LinksUpToDate>false</LinksUpToDate>
  <CharactersWithSpaces>7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lestones and Medicare Outcome Analysis Summary</dc:title>
  <dc:creator>Chen, Xilin</dc:creator>
  <cp:keywords/>
  <cp:lastModifiedBy>Chen, Xilin</cp:lastModifiedBy>
  <cp:revision>9</cp:revision>
  <dcterms:created xsi:type="dcterms:W3CDTF">2020-08-31T18:21:00Z</dcterms:created>
  <dcterms:modified xsi:type="dcterms:W3CDTF">2020-08-31T18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8/31/2020</vt:lpwstr>
  </property>
  <property fmtid="{D5CDD505-2E9C-101B-9397-08002B2CF9AE}" pid="3" name="output">
    <vt:lpwstr/>
  </property>
</Properties>
</file>